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213"/>
        <w:tblW w:w="514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40"/>
      </w:tblGrid>
      <w:tr w:rsidR="00AD4692" w:rsidRPr="00DE3FE0" w:rsidTr="00874FD6">
        <w:trPr>
          <w:trHeight w:val="267"/>
        </w:trPr>
        <w:tc>
          <w:tcPr>
            <w:tcW w:w="5000" w:type="pct"/>
            <w:shd w:val="clear" w:color="auto" w:fill="B8CCE4" w:themeFill="accent1" w:themeFillTint="66"/>
            <w:vAlign w:val="center"/>
          </w:tcPr>
          <w:p w:rsidR="00AD4692" w:rsidRPr="00DE3FE0" w:rsidRDefault="00AD4692" w:rsidP="00874FD6">
            <w:pPr>
              <w:pStyle w:val="NoSpacing"/>
              <w:rPr>
                <w:rFonts w:ascii="Garamond" w:hAnsi="Garamond"/>
                <w:sz w:val="8"/>
                <w:szCs w:val="8"/>
                <w:lang w:val="en-GB"/>
              </w:rPr>
            </w:pPr>
          </w:p>
        </w:tc>
      </w:tr>
      <w:tr w:rsidR="00AD4692" w:rsidRPr="00674EB4" w:rsidTr="00874FD6">
        <w:trPr>
          <w:trHeight w:val="80"/>
        </w:trPr>
        <w:tc>
          <w:tcPr>
            <w:tcW w:w="5000" w:type="pct"/>
            <w:shd w:val="clear" w:color="auto" w:fill="4F81BD" w:themeFill="accent1"/>
            <w:vAlign w:val="center"/>
          </w:tcPr>
          <w:p w:rsidR="00AD4692" w:rsidRPr="00674EB4" w:rsidRDefault="00AD4692" w:rsidP="00874FD6">
            <w:pPr>
              <w:pStyle w:val="NoSpacing"/>
              <w:rPr>
                <w:rFonts w:ascii="Garamond" w:hAnsi="Garamond"/>
                <w:sz w:val="16"/>
                <w:szCs w:val="16"/>
                <w:lang w:val="en-GB"/>
              </w:rPr>
            </w:pPr>
          </w:p>
        </w:tc>
      </w:tr>
    </w:tbl>
    <w:p w:rsidR="003B486D" w:rsidRPr="00AD4692" w:rsidRDefault="00A47BB7" w:rsidP="00496796">
      <w:pPr>
        <w:spacing w:after="0" w:line="240" w:lineRule="auto"/>
        <w:ind w:right="-108"/>
        <w:rPr>
          <w:rFonts w:ascii="Candara" w:eastAsia="Calibri" w:hAnsi="Candara" w:cs="Times New Roman"/>
          <w:b/>
          <w:i/>
          <w:color w:val="002060"/>
          <w:sz w:val="32"/>
          <w:szCs w:val="32"/>
          <w:lang w:eastAsia="ja-JP"/>
        </w:rPr>
      </w:pPr>
      <w:bookmarkStart w:id="0" w:name="_Hlk493167137"/>
      <w:bookmarkEnd w:id="0"/>
      <w:r>
        <w:rPr>
          <w:rFonts w:ascii="Candara" w:hAnsi="Candara"/>
          <w:b/>
          <w:noProof/>
          <w:sz w:val="27"/>
          <w:szCs w:val="17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70.35pt;margin-top:35.25pt;width:85.5pt;height:80.25pt;z-index:251746816;visibility:visible;mso-position-horizontal-relative:margin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" fillcolor="white [3201]" stroked="f" strokeweight=".5pt">
            <v:textbox>
              <w:txbxContent>
                <w:p w:rsidR="00E43093" w:rsidRDefault="00FE45A6">
                  <w:bookmarkStart w:id="1" w:name="_GoBack"/>
                  <w:r>
                    <w:rPr>
                      <w:b/>
                      <w:noProof/>
                    </w:rPr>
                    <w:drawing>
                      <wp:inline distT="0" distB="0" distL="0" distR="0" wp14:anchorId="2049F1E2" wp14:editId="4FD12F70">
                        <wp:extent cx="896620" cy="1058660"/>
                        <wp:effectExtent l="0" t="0" r="0" b="8255"/>
                        <wp:docPr id="32" name="Picture 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96620" cy="10586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1"/>
                </w:p>
              </w:txbxContent>
            </v:textbox>
            <w10:wrap anchorx="margin"/>
          </v:shape>
        </w:pict>
      </w:r>
      <w:r w:rsidR="00BF69E6" w:rsidRPr="00AD4692">
        <w:rPr>
          <w:rFonts w:ascii="Candara" w:eastAsia="Calibri" w:hAnsi="Candara" w:cs="Times New Roman"/>
          <w:b/>
          <w:i/>
          <w:noProof/>
          <w:color w:val="002060"/>
          <w:sz w:val="32"/>
          <w:szCs w:val="32"/>
        </w:rPr>
        <w:t xml:space="preserve">Pavel </w:t>
      </w:r>
    </w:p>
    <w:p w:rsidR="003B486D" w:rsidRPr="00AD4692" w:rsidRDefault="00BE4EBB" w:rsidP="00953C64">
      <w:pPr>
        <w:tabs>
          <w:tab w:val="left" w:pos="7380"/>
        </w:tabs>
        <w:spacing w:after="0" w:line="240" w:lineRule="auto"/>
        <w:ind w:right="-630"/>
        <w:rPr>
          <w:rFonts w:ascii="Candara" w:hAnsi="Candara" w:cs="Arial"/>
          <w:bCs/>
          <w:i/>
          <w:color w:val="3366FF"/>
          <w:sz w:val="24"/>
          <w:szCs w:val="32"/>
        </w:rPr>
      </w:pPr>
      <w:r w:rsidRPr="00AD4692">
        <w:rPr>
          <w:rFonts w:ascii="Candara" w:eastAsia="Calibri" w:hAnsi="Candara" w:cs="Times New Roman"/>
          <w:b/>
          <w:i/>
          <w:color w:val="002060"/>
          <w:sz w:val="24"/>
          <w:szCs w:val="32"/>
          <w:lang w:eastAsia="ja-JP"/>
        </w:rPr>
        <w:t>Technical Marine Director</w:t>
      </w:r>
      <w:r w:rsidR="004F6CB0" w:rsidRPr="00AD4692">
        <w:rPr>
          <w:rFonts w:ascii="Candara" w:eastAsia="Calibri" w:hAnsi="Candara" w:cs="Times New Roman"/>
          <w:b/>
          <w:i/>
          <w:color w:val="002060"/>
          <w:sz w:val="24"/>
          <w:szCs w:val="32"/>
          <w:lang w:eastAsia="ja-JP"/>
        </w:rPr>
        <w:t xml:space="preserve"> </w:t>
      </w:r>
      <w:r w:rsidR="00921C54" w:rsidRPr="00AD4692">
        <w:rPr>
          <w:rFonts w:ascii="Candara" w:eastAsia="Calibri" w:hAnsi="Candara" w:cs="Times New Roman"/>
          <w:b/>
          <w:i/>
          <w:color w:val="002060"/>
          <w:sz w:val="24"/>
          <w:szCs w:val="32"/>
          <w:lang w:eastAsia="ja-JP"/>
        </w:rPr>
        <w:tab/>
      </w:r>
    </w:p>
    <w:p w:rsidR="00673BAA" w:rsidRPr="00673BAA" w:rsidRDefault="00913CC1" w:rsidP="00673BAA">
      <w:pPr>
        <w:spacing w:after="0" w:line="240" w:lineRule="auto"/>
        <w:rPr>
          <w:rFonts w:ascii="Candara" w:eastAsia="Calibri" w:hAnsi="Candara"/>
          <w:b/>
          <w:i/>
          <w:color w:val="002060"/>
        </w:rPr>
      </w:pPr>
      <w:r w:rsidRPr="00AD4692">
        <w:rPr>
          <w:rFonts w:ascii="Candara" w:hAnsi="Candara"/>
          <w:noProof/>
          <w:color w:val="000000" w:themeColor="text1"/>
          <w:sz w:val="20"/>
          <w:szCs w:val="20"/>
        </w:rPr>
        <w:drawing>
          <wp:inline distT="0" distB="0" distL="0" distR="0" wp14:anchorId="255C02CD" wp14:editId="55E42C8B">
            <wp:extent cx="171450" cy="1714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2799" w:rsidRPr="00AD4692">
        <w:rPr>
          <w:rFonts w:ascii="Candara" w:eastAsia="Calibri" w:hAnsi="Candara"/>
          <w:b/>
          <w:i/>
          <w:color w:val="002060"/>
        </w:rPr>
        <w:t>:</w:t>
      </w:r>
      <w:r w:rsidRPr="00AD4692">
        <w:rPr>
          <w:rFonts w:ascii="Candara" w:eastAsia="Calibri" w:hAnsi="Candara"/>
          <w:b/>
          <w:i/>
          <w:color w:val="002060"/>
        </w:rPr>
        <w:t xml:space="preserve"> </w:t>
      </w:r>
      <w:hyperlink r:id="rId11" w:history="1">
        <w:r w:rsidR="00673BAA" w:rsidRPr="00673BAA">
          <w:rPr>
            <w:rStyle w:val="Hyperlink"/>
            <w:rFonts w:ascii="Candara" w:eastAsia="Calibri" w:hAnsi="Candara"/>
            <w:b/>
            <w:i/>
          </w:rPr>
          <w:t>pavel.380487@2freemail.com</w:t>
        </w:r>
      </w:hyperlink>
    </w:p>
    <w:p w:rsidR="00D55F1A" w:rsidRPr="00AD4692" w:rsidRDefault="00673BAA" w:rsidP="00673BAA">
      <w:pPr>
        <w:spacing w:after="0" w:line="240" w:lineRule="auto"/>
        <w:rPr>
          <w:rFonts w:ascii="Candara" w:hAnsi="Candara"/>
        </w:rPr>
      </w:pPr>
      <w:r w:rsidRPr="00673BAA">
        <w:rPr>
          <w:rFonts w:ascii="Candara" w:eastAsia="Calibri" w:hAnsi="Candara"/>
          <w:b/>
          <w:i/>
          <w:color w:val="002060"/>
        </w:rPr>
        <w:t xml:space="preserve">Mobile: </w:t>
      </w:r>
      <w:proofErr w:type="spellStart"/>
      <w:r w:rsidRPr="00673BAA">
        <w:rPr>
          <w:rFonts w:ascii="Candara" w:eastAsia="Calibri" w:hAnsi="Candara"/>
          <w:b/>
          <w:i/>
          <w:color w:val="002060"/>
        </w:rPr>
        <w:t>Whatsapp</w:t>
      </w:r>
      <w:proofErr w:type="spellEnd"/>
      <w:r w:rsidRPr="00673BAA">
        <w:rPr>
          <w:rFonts w:ascii="Candara" w:eastAsia="Calibri" w:hAnsi="Candara"/>
          <w:b/>
          <w:i/>
          <w:color w:val="002060"/>
        </w:rPr>
        <w:t xml:space="preserve"> +971504753686 / +919979971283</w:t>
      </w:r>
    </w:p>
    <w:p w:rsidR="00AD4692" w:rsidRPr="00673BAA" w:rsidRDefault="00AD4692" w:rsidP="00673BAA">
      <w:pPr>
        <w:spacing w:after="0" w:line="240" w:lineRule="auto"/>
        <w:ind w:left="360"/>
        <w:rPr>
          <w:rFonts w:ascii="Candara" w:hAnsi="Candara"/>
          <w:noProof/>
        </w:rPr>
      </w:pPr>
      <w:r w:rsidRPr="00673BAA">
        <w:rPr>
          <w:rFonts w:ascii="Candara" w:hAnsi="Candara"/>
        </w:rPr>
        <w:t xml:space="preserve"> </w:t>
      </w:r>
    </w:p>
    <w:p w:rsidR="00BF69E6" w:rsidRPr="00AD4692" w:rsidRDefault="00BF69E6" w:rsidP="00537AA9">
      <w:pPr>
        <w:spacing w:after="0" w:line="240" w:lineRule="auto"/>
        <w:jc w:val="both"/>
        <w:rPr>
          <w:rFonts w:ascii="Candara" w:hAnsi="Candara"/>
          <w:b/>
          <w:i/>
          <w:color w:val="002060"/>
          <w:sz w:val="24"/>
          <w:szCs w:val="24"/>
          <w:lang w:val="en-GB"/>
        </w:rPr>
      </w:pPr>
    </w:p>
    <w:p w:rsidR="00537AA9" w:rsidRPr="00AD4692" w:rsidRDefault="00BE4EBB" w:rsidP="00537AA9">
      <w:pPr>
        <w:spacing w:after="0" w:line="240" w:lineRule="auto"/>
        <w:jc w:val="both"/>
        <w:rPr>
          <w:rFonts w:ascii="Candara" w:hAnsi="Candara"/>
          <w:b/>
          <w:i/>
          <w:color w:val="002060"/>
          <w:sz w:val="24"/>
          <w:szCs w:val="24"/>
          <w:lang w:val="en-GB"/>
        </w:rPr>
      </w:pPr>
      <w:r w:rsidRPr="00AD4692">
        <w:rPr>
          <w:rFonts w:ascii="Candara" w:hAnsi="Candara"/>
          <w:noProof/>
        </w:rPr>
        <w:drawing>
          <wp:inline distT="0" distB="0" distL="0" distR="0">
            <wp:extent cx="228600" cy="228600"/>
            <wp:effectExtent l="0" t="0" r="0" b="0"/>
            <wp:docPr id="18" name="Picture 7" descr="Description: career24x24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areer24x24icon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71F74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 xml:space="preserve">  </w:t>
      </w:r>
      <w:r w:rsidR="00BF69E6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>Profe</w:t>
      </w:r>
      <w:r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>s</w:t>
      </w:r>
      <w:r w:rsidR="00BF69E6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>sional Profile</w:t>
      </w:r>
    </w:p>
    <w:p w:rsidR="00BE4EBB" w:rsidRPr="00AD4692" w:rsidRDefault="00A47BB7" w:rsidP="00A651B6">
      <w:pPr>
        <w:spacing w:after="0" w:line="240" w:lineRule="auto"/>
        <w:jc w:val="both"/>
        <w:rPr>
          <w:rFonts w:ascii="Candara" w:hAnsi="Candara"/>
        </w:rPr>
      </w:pPr>
      <w:r>
        <w:rPr>
          <w:rFonts w:ascii="Candara" w:hAnsi="Candara"/>
          <w:noProof/>
          <w:color w:val="002060"/>
          <w:sz w:val="24"/>
          <w:szCs w:val="24"/>
        </w:rPr>
        <w:pict>
          <v:line id="_x0000_s1032" style="position:absolute;left:0;text-align:left;z-index:251712000;visibility:visible;mso-wrap-distance-top:-1e-4mm;mso-wrap-distance-bottom:-1e-4mm;mso-position-horizontal:left;mso-position-horizontal-relative:margin;mso-width-relative:margin" from="0,1.45pt" to="510.7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" strokecolor="#00b0f0" strokeweight="2.25pt">
            <o:lock v:ext="edit" shapetype="f"/>
            <w10:wrap anchorx="margin"/>
          </v:line>
        </w:pict>
      </w:r>
    </w:p>
    <w:p w:rsidR="00BF69E6" w:rsidRPr="00AD4692" w:rsidRDefault="00BF69E6" w:rsidP="00A651B6">
      <w:pPr>
        <w:spacing w:after="0" w:line="240" w:lineRule="auto"/>
        <w:jc w:val="both"/>
        <w:rPr>
          <w:rFonts w:ascii="Candara" w:hAnsi="Candara"/>
        </w:rPr>
      </w:pPr>
      <w:r w:rsidRPr="00AD4692">
        <w:rPr>
          <w:rFonts w:ascii="Candara" w:hAnsi="Candara"/>
        </w:rPr>
        <w:t xml:space="preserve">A result-driven and accomplished marine risk managing professional, rather pragmatic in approach to tasks and challenges; Able to plan well ahead and develop feasible strategies; Quick learner with very good analytical and problem solving skills; Well versed on HSSE and </w:t>
      </w:r>
      <w:r w:rsidR="00E82A12" w:rsidRPr="00AD4692">
        <w:rPr>
          <w:rFonts w:ascii="Candara" w:hAnsi="Candara"/>
        </w:rPr>
        <w:t>M</w:t>
      </w:r>
      <w:r w:rsidRPr="00AD4692">
        <w:rPr>
          <w:rFonts w:ascii="Candara" w:hAnsi="Candara"/>
        </w:rPr>
        <w:t>arine indus</w:t>
      </w:r>
      <w:r w:rsidR="00E82A12" w:rsidRPr="00AD4692">
        <w:rPr>
          <w:rFonts w:ascii="Candara" w:hAnsi="Candara"/>
        </w:rPr>
        <w:t>try regulations &amp;</w:t>
      </w:r>
      <w:r w:rsidRPr="00AD4692">
        <w:rPr>
          <w:rFonts w:ascii="Candara" w:hAnsi="Candara"/>
        </w:rPr>
        <w:t xml:space="preserve"> standards; Very good </w:t>
      </w:r>
      <w:r w:rsidR="00E82A12" w:rsidRPr="00AD4692">
        <w:rPr>
          <w:rFonts w:ascii="Candara" w:hAnsi="Candara"/>
        </w:rPr>
        <w:t>man-management</w:t>
      </w:r>
      <w:r w:rsidRPr="00AD4692">
        <w:rPr>
          <w:rFonts w:ascii="Candara" w:hAnsi="Candara"/>
        </w:rPr>
        <w:t xml:space="preserve"> skills, works</w:t>
      </w:r>
      <w:r w:rsidR="00E82A12" w:rsidRPr="00AD4692">
        <w:rPr>
          <w:rFonts w:ascii="Candara" w:hAnsi="Candara"/>
        </w:rPr>
        <w:t xml:space="preserve"> very well under duress. Have </w:t>
      </w:r>
      <w:r w:rsidRPr="00AD4692">
        <w:rPr>
          <w:rFonts w:ascii="Candara" w:hAnsi="Candara"/>
        </w:rPr>
        <w:t xml:space="preserve">high regard </w:t>
      </w:r>
      <w:r w:rsidR="00E82A12" w:rsidRPr="00AD4692">
        <w:rPr>
          <w:rFonts w:ascii="Candara" w:hAnsi="Candara"/>
        </w:rPr>
        <w:t>for</w:t>
      </w:r>
      <w:r w:rsidRPr="00AD4692">
        <w:rPr>
          <w:rFonts w:ascii="Candara" w:hAnsi="Candara"/>
        </w:rPr>
        <w:t xml:space="preserve"> honesty, believer in conducting business in an ethical and responsible manner; Fair player and reliable, persistent but adaptable in pursuing goals and objectives until completion of projects and graced</w:t>
      </w:r>
      <w:r w:rsidR="00E82A12" w:rsidRPr="00AD4692">
        <w:rPr>
          <w:rFonts w:ascii="Candara" w:hAnsi="Candara"/>
        </w:rPr>
        <w:t xml:space="preserve"> with a flamboyant personality</w:t>
      </w:r>
    </w:p>
    <w:p w:rsidR="00E82A12" w:rsidRPr="00AD4692" w:rsidRDefault="00E82A12" w:rsidP="00A651B6">
      <w:pPr>
        <w:spacing w:after="0" w:line="240" w:lineRule="auto"/>
        <w:jc w:val="both"/>
        <w:rPr>
          <w:rFonts w:ascii="Candara" w:hAnsi="Candara"/>
        </w:rPr>
      </w:pPr>
    </w:p>
    <w:p w:rsidR="00BE4EBB" w:rsidRPr="00AD4692" w:rsidRDefault="00BE4EBB" w:rsidP="00A651B6">
      <w:pPr>
        <w:spacing w:after="0" w:line="240" w:lineRule="auto"/>
        <w:jc w:val="both"/>
        <w:rPr>
          <w:rFonts w:ascii="Candara" w:hAnsi="Candara"/>
          <w:sz w:val="6"/>
          <w:szCs w:val="6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2"/>
        <w:gridCol w:w="5015"/>
      </w:tblGrid>
      <w:tr w:rsidR="00BE4EBB" w:rsidRPr="00AD4692" w:rsidTr="00874FD6">
        <w:tc>
          <w:tcPr>
            <w:tcW w:w="5112" w:type="dxa"/>
          </w:tcPr>
          <w:p w:rsidR="00BE4EBB" w:rsidRPr="00AD4692" w:rsidRDefault="00BE4EBB" w:rsidP="00BE4EBB">
            <w:pPr>
              <w:pStyle w:val="ListParagraph"/>
              <w:numPr>
                <w:ilvl w:val="0"/>
                <w:numId w:val="10"/>
              </w:numPr>
              <w:spacing w:after="0"/>
              <w:ind w:left="330" w:right="-108"/>
              <w:rPr>
                <w:rFonts w:ascii="Candara" w:hAnsi="Candara" w:cs="Tahoma"/>
                <w:szCs w:val="22"/>
              </w:rPr>
            </w:pPr>
            <w:r w:rsidRPr="00AD4692">
              <w:rPr>
                <w:rFonts w:ascii="Candara" w:hAnsi="Candara" w:cs="Tahoma"/>
                <w:szCs w:val="22"/>
              </w:rPr>
              <w:t>Self-motivated, goal oriented, problem solver</w:t>
            </w:r>
          </w:p>
          <w:p w:rsidR="00BE4EBB" w:rsidRPr="00AD4692" w:rsidRDefault="00BE4EBB" w:rsidP="00BE4EBB">
            <w:pPr>
              <w:pStyle w:val="ListParagraph"/>
              <w:numPr>
                <w:ilvl w:val="0"/>
                <w:numId w:val="10"/>
              </w:numPr>
              <w:spacing w:after="0"/>
              <w:ind w:left="330" w:right="-108"/>
              <w:rPr>
                <w:rFonts w:ascii="Candara" w:hAnsi="Candara" w:cs="Tahoma"/>
                <w:szCs w:val="22"/>
              </w:rPr>
            </w:pPr>
            <w:r w:rsidRPr="00AD4692">
              <w:rPr>
                <w:rFonts w:ascii="Candara" w:hAnsi="Candara" w:cs="Tahoma"/>
                <w:szCs w:val="22"/>
              </w:rPr>
              <w:t xml:space="preserve">Energetic &amp; an Out–of-the-Box thinker </w:t>
            </w:r>
          </w:p>
          <w:p w:rsidR="00BE4EBB" w:rsidRPr="00AD4692" w:rsidRDefault="00BE4EBB" w:rsidP="00BE4EBB">
            <w:pPr>
              <w:pStyle w:val="ListParagraph"/>
              <w:numPr>
                <w:ilvl w:val="0"/>
                <w:numId w:val="10"/>
              </w:numPr>
              <w:spacing w:after="0"/>
              <w:ind w:left="330" w:right="-108"/>
              <w:rPr>
                <w:rFonts w:ascii="Candara" w:hAnsi="Candara" w:cs="Tahoma"/>
                <w:szCs w:val="22"/>
              </w:rPr>
            </w:pPr>
            <w:r w:rsidRPr="00AD4692">
              <w:rPr>
                <w:rFonts w:ascii="Candara" w:hAnsi="Candara" w:cs="Tahoma"/>
                <w:szCs w:val="22"/>
              </w:rPr>
              <w:t>Strong grasping and learning skills</w:t>
            </w:r>
          </w:p>
        </w:tc>
        <w:tc>
          <w:tcPr>
            <w:tcW w:w="5015" w:type="dxa"/>
          </w:tcPr>
          <w:p w:rsidR="00BE4EBB" w:rsidRPr="00AD4692" w:rsidRDefault="00BE4EBB" w:rsidP="00BE4EBB">
            <w:pPr>
              <w:pStyle w:val="ListParagraph"/>
              <w:numPr>
                <w:ilvl w:val="0"/>
                <w:numId w:val="10"/>
              </w:numPr>
              <w:spacing w:after="0"/>
              <w:ind w:left="330" w:right="-108"/>
              <w:rPr>
                <w:rFonts w:ascii="Candara" w:hAnsi="Candara" w:cs="Tahoma"/>
                <w:szCs w:val="22"/>
              </w:rPr>
            </w:pPr>
            <w:r w:rsidRPr="00AD4692">
              <w:rPr>
                <w:rFonts w:ascii="Candara" w:hAnsi="Candara" w:cs="Tahoma"/>
                <w:szCs w:val="22"/>
              </w:rPr>
              <w:t xml:space="preserve">An effective communicator,  </w:t>
            </w:r>
            <w:r w:rsidR="00E82A12" w:rsidRPr="00AD4692">
              <w:rPr>
                <w:rFonts w:ascii="Candara" w:hAnsi="Candara" w:cs="Tahoma"/>
                <w:szCs w:val="22"/>
              </w:rPr>
              <w:t>ability to multi-task</w:t>
            </w:r>
          </w:p>
          <w:p w:rsidR="00BE4EBB" w:rsidRPr="00AD4692" w:rsidRDefault="00BE4EBB" w:rsidP="00BE4EBB">
            <w:pPr>
              <w:pStyle w:val="ListParagraph"/>
              <w:numPr>
                <w:ilvl w:val="0"/>
                <w:numId w:val="10"/>
              </w:numPr>
              <w:spacing w:after="0"/>
              <w:ind w:left="330" w:right="-108"/>
              <w:rPr>
                <w:rFonts w:ascii="Candara" w:hAnsi="Candara" w:cs="Tahoma"/>
                <w:szCs w:val="22"/>
              </w:rPr>
            </w:pPr>
            <w:r w:rsidRPr="00AD4692">
              <w:rPr>
                <w:rFonts w:ascii="Candara" w:hAnsi="Candara" w:cs="Tahoma"/>
                <w:szCs w:val="22"/>
              </w:rPr>
              <w:t xml:space="preserve">Ethical, loyal, dynamic, confident  </w:t>
            </w:r>
          </w:p>
          <w:p w:rsidR="00BE4EBB" w:rsidRPr="00AD4692" w:rsidRDefault="00871F74" w:rsidP="00BE4EBB">
            <w:pPr>
              <w:pStyle w:val="ListParagraph"/>
              <w:numPr>
                <w:ilvl w:val="0"/>
                <w:numId w:val="10"/>
              </w:numPr>
              <w:spacing w:after="0"/>
              <w:ind w:left="330" w:right="-108"/>
              <w:rPr>
                <w:rFonts w:ascii="Candara" w:hAnsi="Candara" w:cs="Tahoma"/>
                <w:szCs w:val="22"/>
              </w:rPr>
            </w:pPr>
            <w:r w:rsidRPr="00AD4692">
              <w:rPr>
                <w:rFonts w:ascii="Candara" w:hAnsi="Candara" w:cs="Tahoma"/>
                <w:szCs w:val="22"/>
              </w:rPr>
              <w:t xml:space="preserve">Good negotiation and </w:t>
            </w:r>
            <w:r w:rsidR="00BE4EBB" w:rsidRPr="00AD4692">
              <w:rPr>
                <w:rFonts w:ascii="Candara" w:hAnsi="Candara" w:cs="Tahoma"/>
                <w:szCs w:val="22"/>
              </w:rPr>
              <w:t xml:space="preserve">presentation skills </w:t>
            </w:r>
          </w:p>
        </w:tc>
      </w:tr>
    </w:tbl>
    <w:p w:rsidR="00E82A12" w:rsidRPr="00AD4692" w:rsidRDefault="00E82A12" w:rsidP="00431AB0">
      <w:pPr>
        <w:spacing w:after="0" w:line="240" w:lineRule="auto"/>
        <w:jc w:val="both"/>
        <w:rPr>
          <w:rFonts w:ascii="Candara" w:hAnsi="Candara"/>
          <w:b/>
          <w:i/>
          <w:color w:val="002060"/>
          <w:sz w:val="24"/>
          <w:szCs w:val="24"/>
          <w:lang w:val="en-GB"/>
        </w:rPr>
      </w:pPr>
    </w:p>
    <w:p w:rsidR="00431AB0" w:rsidRPr="00AD4692" w:rsidRDefault="00242C0D" w:rsidP="00431AB0">
      <w:pPr>
        <w:spacing w:after="0" w:line="240" w:lineRule="auto"/>
        <w:jc w:val="both"/>
        <w:rPr>
          <w:rFonts w:ascii="Candara" w:hAnsi="Candara"/>
          <w:b/>
          <w:i/>
          <w:color w:val="002060"/>
          <w:sz w:val="28"/>
          <w:lang w:val="en-GB"/>
        </w:rPr>
      </w:pPr>
      <w:r w:rsidRPr="00AD4692">
        <w:rPr>
          <w:rFonts w:ascii="Candara" w:hAnsi="Candara" w:cs="Tahoma"/>
          <w:b/>
          <w:noProof/>
          <w:color w:val="F0563D"/>
          <w:sz w:val="20"/>
          <w:szCs w:val="20"/>
        </w:rPr>
        <w:drawing>
          <wp:inline distT="0" distB="0" distL="0" distR="0">
            <wp:extent cx="228600" cy="228600"/>
            <wp:effectExtent l="0" t="0" r="0" b="0"/>
            <wp:docPr id="289" name="Picture 289" descr="personaldetails24x24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personaldetails24x24icon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E45A6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 xml:space="preserve"> </w:t>
      </w:r>
      <w:r w:rsidR="00871F74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 xml:space="preserve"> </w:t>
      </w:r>
      <w:r w:rsidR="00431AB0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>Personal Details</w:t>
      </w:r>
    </w:p>
    <w:p w:rsidR="00431AB0" w:rsidRPr="00AD4692" w:rsidRDefault="00A47BB7" w:rsidP="00431AB0">
      <w:pPr>
        <w:spacing w:after="0" w:line="240" w:lineRule="auto"/>
        <w:jc w:val="both"/>
        <w:rPr>
          <w:rFonts w:ascii="Candara" w:hAnsi="Candara"/>
          <w:b/>
          <w:i/>
          <w:sz w:val="10"/>
          <w:szCs w:val="10"/>
          <w:lang w:val="en-GB"/>
        </w:rPr>
      </w:pPr>
      <w:r>
        <w:rPr>
          <w:rFonts w:ascii="Candara" w:hAnsi="Candara"/>
          <w:noProof/>
          <w:color w:val="002060"/>
          <w:sz w:val="24"/>
          <w:szCs w:val="24"/>
        </w:rPr>
        <w:pict>
          <v:line id="_x0000_s1031" style="position:absolute;left:0;text-align:left;z-index:251720192;visibility:visible;mso-wrap-distance-top:-1e-4mm;mso-wrap-distance-bottom:-1e-4mm;mso-position-horizontal-relative:margin;mso-width-relative:margin" from="-.4pt,1.7pt" to="510.3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" strokecolor="#00b0f0" strokeweight="2.25pt">
            <o:lock v:ext="edit" shapetype="f"/>
            <w10:wrap anchorx="margin"/>
          </v:line>
        </w:pict>
      </w:r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70"/>
      </w:tblGrid>
      <w:tr w:rsidR="00431AB0" w:rsidRPr="00AD4692" w:rsidTr="006D5514">
        <w:trPr>
          <w:trHeight w:val="810"/>
        </w:trPr>
        <w:tc>
          <w:tcPr>
            <w:tcW w:w="11070" w:type="dxa"/>
          </w:tcPr>
          <w:tbl>
            <w:tblPr>
              <w:tblStyle w:val="TableGrid"/>
              <w:tblW w:w="9655" w:type="dxa"/>
              <w:tblLayout w:type="fixed"/>
              <w:tblLook w:val="04A0" w:firstRow="1" w:lastRow="0" w:firstColumn="1" w:lastColumn="0" w:noHBand="0" w:noVBand="1"/>
            </w:tblPr>
            <w:tblGrid>
              <w:gridCol w:w="4305"/>
              <w:gridCol w:w="5350"/>
            </w:tblGrid>
            <w:tr w:rsidR="006D5514" w:rsidRPr="00AD4692" w:rsidTr="006D5514"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D5514" w:rsidRPr="00AD4692" w:rsidRDefault="006D5514" w:rsidP="006D5514">
                  <w:pPr>
                    <w:numPr>
                      <w:ilvl w:val="0"/>
                      <w:numId w:val="1"/>
                    </w:numPr>
                    <w:tabs>
                      <w:tab w:val="left" w:pos="2610"/>
                    </w:tabs>
                    <w:ind w:left="240" w:right="-105" w:hanging="330"/>
                    <w:rPr>
                      <w:rFonts w:ascii="Candara" w:hAnsi="Candara"/>
                      <w:color w:val="000000"/>
                    </w:rPr>
                  </w:pPr>
                  <w:r w:rsidRPr="00AD4692">
                    <w:rPr>
                      <w:rFonts w:ascii="Candara" w:hAnsi="Candara"/>
                      <w:b/>
                      <w:color w:val="002060"/>
                      <w:lang w:val="en-GB"/>
                    </w:rPr>
                    <w:t xml:space="preserve">Date of Birth: </w:t>
                  </w:r>
                  <w:r w:rsidRPr="00AD4692">
                    <w:rPr>
                      <w:rFonts w:ascii="Candara" w:hAnsi="Candara" w:cs="Times New Roman"/>
                      <w:color w:val="000000" w:themeColor="text1"/>
                      <w:lang w:eastAsia="ja-JP"/>
                    </w:rPr>
                    <w:t>06 August 1971</w:t>
                  </w:r>
                </w:p>
              </w:tc>
              <w:tc>
                <w:tcPr>
                  <w:tcW w:w="53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D5514" w:rsidRPr="00AD4692" w:rsidRDefault="006D5514" w:rsidP="006D5514">
                  <w:pPr>
                    <w:numPr>
                      <w:ilvl w:val="0"/>
                      <w:numId w:val="1"/>
                    </w:numPr>
                    <w:ind w:left="255" w:right="-105"/>
                    <w:rPr>
                      <w:rFonts w:ascii="Candara" w:hAnsi="Candara"/>
                      <w:color w:val="000000"/>
                    </w:rPr>
                  </w:pPr>
                  <w:r w:rsidRPr="00AD4692">
                    <w:rPr>
                      <w:rFonts w:ascii="Candara" w:hAnsi="Candara"/>
                      <w:b/>
                      <w:color w:val="002060"/>
                      <w:lang w:val="en-GB"/>
                    </w:rPr>
                    <w:t xml:space="preserve">Nationality: </w:t>
                  </w:r>
                  <w:r w:rsidRPr="00AD4692">
                    <w:rPr>
                      <w:rFonts w:ascii="Candara" w:hAnsi="Candara"/>
                      <w:color w:val="000000"/>
                    </w:rPr>
                    <w:t xml:space="preserve">Russian </w:t>
                  </w:r>
                </w:p>
              </w:tc>
            </w:tr>
            <w:tr w:rsidR="006D5514" w:rsidRPr="00AD4692" w:rsidTr="006D5514"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D5514" w:rsidRPr="00AD4692" w:rsidRDefault="006D5514" w:rsidP="006D5514">
                  <w:pPr>
                    <w:numPr>
                      <w:ilvl w:val="0"/>
                      <w:numId w:val="1"/>
                    </w:numPr>
                    <w:ind w:left="240" w:right="-105" w:hanging="330"/>
                    <w:rPr>
                      <w:rFonts w:ascii="Candara" w:hAnsi="Candara"/>
                      <w:color w:val="000000"/>
                    </w:rPr>
                  </w:pPr>
                  <w:r w:rsidRPr="00AD4692">
                    <w:rPr>
                      <w:rFonts w:ascii="Candara" w:hAnsi="Candara"/>
                      <w:b/>
                      <w:color w:val="002060"/>
                      <w:lang w:val="en-GB"/>
                    </w:rPr>
                    <w:t xml:space="preserve">Visa status:  </w:t>
                  </w:r>
                  <w:r w:rsidRPr="00AD4692">
                    <w:rPr>
                      <w:rFonts w:ascii="Candara" w:hAnsi="Candara"/>
                      <w:color w:val="000000"/>
                    </w:rPr>
                    <w:t xml:space="preserve">Employment visa </w:t>
                  </w:r>
                </w:p>
              </w:tc>
              <w:tc>
                <w:tcPr>
                  <w:tcW w:w="53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D5514" w:rsidRPr="00AD4692" w:rsidRDefault="006D5514" w:rsidP="006D5514">
                  <w:pPr>
                    <w:numPr>
                      <w:ilvl w:val="0"/>
                      <w:numId w:val="1"/>
                    </w:numPr>
                    <w:ind w:left="255" w:right="-105"/>
                    <w:rPr>
                      <w:rFonts w:ascii="Candara" w:hAnsi="Candara"/>
                      <w:color w:val="000000"/>
                    </w:rPr>
                  </w:pPr>
                  <w:r w:rsidRPr="00AD4692">
                    <w:rPr>
                      <w:rFonts w:ascii="Candara" w:hAnsi="Candara"/>
                      <w:b/>
                      <w:color w:val="002060"/>
                      <w:lang w:val="en-GB"/>
                    </w:rPr>
                    <w:t>Languages:</w:t>
                  </w:r>
                  <w:r w:rsidRPr="00AD4692">
                    <w:rPr>
                      <w:rFonts w:ascii="Candara" w:hAnsi="Candara"/>
                      <w:color w:val="000000"/>
                    </w:rPr>
                    <w:t xml:space="preserve">  English, Russian, Spanish</w:t>
                  </w:r>
                </w:p>
              </w:tc>
            </w:tr>
            <w:tr w:rsidR="006D5514" w:rsidRPr="00AD4692" w:rsidTr="006D5514">
              <w:trPr>
                <w:trHeight w:val="342"/>
              </w:trPr>
              <w:tc>
                <w:tcPr>
                  <w:tcW w:w="430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D5514" w:rsidRPr="00AD4692" w:rsidRDefault="006D5514" w:rsidP="006D5514">
                  <w:pPr>
                    <w:numPr>
                      <w:ilvl w:val="0"/>
                      <w:numId w:val="1"/>
                    </w:numPr>
                    <w:tabs>
                      <w:tab w:val="left" w:pos="2610"/>
                    </w:tabs>
                    <w:ind w:left="240" w:right="-105" w:hanging="330"/>
                    <w:rPr>
                      <w:rFonts w:ascii="Candara" w:hAnsi="Candara"/>
                      <w:color w:val="000000"/>
                    </w:rPr>
                  </w:pPr>
                  <w:r w:rsidRPr="00AD4692">
                    <w:rPr>
                      <w:rFonts w:ascii="Candara" w:hAnsi="Candara"/>
                      <w:b/>
                      <w:color w:val="002060"/>
                      <w:lang w:val="en-GB"/>
                    </w:rPr>
                    <w:t>Driving License</w:t>
                  </w:r>
                  <w:r w:rsidRPr="00AD4692">
                    <w:rPr>
                      <w:rFonts w:ascii="Candara" w:hAnsi="Candara"/>
                      <w:color w:val="000000"/>
                    </w:rPr>
                    <w:t>: UAE, Russian</w:t>
                  </w:r>
                </w:p>
                <w:p w:rsidR="006D5514" w:rsidRPr="00AD4692" w:rsidRDefault="006D5514" w:rsidP="006D5514">
                  <w:pPr>
                    <w:numPr>
                      <w:ilvl w:val="0"/>
                      <w:numId w:val="1"/>
                    </w:numPr>
                    <w:tabs>
                      <w:tab w:val="left" w:pos="2610"/>
                    </w:tabs>
                    <w:ind w:left="240" w:right="-105" w:hanging="330"/>
                    <w:rPr>
                      <w:rFonts w:ascii="Candara" w:hAnsi="Candara"/>
                      <w:color w:val="000000"/>
                    </w:rPr>
                  </w:pPr>
                  <w:r w:rsidRPr="00AD4692">
                    <w:rPr>
                      <w:rFonts w:ascii="Candara" w:hAnsi="Candara"/>
                      <w:b/>
                      <w:color w:val="002060"/>
                      <w:lang w:val="en-GB"/>
                    </w:rPr>
                    <w:t xml:space="preserve">References: </w:t>
                  </w:r>
                  <w:r w:rsidRPr="00AD4692">
                    <w:rPr>
                      <w:rFonts w:ascii="Candara" w:hAnsi="Candara"/>
                      <w:color w:val="000000"/>
                    </w:rPr>
                    <w:t>Will be provided</w:t>
                  </w:r>
                </w:p>
              </w:tc>
              <w:tc>
                <w:tcPr>
                  <w:tcW w:w="53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6D5514" w:rsidRPr="00AD4692" w:rsidRDefault="006D5514" w:rsidP="006D5514">
                  <w:pPr>
                    <w:numPr>
                      <w:ilvl w:val="0"/>
                      <w:numId w:val="1"/>
                    </w:numPr>
                    <w:ind w:left="255" w:right="-75"/>
                    <w:rPr>
                      <w:rFonts w:ascii="Candara" w:hAnsi="Candara"/>
                      <w:color w:val="000000"/>
                    </w:rPr>
                  </w:pPr>
                  <w:r w:rsidRPr="00AD4692">
                    <w:rPr>
                      <w:rFonts w:ascii="Candara" w:hAnsi="Candara"/>
                      <w:b/>
                      <w:color w:val="002060"/>
                      <w:lang w:val="en-GB"/>
                    </w:rPr>
                    <w:t xml:space="preserve">Marital status: </w:t>
                  </w:r>
                  <w:r w:rsidRPr="00AD4692">
                    <w:rPr>
                      <w:rFonts w:ascii="Candara" w:hAnsi="Candara"/>
                      <w:color w:val="000000"/>
                    </w:rPr>
                    <w:t>Married</w:t>
                  </w:r>
                  <w:r w:rsidR="00871F74" w:rsidRPr="00AD4692">
                    <w:rPr>
                      <w:rFonts w:ascii="Candara" w:hAnsi="Candara"/>
                      <w:color w:val="000000"/>
                    </w:rPr>
                    <w:t xml:space="preserve">, </w:t>
                  </w:r>
                  <w:r w:rsidRPr="00AD4692">
                    <w:rPr>
                      <w:rFonts w:ascii="Candara" w:hAnsi="Candara"/>
                      <w:color w:val="000000"/>
                    </w:rPr>
                    <w:t>have 2</w:t>
                  </w:r>
                  <w:r w:rsidRPr="00AD4692">
                    <w:rPr>
                      <w:rFonts w:ascii="Candara" w:hAnsi="Candara"/>
                      <w:b/>
                      <w:color w:val="002060"/>
                      <w:lang w:val="en-GB"/>
                    </w:rPr>
                    <w:t xml:space="preserve"> </w:t>
                  </w:r>
                  <w:r w:rsidR="00871F74" w:rsidRPr="00AD4692">
                    <w:rPr>
                      <w:rFonts w:ascii="Candara" w:hAnsi="Candara"/>
                      <w:color w:val="000000"/>
                    </w:rPr>
                    <w:t>sons:</w:t>
                  </w:r>
                  <w:r w:rsidRPr="00AD4692">
                    <w:rPr>
                      <w:rFonts w:ascii="Candara" w:hAnsi="Candara"/>
                      <w:color w:val="000000"/>
                    </w:rPr>
                    <w:t xml:space="preserve"> 22</w:t>
                  </w:r>
                  <w:r w:rsidR="00871F74" w:rsidRPr="00AD4692">
                    <w:rPr>
                      <w:rFonts w:ascii="Candara" w:hAnsi="Candara"/>
                      <w:color w:val="000000"/>
                    </w:rPr>
                    <w:t xml:space="preserve"> - G</w:t>
                  </w:r>
                  <w:r w:rsidRPr="00AD4692">
                    <w:rPr>
                      <w:rFonts w:ascii="Candara" w:hAnsi="Candara"/>
                      <w:color w:val="000000"/>
                    </w:rPr>
                    <w:t>raduated and 16</w:t>
                  </w:r>
                  <w:r w:rsidR="00871F74" w:rsidRPr="00AD4692">
                    <w:rPr>
                      <w:rFonts w:ascii="Candara" w:hAnsi="Candara"/>
                      <w:color w:val="000000"/>
                    </w:rPr>
                    <w:t xml:space="preserve"> - </w:t>
                  </w:r>
                  <w:r w:rsidRPr="00AD4692">
                    <w:rPr>
                      <w:rFonts w:ascii="Candara" w:hAnsi="Candara"/>
                      <w:color w:val="000000"/>
                    </w:rPr>
                    <w:t xml:space="preserve">Studying in </w:t>
                  </w:r>
                  <w:proofErr w:type="spellStart"/>
                  <w:r w:rsidRPr="00AD4692">
                    <w:rPr>
                      <w:rFonts w:ascii="Candara" w:hAnsi="Candara"/>
                      <w:color w:val="000000"/>
                    </w:rPr>
                    <w:t>Sunmarke</w:t>
                  </w:r>
                  <w:proofErr w:type="spellEnd"/>
                  <w:r w:rsidRPr="00AD4692">
                    <w:rPr>
                      <w:rFonts w:ascii="Candara" w:hAnsi="Candara"/>
                      <w:color w:val="000000"/>
                    </w:rPr>
                    <w:t xml:space="preserve"> </w:t>
                  </w:r>
                  <w:r w:rsidR="00871F74" w:rsidRPr="00AD4692">
                    <w:rPr>
                      <w:rFonts w:ascii="Candara" w:hAnsi="Candara"/>
                      <w:color w:val="000000"/>
                    </w:rPr>
                    <w:t>(</w:t>
                  </w:r>
                  <w:r w:rsidRPr="00AD4692">
                    <w:rPr>
                      <w:rFonts w:ascii="Candara" w:hAnsi="Candara"/>
                      <w:color w:val="000000"/>
                    </w:rPr>
                    <w:t>British</w:t>
                  </w:r>
                  <w:r w:rsidR="00871F74" w:rsidRPr="00AD4692">
                    <w:rPr>
                      <w:rFonts w:ascii="Candara" w:hAnsi="Candara"/>
                      <w:color w:val="000000"/>
                    </w:rPr>
                    <w:t>)</w:t>
                  </w:r>
                  <w:r w:rsidRPr="00AD4692">
                    <w:rPr>
                      <w:rFonts w:ascii="Candara" w:hAnsi="Candara"/>
                      <w:color w:val="000000"/>
                    </w:rPr>
                    <w:t xml:space="preserve"> school</w:t>
                  </w:r>
                </w:p>
              </w:tc>
            </w:tr>
          </w:tbl>
          <w:p w:rsidR="00CD4174" w:rsidRPr="00AD4692" w:rsidRDefault="00CD4174" w:rsidP="00410AF8">
            <w:pPr>
              <w:tabs>
                <w:tab w:val="left" w:pos="2610"/>
              </w:tabs>
              <w:rPr>
                <w:rFonts w:ascii="Candara" w:hAnsi="Candara"/>
                <w:color w:val="000000"/>
                <w:sz w:val="20"/>
                <w:szCs w:val="20"/>
              </w:rPr>
            </w:pPr>
          </w:p>
        </w:tc>
      </w:tr>
      <w:tr w:rsidR="00E82A12" w:rsidRPr="00AD4692" w:rsidTr="00E82A12">
        <w:trPr>
          <w:trHeight w:val="252"/>
        </w:trPr>
        <w:tc>
          <w:tcPr>
            <w:tcW w:w="11070" w:type="dxa"/>
          </w:tcPr>
          <w:p w:rsidR="00E82A12" w:rsidRPr="00AD4692" w:rsidRDefault="00E82A12" w:rsidP="00E82A12">
            <w:pPr>
              <w:tabs>
                <w:tab w:val="left" w:pos="2610"/>
              </w:tabs>
              <w:ind w:left="240" w:right="-105"/>
              <w:rPr>
                <w:rFonts w:ascii="Candara" w:hAnsi="Candara"/>
                <w:b/>
                <w:color w:val="002060"/>
                <w:lang w:val="en-GB"/>
              </w:rPr>
            </w:pPr>
          </w:p>
        </w:tc>
      </w:tr>
    </w:tbl>
    <w:p w:rsidR="00A5289D" w:rsidRPr="00AD4692" w:rsidRDefault="00A47BB7" w:rsidP="008C0F33">
      <w:pPr>
        <w:pStyle w:val="ListParagraph"/>
        <w:numPr>
          <w:ilvl w:val="0"/>
          <w:numId w:val="2"/>
        </w:numPr>
        <w:ind w:left="360"/>
        <w:rPr>
          <w:rFonts w:ascii="Candara" w:hAnsi="Candara"/>
          <w:b/>
          <w:i/>
          <w:color w:val="002060"/>
          <w:sz w:val="24"/>
          <w:szCs w:val="24"/>
          <w:lang w:val="en-GB"/>
        </w:rPr>
      </w:pPr>
      <w:r>
        <w:rPr>
          <w:rFonts w:ascii="Candara" w:hAnsi="Candara"/>
          <w:noProof/>
          <w:sz w:val="24"/>
          <w:szCs w:val="24"/>
        </w:rPr>
        <w:pict>
          <v:line id="_x0000_s1030" style="position:absolute;left:0;text-align:left;z-index:251709952;visibility:visible;mso-wrap-distance-top:-1e-4mm;mso-wrap-distance-bottom:-1e-4mm;mso-position-horizontal-relative:margin;mso-position-vertical-relative:text;mso-width-relative:margin" from="1.1pt,21.1pt" to="511.85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" strokecolor="#00b0f0" strokeweight="2.25pt">
            <o:lock v:ext="edit" shapetype="f"/>
            <w10:wrap anchorx="margin"/>
          </v:line>
        </w:pict>
      </w:r>
      <w:r w:rsidR="008C0F33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>A</w:t>
      </w:r>
      <w:r w:rsidR="00BE4EBB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>spirations</w:t>
      </w:r>
    </w:p>
    <w:p w:rsidR="00E82A12" w:rsidRPr="00AD4692" w:rsidRDefault="00E82A12" w:rsidP="00E82A12">
      <w:pPr>
        <w:pStyle w:val="ListParagraph"/>
        <w:spacing w:after="0" w:line="240" w:lineRule="auto"/>
        <w:ind w:left="360"/>
        <w:rPr>
          <w:rFonts w:ascii="Candara" w:hAnsi="Candara"/>
        </w:rPr>
      </w:pPr>
    </w:p>
    <w:p w:rsidR="004E3CB3" w:rsidRPr="00AD4692" w:rsidRDefault="004E3CB3" w:rsidP="00BE4EBB">
      <w:pPr>
        <w:pStyle w:val="ListParagraph"/>
        <w:numPr>
          <w:ilvl w:val="0"/>
          <w:numId w:val="9"/>
        </w:numPr>
        <w:tabs>
          <w:tab w:val="clear" w:pos="1530"/>
        </w:tabs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Looking for challenging projects to improve QHSE sy</w:t>
      </w:r>
      <w:r w:rsidR="00BE4EBB" w:rsidRPr="00AD4692">
        <w:rPr>
          <w:rFonts w:ascii="Candara" w:hAnsi="Candara"/>
        </w:rPr>
        <w:t>stem with native vetting inspection skills</w:t>
      </w:r>
    </w:p>
    <w:p w:rsidR="00BE4EBB" w:rsidRPr="00AD4692" w:rsidRDefault="004E3CB3" w:rsidP="00BE4EBB">
      <w:pPr>
        <w:pStyle w:val="ListParagraph"/>
        <w:numPr>
          <w:ilvl w:val="0"/>
          <w:numId w:val="9"/>
        </w:numPr>
        <w:tabs>
          <w:tab w:val="clear" w:pos="1530"/>
        </w:tabs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Identify and develop train</w:t>
      </w:r>
      <w:r w:rsidR="00BE4EBB" w:rsidRPr="00AD4692">
        <w:rPr>
          <w:rFonts w:ascii="Candara" w:hAnsi="Candara"/>
        </w:rPr>
        <w:t>ing programs for marine crew in regards to</w:t>
      </w:r>
      <w:r w:rsidRPr="00AD4692">
        <w:rPr>
          <w:rFonts w:ascii="Candara" w:hAnsi="Candara"/>
        </w:rPr>
        <w:t xml:space="preserve"> vessels </w:t>
      </w:r>
      <w:r w:rsidR="00871F74" w:rsidRPr="00AD4692">
        <w:rPr>
          <w:rFonts w:ascii="Candara" w:hAnsi="Candara"/>
        </w:rPr>
        <w:t>on-</w:t>
      </w:r>
      <w:r w:rsidRPr="00AD4692">
        <w:rPr>
          <w:rFonts w:ascii="Candara" w:hAnsi="Candara"/>
        </w:rPr>
        <w:t>sh</w:t>
      </w:r>
      <w:r w:rsidR="00BE4EBB" w:rsidRPr="00AD4692">
        <w:rPr>
          <w:rFonts w:ascii="Candara" w:hAnsi="Candara"/>
        </w:rPr>
        <w:t>ore planned maintenance system</w:t>
      </w:r>
    </w:p>
    <w:p w:rsidR="004E3CB3" w:rsidRPr="00AD4692" w:rsidRDefault="00871F74" w:rsidP="00BE4EBB">
      <w:pPr>
        <w:pStyle w:val="ListParagraph"/>
        <w:numPr>
          <w:ilvl w:val="0"/>
          <w:numId w:val="9"/>
        </w:numPr>
        <w:tabs>
          <w:tab w:val="clear" w:pos="1530"/>
        </w:tabs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In p</w:t>
      </w:r>
      <w:r w:rsidR="004E3CB3" w:rsidRPr="00AD4692">
        <w:rPr>
          <w:rFonts w:ascii="Candara" w:hAnsi="Candara"/>
        </w:rPr>
        <w:t>osition to share vast technical and operat</w:t>
      </w:r>
      <w:r w:rsidRPr="00AD4692">
        <w:rPr>
          <w:rFonts w:ascii="Candara" w:hAnsi="Candara"/>
        </w:rPr>
        <w:t>ional ( management) experience in marine field with quality e</w:t>
      </w:r>
      <w:r w:rsidR="004E3CB3" w:rsidRPr="00AD4692">
        <w:rPr>
          <w:rFonts w:ascii="Candara" w:hAnsi="Candara"/>
        </w:rPr>
        <w:t>xperience well covering sea-going and offshore fleet with global agency contacts for technical handling</w:t>
      </w:r>
    </w:p>
    <w:p w:rsidR="00E82A12" w:rsidRPr="00AD4692" w:rsidRDefault="00E82A12" w:rsidP="00E82A12">
      <w:pPr>
        <w:pStyle w:val="ListParagraph"/>
        <w:spacing w:after="0" w:line="240" w:lineRule="auto"/>
        <w:ind w:left="360"/>
        <w:rPr>
          <w:rFonts w:ascii="Candara" w:hAnsi="Candara"/>
        </w:rPr>
      </w:pPr>
    </w:p>
    <w:p w:rsidR="00AE649C" w:rsidRPr="00AD4692" w:rsidRDefault="00403D75" w:rsidP="008C1FF1">
      <w:pPr>
        <w:pStyle w:val="ListParagraph"/>
        <w:numPr>
          <w:ilvl w:val="0"/>
          <w:numId w:val="3"/>
        </w:numPr>
        <w:tabs>
          <w:tab w:val="left" w:pos="450"/>
        </w:tabs>
        <w:spacing w:after="0" w:line="240" w:lineRule="auto"/>
        <w:jc w:val="both"/>
        <w:rPr>
          <w:rFonts w:ascii="Candara" w:hAnsi="Candara"/>
          <w:b/>
          <w:i/>
          <w:color w:val="002060"/>
          <w:sz w:val="24"/>
          <w:szCs w:val="24"/>
          <w:lang w:val="en-GB"/>
        </w:rPr>
      </w:pPr>
      <w:r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 xml:space="preserve">Educational / Professional </w:t>
      </w:r>
      <w:r w:rsidR="00D362E4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>Qualification</w:t>
      </w:r>
    </w:p>
    <w:p w:rsidR="00755D09" w:rsidRPr="00AD4692" w:rsidRDefault="00A47BB7" w:rsidP="00755D09">
      <w:pPr>
        <w:spacing w:after="0" w:line="240" w:lineRule="auto"/>
        <w:rPr>
          <w:rFonts w:ascii="Candara" w:eastAsiaTheme="minorHAnsi" w:hAnsi="Candara" w:cstheme="minorHAnsi"/>
          <w:b/>
          <w:i/>
          <w:color w:val="002060"/>
          <w:sz w:val="10"/>
          <w:szCs w:val="10"/>
          <w:lang w:val="en-GB"/>
        </w:rPr>
      </w:pPr>
      <w:r>
        <w:rPr>
          <w:rFonts w:ascii="Candara" w:hAnsi="Candara"/>
          <w:noProof/>
        </w:rPr>
        <w:pict>
          <v:line id="Straight Connector 18" o:spid="_x0000_s1029" style="position:absolute;z-index:251704832;visibility:visible;mso-wrap-distance-top:-1e-4mm;mso-wrap-distance-bottom:-1e-4mm;mso-position-horizontal-relative:margin;mso-width-relative:margin" from="-1.15pt,2.7pt" to="509.6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" strokecolor="#00b0f0" strokeweight="2.25pt">
            <o:lock v:ext="edit" shapetype="f"/>
            <w10:wrap anchorx="margin"/>
          </v:line>
        </w:pict>
      </w:r>
    </w:p>
    <w:p w:rsidR="00871F74" w:rsidRPr="00AD4692" w:rsidRDefault="00871F74" w:rsidP="00871F74">
      <w:pPr>
        <w:pStyle w:val="ListParagraph"/>
        <w:spacing w:after="0" w:line="240" w:lineRule="auto"/>
        <w:ind w:left="450"/>
        <w:rPr>
          <w:rFonts w:ascii="Candara" w:hAnsi="Candara"/>
        </w:rPr>
      </w:pPr>
    </w:p>
    <w:p w:rsidR="004E3CB3" w:rsidRPr="00AD4692" w:rsidRDefault="004E3CB3" w:rsidP="004E3CB3">
      <w:pPr>
        <w:pStyle w:val="ListParagraph"/>
        <w:numPr>
          <w:ilvl w:val="0"/>
          <w:numId w:val="6"/>
        </w:numPr>
        <w:spacing w:after="0" w:line="240" w:lineRule="auto"/>
        <w:ind w:left="450"/>
        <w:rPr>
          <w:rFonts w:ascii="Candara" w:hAnsi="Candara"/>
        </w:rPr>
      </w:pPr>
      <w:r w:rsidRPr="00AD4692">
        <w:rPr>
          <w:rFonts w:ascii="Candara" w:hAnsi="Candara"/>
        </w:rPr>
        <w:t>Graduated as an Engineer from Hig</w:t>
      </w:r>
      <w:r w:rsidR="00871F74" w:rsidRPr="00AD4692">
        <w:rPr>
          <w:rFonts w:ascii="Candara" w:hAnsi="Candara"/>
        </w:rPr>
        <w:t>h Marine Academy Novorossiysk,</w:t>
      </w:r>
      <w:r w:rsidRPr="00AD4692">
        <w:rPr>
          <w:rFonts w:ascii="Candara" w:hAnsi="Candara"/>
        </w:rPr>
        <w:t xml:space="preserve"> Russia </w:t>
      </w:r>
    </w:p>
    <w:p w:rsidR="004E3CB3" w:rsidRPr="00AD4692" w:rsidRDefault="004E3CB3" w:rsidP="004E3CB3">
      <w:pPr>
        <w:pStyle w:val="ListParagraph"/>
        <w:numPr>
          <w:ilvl w:val="0"/>
          <w:numId w:val="6"/>
        </w:numPr>
        <w:spacing w:after="0" w:line="240" w:lineRule="auto"/>
        <w:ind w:left="450"/>
        <w:rPr>
          <w:rFonts w:ascii="Candara" w:hAnsi="Candara"/>
        </w:rPr>
      </w:pPr>
      <w:r w:rsidRPr="00AD4692">
        <w:rPr>
          <w:rFonts w:ascii="Candara" w:hAnsi="Candara"/>
        </w:rPr>
        <w:t>Diploma covered:</w:t>
      </w:r>
    </w:p>
    <w:p w:rsidR="004E3CB3" w:rsidRPr="00AD4692" w:rsidRDefault="004E3CB3" w:rsidP="004E3CB3">
      <w:pPr>
        <w:pStyle w:val="ListParagraph"/>
        <w:numPr>
          <w:ilvl w:val="0"/>
          <w:numId w:val="8"/>
        </w:numPr>
        <w:spacing w:after="0" w:line="240" w:lineRule="auto"/>
        <w:ind w:left="900" w:hanging="450"/>
        <w:rPr>
          <w:rFonts w:ascii="Candara" w:hAnsi="Candara"/>
        </w:rPr>
      </w:pPr>
      <w:r w:rsidRPr="00AD4692">
        <w:rPr>
          <w:rFonts w:ascii="Candara" w:hAnsi="Candara"/>
        </w:rPr>
        <w:t>Steam Turbine vessels</w:t>
      </w:r>
    </w:p>
    <w:p w:rsidR="004E3CB3" w:rsidRPr="00AD4692" w:rsidRDefault="004E3CB3" w:rsidP="004E3CB3">
      <w:pPr>
        <w:pStyle w:val="ListParagraph"/>
        <w:numPr>
          <w:ilvl w:val="0"/>
          <w:numId w:val="8"/>
        </w:numPr>
        <w:spacing w:after="0" w:line="240" w:lineRule="auto"/>
        <w:ind w:left="900" w:hanging="450"/>
        <w:rPr>
          <w:rFonts w:ascii="Candara" w:hAnsi="Candara"/>
        </w:rPr>
      </w:pPr>
      <w:r w:rsidRPr="00AD4692">
        <w:rPr>
          <w:rFonts w:ascii="Candara" w:hAnsi="Candara"/>
        </w:rPr>
        <w:t>Gas-Turbine vessels</w:t>
      </w:r>
    </w:p>
    <w:p w:rsidR="004E3CB3" w:rsidRPr="00AD4692" w:rsidRDefault="004E3CB3" w:rsidP="004E3CB3">
      <w:pPr>
        <w:pStyle w:val="ListParagraph"/>
        <w:numPr>
          <w:ilvl w:val="0"/>
          <w:numId w:val="8"/>
        </w:numPr>
        <w:spacing w:after="0" w:line="240" w:lineRule="auto"/>
        <w:ind w:left="900" w:hanging="450"/>
        <w:rPr>
          <w:rFonts w:ascii="Candara" w:hAnsi="Candara"/>
        </w:rPr>
      </w:pPr>
      <w:r w:rsidRPr="00AD4692">
        <w:rPr>
          <w:rFonts w:ascii="Candara" w:hAnsi="Candara"/>
        </w:rPr>
        <w:t>Electrical Driven vessels</w:t>
      </w:r>
    </w:p>
    <w:p w:rsidR="004E3CB3" w:rsidRPr="00AD4692" w:rsidRDefault="004E3CB3" w:rsidP="004E3CB3">
      <w:pPr>
        <w:pStyle w:val="ListParagraph"/>
        <w:numPr>
          <w:ilvl w:val="0"/>
          <w:numId w:val="8"/>
        </w:numPr>
        <w:spacing w:after="0" w:line="240" w:lineRule="auto"/>
        <w:ind w:left="900" w:hanging="450"/>
        <w:rPr>
          <w:rFonts w:ascii="Candara" w:hAnsi="Candara"/>
        </w:rPr>
      </w:pPr>
      <w:r w:rsidRPr="00AD4692">
        <w:rPr>
          <w:rFonts w:ascii="Candara" w:hAnsi="Candara"/>
        </w:rPr>
        <w:t>Diesel Powered vessels</w:t>
      </w:r>
    </w:p>
    <w:p w:rsidR="00FE45A6" w:rsidRPr="00AD4692" w:rsidRDefault="00FE45A6" w:rsidP="00FE45A6">
      <w:pPr>
        <w:pStyle w:val="ListParagraph"/>
        <w:numPr>
          <w:ilvl w:val="0"/>
          <w:numId w:val="6"/>
        </w:numPr>
        <w:spacing w:after="0" w:line="240" w:lineRule="auto"/>
        <w:ind w:left="450"/>
        <w:rPr>
          <w:rFonts w:ascii="Candara" w:hAnsi="Candara"/>
        </w:rPr>
      </w:pPr>
      <w:r w:rsidRPr="00AD4692">
        <w:rPr>
          <w:rFonts w:ascii="Candara" w:hAnsi="Candara"/>
        </w:rPr>
        <w:t>Primary Qualification</w:t>
      </w:r>
      <w:r w:rsidR="00871F74" w:rsidRPr="00AD4692">
        <w:rPr>
          <w:rFonts w:ascii="Candara" w:hAnsi="Candara"/>
        </w:rPr>
        <w:t>: Marine Engineer- C</w:t>
      </w:r>
      <w:r w:rsidRPr="00AD4692">
        <w:rPr>
          <w:rFonts w:ascii="Candara" w:hAnsi="Candara"/>
        </w:rPr>
        <w:t>lass- 1 ( STSW A-III-2)  and Management endorsement</w:t>
      </w:r>
    </w:p>
    <w:p w:rsidR="00FE45A6" w:rsidRPr="00AD4692" w:rsidRDefault="00FE45A6" w:rsidP="00FE45A6">
      <w:pPr>
        <w:pStyle w:val="ListParagraph"/>
        <w:numPr>
          <w:ilvl w:val="0"/>
          <w:numId w:val="6"/>
        </w:numPr>
        <w:spacing w:after="0" w:line="240" w:lineRule="auto"/>
        <w:ind w:left="450"/>
        <w:rPr>
          <w:rFonts w:ascii="Candara" w:hAnsi="Candara"/>
        </w:rPr>
      </w:pPr>
      <w:r w:rsidRPr="00AD4692">
        <w:rPr>
          <w:rFonts w:ascii="Candara" w:hAnsi="Candara"/>
        </w:rPr>
        <w:t>Numerous Certificates as per ISM /ISPS code</w:t>
      </w:r>
    </w:p>
    <w:p w:rsidR="00FE45A6" w:rsidRPr="00AD4692" w:rsidRDefault="00FE45A6" w:rsidP="00FE45A6">
      <w:pPr>
        <w:pStyle w:val="ListParagraph"/>
        <w:numPr>
          <w:ilvl w:val="0"/>
          <w:numId w:val="6"/>
        </w:numPr>
        <w:spacing w:after="0" w:line="240" w:lineRule="auto"/>
        <w:ind w:left="450"/>
        <w:rPr>
          <w:rFonts w:ascii="Candara" w:hAnsi="Candara"/>
        </w:rPr>
      </w:pPr>
      <w:r w:rsidRPr="00AD4692">
        <w:rPr>
          <w:rFonts w:ascii="Candara" w:hAnsi="Candara"/>
        </w:rPr>
        <w:t>Electrical Engineer class III</w:t>
      </w:r>
    </w:p>
    <w:p w:rsidR="00FE45A6" w:rsidRPr="00AD4692" w:rsidRDefault="00FE45A6" w:rsidP="00FE45A6">
      <w:pPr>
        <w:pStyle w:val="ListParagraph"/>
        <w:numPr>
          <w:ilvl w:val="0"/>
          <w:numId w:val="6"/>
        </w:numPr>
        <w:spacing w:after="0" w:line="240" w:lineRule="auto"/>
        <w:ind w:left="450"/>
        <w:rPr>
          <w:rFonts w:ascii="Candara" w:hAnsi="Candara"/>
        </w:rPr>
      </w:pPr>
      <w:r w:rsidRPr="00AD4692">
        <w:rPr>
          <w:rFonts w:ascii="Candara" w:hAnsi="Candara"/>
        </w:rPr>
        <w:t>BV Certified for DPA/AUDIT and SSO</w:t>
      </w:r>
    </w:p>
    <w:p w:rsidR="00BE4EBB" w:rsidRPr="00AD4692" w:rsidRDefault="00BE4EBB">
      <w:pPr>
        <w:rPr>
          <w:rFonts w:ascii="Candara" w:hAnsi="Candara"/>
          <w:sz w:val="6"/>
          <w:szCs w:val="6"/>
        </w:rPr>
      </w:pPr>
      <w:r w:rsidRPr="00AD4692">
        <w:rPr>
          <w:rFonts w:ascii="Candara" w:hAnsi="Candara"/>
          <w:sz w:val="6"/>
          <w:szCs w:val="6"/>
        </w:rPr>
        <w:br w:type="page"/>
      </w:r>
    </w:p>
    <w:p w:rsidR="00FE45A6" w:rsidRPr="00AD4692" w:rsidRDefault="00FE45A6" w:rsidP="00FE45A6">
      <w:pPr>
        <w:spacing w:after="0" w:line="240" w:lineRule="auto"/>
        <w:rPr>
          <w:rFonts w:ascii="Candara" w:hAnsi="Candara"/>
          <w:sz w:val="6"/>
          <w:szCs w:val="6"/>
        </w:rPr>
      </w:pPr>
    </w:p>
    <w:p w:rsidR="00BE4EBB" w:rsidRPr="00AD4692" w:rsidRDefault="00BE4EBB" w:rsidP="00FE45A6">
      <w:pPr>
        <w:spacing w:after="0" w:line="240" w:lineRule="auto"/>
        <w:rPr>
          <w:rFonts w:ascii="Candara" w:hAnsi="Candara"/>
          <w:sz w:val="6"/>
          <w:szCs w:val="6"/>
        </w:rPr>
      </w:pPr>
    </w:p>
    <w:p w:rsidR="0022475F" w:rsidRDefault="000C05DB" w:rsidP="003E5420">
      <w:pPr>
        <w:tabs>
          <w:tab w:val="left" w:pos="450"/>
        </w:tabs>
        <w:spacing w:after="0" w:line="240" w:lineRule="auto"/>
        <w:jc w:val="both"/>
        <w:rPr>
          <w:rFonts w:ascii="Candara" w:hAnsi="Candara"/>
          <w:b/>
          <w:i/>
          <w:color w:val="002060"/>
          <w:sz w:val="24"/>
          <w:szCs w:val="24"/>
          <w:lang w:val="en-GB"/>
        </w:rPr>
      </w:pPr>
      <w:r w:rsidRPr="00AD4692">
        <w:rPr>
          <w:rFonts w:ascii="Candara" w:hAnsi="Candara"/>
          <w:noProof/>
        </w:rPr>
        <w:drawing>
          <wp:inline distT="0" distB="0" distL="0" distR="0">
            <wp:extent cx="257175" cy="257175"/>
            <wp:effectExtent l="0" t="0" r="9525" b="9525"/>
            <wp:docPr id="19" name="Picture 19" descr="Image result for symbol for work exper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symbol for work experi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4EBB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 xml:space="preserve"> </w:t>
      </w:r>
      <w:r w:rsidR="00016919" w:rsidRPr="00AD4692">
        <w:rPr>
          <w:rFonts w:ascii="Candara" w:hAnsi="Candara"/>
          <w:b/>
          <w:i/>
          <w:color w:val="002060"/>
          <w:sz w:val="24"/>
          <w:szCs w:val="24"/>
          <w:lang w:val="en-GB"/>
        </w:rPr>
        <w:t>Work Experience</w:t>
      </w:r>
    </w:p>
    <w:p w:rsidR="0042787E" w:rsidRPr="0042787E" w:rsidRDefault="00A47BB7" w:rsidP="003E5420">
      <w:pPr>
        <w:tabs>
          <w:tab w:val="left" w:pos="450"/>
        </w:tabs>
        <w:spacing w:after="0" w:line="240" w:lineRule="auto"/>
        <w:jc w:val="both"/>
        <w:rPr>
          <w:rFonts w:ascii="Candara" w:hAnsi="Candara"/>
          <w:b/>
          <w:i/>
          <w:color w:val="002060"/>
          <w:sz w:val="8"/>
          <w:szCs w:val="8"/>
          <w:lang w:val="en-GB"/>
        </w:rPr>
      </w:pPr>
      <w:r>
        <w:rPr>
          <w:rFonts w:ascii="Candara" w:hAnsi="Candara"/>
          <w:noProof/>
          <w:sz w:val="8"/>
          <w:szCs w:val="8"/>
        </w:rPr>
        <w:pict>
          <v:line id="_x0000_s1028" style="position:absolute;left:0;text-align:left;z-index:251727360;visibility:visible;mso-wrap-distance-top:-1e-4mm;mso-wrap-distance-bottom:-1e-4mm;mso-position-horizontal:left;mso-position-horizontal-relative:margin;mso-width-relative:margin" from="0,2.55pt" to="510.75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" strokecolor="#00b0f0" strokeweight="2.25pt">
            <o:lock v:ext="edit" shapetype="f"/>
            <w10:wrap anchorx="margin"/>
          </v:line>
        </w:pict>
      </w:r>
    </w:p>
    <w:p w:rsidR="00910F9C" w:rsidRPr="00AD4692" w:rsidRDefault="009F55A0" w:rsidP="00910F9C">
      <w:pPr>
        <w:shd w:val="clear" w:color="auto" w:fill="B8CCE4" w:themeFill="accent1" w:themeFillTint="66"/>
        <w:tabs>
          <w:tab w:val="left" w:pos="3582"/>
          <w:tab w:val="left" w:pos="6930"/>
        </w:tabs>
        <w:spacing w:after="0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 w:cs="Arial"/>
          <w:b/>
        </w:rPr>
        <w:t>Octo</w:t>
      </w:r>
      <w:r w:rsidR="003A1F59" w:rsidRPr="00AD4692">
        <w:rPr>
          <w:rFonts w:ascii="Candara" w:hAnsi="Candara" w:cs="Arial"/>
          <w:b/>
        </w:rPr>
        <w:t>ber</w:t>
      </w:r>
      <w:r w:rsidR="00F4757A" w:rsidRPr="00AD4692">
        <w:rPr>
          <w:rFonts w:ascii="Candara" w:hAnsi="Candara" w:cs="Arial"/>
          <w:b/>
        </w:rPr>
        <w:t xml:space="preserve"> 20</w:t>
      </w:r>
      <w:r w:rsidR="003A1F59" w:rsidRPr="00AD4692">
        <w:rPr>
          <w:rFonts w:ascii="Candara" w:hAnsi="Candara" w:cs="Arial"/>
          <w:b/>
        </w:rPr>
        <w:t>1</w:t>
      </w:r>
      <w:r w:rsidR="00FE45A6" w:rsidRPr="00AD4692">
        <w:rPr>
          <w:rFonts w:ascii="Candara" w:hAnsi="Candara" w:cs="Arial"/>
          <w:b/>
        </w:rPr>
        <w:t>6</w:t>
      </w:r>
      <w:r w:rsidR="00A450A4" w:rsidRPr="00AD4692">
        <w:rPr>
          <w:rFonts w:ascii="Candara" w:hAnsi="Candara" w:cs="Arial"/>
          <w:b/>
        </w:rPr>
        <w:t xml:space="preserve"> </w:t>
      </w:r>
      <w:r w:rsidR="003E5420" w:rsidRPr="00AD4692">
        <w:rPr>
          <w:rFonts w:ascii="Candara" w:hAnsi="Candara" w:cs="Arial"/>
          <w:b/>
        </w:rPr>
        <w:t>till date</w:t>
      </w:r>
      <w:r w:rsidR="00A450A4" w:rsidRPr="00AD4692">
        <w:rPr>
          <w:rFonts w:ascii="Candara" w:hAnsi="Candara" w:cs="Arial"/>
          <w:b/>
        </w:rPr>
        <w:t xml:space="preserve">       </w:t>
      </w:r>
      <w:r w:rsidR="00A450A4" w:rsidRPr="00AD4692">
        <w:rPr>
          <w:rFonts w:ascii="Candara" w:hAnsi="Candara" w:cs="Arial"/>
          <w:b/>
        </w:rPr>
        <w:tab/>
      </w:r>
      <w:r w:rsidR="004B641F" w:rsidRPr="00AD4692">
        <w:rPr>
          <w:rFonts w:ascii="Candara" w:hAnsi="Candara" w:cs="Arial"/>
          <w:b/>
        </w:rPr>
        <w:tab/>
      </w:r>
      <w:r w:rsidR="00FE45A6" w:rsidRPr="00AD4692">
        <w:rPr>
          <w:rFonts w:ascii="Candara" w:hAnsi="Candara" w:cs="Arial"/>
          <w:b/>
        </w:rPr>
        <w:t>Inchcape Shipping Services</w:t>
      </w:r>
      <w:r w:rsidR="003A1F59" w:rsidRPr="00AD4692">
        <w:rPr>
          <w:rFonts w:ascii="Candara" w:hAnsi="Candara" w:cs="Arial"/>
          <w:b/>
        </w:rPr>
        <w:t>, Dubai</w:t>
      </w:r>
    </w:p>
    <w:p w:rsidR="007707C6" w:rsidRPr="00AD4692" w:rsidRDefault="00910F9C" w:rsidP="00E82A12">
      <w:pPr>
        <w:shd w:val="clear" w:color="auto" w:fill="B8CCE4" w:themeFill="accent1" w:themeFillTint="66"/>
        <w:tabs>
          <w:tab w:val="left" w:pos="2880"/>
          <w:tab w:val="left" w:pos="6930"/>
        </w:tabs>
        <w:spacing w:after="0"/>
        <w:ind w:left="86" w:hanging="86"/>
        <w:rPr>
          <w:rFonts w:ascii="Candara" w:hAnsi="Candara"/>
          <w:sz w:val="6"/>
          <w:szCs w:val="6"/>
        </w:rPr>
      </w:pPr>
      <w:r w:rsidRPr="00AD4692">
        <w:rPr>
          <w:rFonts w:ascii="Candara" w:hAnsi="Candara" w:cs="Arial"/>
          <w:b/>
        </w:rPr>
        <w:tab/>
      </w:r>
      <w:r w:rsidR="00E82A12" w:rsidRPr="00AD4692">
        <w:rPr>
          <w:rFonts w:ascii="Candara" w:hAnsi="Candara" w:cs="Arial"/>
          <w:b/>
        </w:rPr>
        <w:tab/>
      </w:r>
      <w:r w:rsidR="00FE45A6" w:rsidRPr="00AD4692">
        <w:rPr>
          <w:rFonts w:ascii="Candara" w:hAnsi="Candara" w:cs="Arial"/>
          <w:b/>
        </w:rPr>
        <w:t xml:space="preserve">Assistant General Manager – Technical Director – Marine </w:t>
      </w:r>
      <w:r w:rsidRPr="00AD4692">
        <w:rPr>
          <w:rFonts w:ascii="Candara" w:hAnsi="Candara" w:cs="Arial"/>
          <w:b/>
        </w:rPr>
        <w:t>Launch Department</w:t>
      </w:r>
      <w:r w:rsidR="00BF1BF0" w:rsidRPr="00AD4692">
        <w:rPr>
          <w:rFonts w:ascii="Candara" w:hAnsi="Candara" w:cs="Arial"/>
          <w:b/>
        </w:rPr>
        <w:t xml:space="preserve"> </w:t>
      </w:r>
    </w:p>
    <w:p w:rsidR="00FE45A6" w:rsidRPr="00AD4692" w:rsidRDefault="00FE45A6" w:rsidP="00A651B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Handling 24 ships including 14 crew-boats/</w:t>
      </w:r>
      <w:r w:rsidR="00871F74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tags/</w:t>
      </w:r>
      <w:r w:rsidR="00871F74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offshore DP ( ISS own), 4 ships as - Ship Management -</w:t>
      </w:r>
      <w:r w:rsidR="00871F74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Bunker barge /</w:t>
      </w:r>
      <w:r w:rsidR="00871F74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Chem. Tankers ( JMD group)</w:t>
      </w:r>
    </w:p>
    <w:p w:rsidR="00A651B6" w:rsidRPr="00AD4692" w:rsidRDefault="00FE45A6" w:rsidP="00A651B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I</w:t>
      </w:r>
      <w:r w:rsidR="00871F74" w:rsidRPr="00AD4692">
        <w:rPr>
          <w:rFonts w:ascii="Candara" w:hAnsi="Candara"/>
        </w:rPr>
        <w:t>n-</w:t>
      </w:r>
      <w:r w:rsidRPr="00AD4692">
        <w:rPr>
          <w:rFonts w:ascii="Candara" w:hAnsi="Candara"/>
        </w:rPr>
        <w:t>charge of technical/</w:t>
      </w:r>
      <w:r w:rsidR="00871F74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operational handling FNG group( Fujairah National Shipping Company) ships ( FNSA-3 and FNSA-4)</w:t>
      </w:r>
    </w:p>
    <w:p w:rsidR="00A651B6" w:rsidRDefault="00A651B6" w:rsidP="00BE4EBB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 xml:space="preserve">In-charge </w:t>
      </w:r>
      <w:r w:rsidR="00871F74" w:rsidRPr="00AD4692">
        <w:rPr>
          <w:rFonts w:ascii="Candara" w:hAnsi="Candara"/>
        </w:rPr>
        <w:t xml:space="preserve">of  </w:t>
      </w:r>
      <w:r w:rsidRPr="00AD4692">
        <w:rPr>
          <w:rFonts w:ascii="Candara" w:hAnsi="Candara"/>
        </w:rPr>
        <w:t>Fujairah Workshop ( IACS approved) for Mechanical/Electrical/</w:t>
      </w:r>
      <w:r w:rsidR="00871F74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Automation -local/</w:t>
      </w:r>
      <w:r w:rsidR="00871F74" w:rsidRPr="00AD4692">
        <w:rPr>
          <w:rFonts w:ascii="Candara" w:hAnsi="Candara"/>
        </w:rPr>
        <w:t xml:space="preserve"> sea-going ship repairs</w:t>
      </w:r>
    </w:p>
    <w:p w:rsidR="00E945E8" w:rsidRPr="00AD4692" w:rsidRDefault="00E945E8" w:rsidP="00BE4EBB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>
        <w:rPr>
          <w:rFonts w:ascii="Candara" w:hAnsi="Candara"/>
        </w:rPr>
        <w:t>Head of Department for Ship Management /Direct report To CEO ( UK)</w:t>
      </w:r>
    </w:p>
    <w:p w:rsidR="00BE4EBB" w:rsidRPr="00AD4692" w:rsidRDefault="00BE4EBB" w:rsidP="00BE4EBB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A651B6" w:rsidRPr="00AD4692" w:rsidRDefault="00A651B6" w:rsidP="00A0254B">
      <w:pPr>
        <w:shd w:val="clear" w:color="auto" w:fill="B8CCE4" w:themeFill="accent1" w:themeFillTint="66"/>
        <w:tabs>
          <w:tab w:val="left" w:pos="6660"/>
        </w:tabs>
        <w:spacing w:after="0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 w:cs="Arial"/>
          <w:b/>
        </w:rPr>
        <w:t xml:space="preserve">2014 to 2016   </w:t>
      </w:r>
      <w:r w:rsidRPr="00AD4692">
        <w:rPr>
          <w:rFonts w:ascii="Candara" w:hAnsi="Candara" w:cs="Arial"/>
          <w:b/>
        </w:rPr>
        <w:tab/>
      </w:r>
      <w:r w:rsidRPr="00AD4692">
        <w:rPr>
          <w:rFonts w:ascii="Candara" w:hAnsi="Candara"/>
          <w:b/>
        </w:rPr>
        <w:t xml:space="preserve">Intercontinental Shipping, JLT, </w:t>
      </w:r>
      <w:r w:rsidRPr="00AD4692">
        <w:rPr>
          <w:rFonts w:ascii="Candara" w:hAnsi="Candara" w:cs="Arial"/>
          <w:b/>
        </w:rPr>
        <w:t>Dubai</w:t>
      </w:r>
    </w:p>
    <w:p w:rsidR="00A651B6" w:rsidRPr="00AD4692" w:rsidRDefault="00A0254B" w:rsidP="00A0254B">
      <w:pPr>
        <w:shd w:val="clear" w:color="auto" w:fill="B8CCE4" w:themeFill="accent1" w:themeFillTint="66"/>
        <w:tabs>
          <w:tab w:val="left" w:pos="5940"/>
        </w:tabs>
        <w:spacing w:after="0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/>
          <w:b/>
        </w:rPr>
        <w:tab/>
      </w:r>
      <w:r w:rsidRPr="00AD4692">
        <w:rPr>
          <w:rFonts w:ascii="Candara" w:hAnsi="Candara"/>
          <w:b/>
        </w:rPr>
        <w:tab/>
      </w:r>
      <w:r w:rsidR="00A651B6" w:rsidRPr="00AD4692">
        <w:rPr>
          <w:rFonts w:ascii="Candara" w:hAnsi="Candara"/>
          <w:b/>
        </w:rPr>
        <w:t>Marine Technical Manager/General Manager</w:t>
      </w:r>
    </w:p>
    <w:p w:rsidR="007707C6" w:rsidRPr="00AD4692" w:rsidRDefault="007707C6" w:rsidP="007707C6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A651B6" w:rsidRPr="00AD4692" w:rsidRDefault="00A651B6" w:rsidP="00A651B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In-charge 4 LPG ( Ethylene carriers) and 2 Crude Oil /</w:t>
      </w:r>
      <w:r w:rsidR="00871F74" w:rsidRPr="00AD4692">
        <w:rPr>
          <w:rFonts w:ascii="Candara" w:hAnsi="Candara"/>
        </w:rPr>
        <w:t>Chemical Tankers ( Category I)</w:t>
      </w:r>
    </w:p>
    <w:p w:rsidR="00A651B6" w:rsidRPr="00AD4692" w:rsidRDefault="00A651B6" w:rsidP="00A651B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 xml:space="preserve">In January </w:t>
      </w:r>
      <w:r w:rsidR="00871F74" w:rsidRPr="00AD4692">
        <w:rPr>
          <w:rFonts w:ascii="Candara" w:hAnsi="Candara"/>
        </w:rPr>
        <w:t xml:space="preserve">2015, </w:t>
      </w:r>
      <w:r w:rsidRPr="00AD4692">
        <w:rPr>
          <w:rFonts w:ascii="Candara" w:hAnsi="Candara"/>
        </w:rPr>
        <w:t>was promoted to General Manager/</w:t>
      </w:r>
      <w:r w:rsidR="00871F74" w:rsidRPr="00AD4692">
        <w:rPr>
          <w:rFonts w:ascii="Candara" w:hAnsi="Candara"/>
        </w:rPr>
        <w:t xml:space="preserve"> Fleet Manager position,</w:t>
      </w:r>
      <w:r w:rsidRPr="00AD4692">
        <w:rPr>
          <w:rFonts w:ascii="Candara" w:hAnsi="Candara"/>
        </w:rPr>
        <w:t xml:space="preserve"> directly reporting to the CEO</w:t>
      </w:r>
      <w:r w:rsidR="00E945E8">
        <w:rPr>
          <w:rFonts w:ascii="Candara" w:hAnsi="Candara"/>
        </w:rPr>
        <w:t>( USA)</w:t>
      </w:r>
    </w:p>
    <w:p w:rsidR="00A651B6" w:rsidRPr="00AD4692" w:rsidRDefault="00A651B6" w:rsidP="00A651B6">
      <w:pPr>
        <w:spacing w:after="0" w:line="240" w:lineRule="auto"/>
        <w:rPr>
          <w:rFonts w:ascii="Candara" w:hAnsi="Candara" w:cs="Arial"/>
          <w:b/>
          <w:sz w:val="6"/>
          <w:szCs w:val="6"/>
        </w:rPr>
      </w:pPr>
    </w:p>
    <w:p w:rsidR="00A651B6" w:rsidRPr="00AD4692" w:rsidRDefault="00A651B6" w:rsidP="00A651B6">
      <w:pPr>
        <w:shd w:val="clear" w:color="auto" w:fill="B8CCE4" w:themeFill="accent1" w:themeFillTint="66"/>
        <w:tabs>
          <w:tab w:val="left" w:pos="5760"/>
        </w:tabs>
        <w:spacing w:after="0" w:line="240" w:lineRule="auto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 w:cs="Arial"/>
          <w:b/>
        </w:rPr>
        <w:t xml:space="preserve">2012 to 2014   </w:t>
      </w:r>
      <w:r w:rsidRPr="00AD4692">
        <w:rPr>
          <w:rFonts w:ascii="Candara" w:hAnsi="Candara" w:cs="Arial"/>
          <w:b/>
        </w:rPr>
        <w:tab/>
        <w:t>Lissome Marine Shipping Company</w:t>
      </w:r>
      <w:r w:rsidRPr="00AD4692">
        <w:rPr>
          <w:rFonts w:ascii="Candara" w:hAnsi="Candara"/>
          <w:b/>
        </w:rPr>
        <w:t xml:space="preserve">, JLT, </w:t>
      </w:r>
      <w:r w:rsidRPr="00AD4692">
        <w:rPr>
          <w:rFonts w:ascii="Candara" w:hAnsi="Candara" w:cs="Arial"/>
          <w:b/>
        </w:rPr>
        <w:t>Dubai</w:t>
      </w:r>
    </w:p>
    <w:p w:rsidR="00A651B6" w:rsidRPr="00AD4692" w:rsidRDefault="00A0254B" w:rsidP="00A0254B">
      <w:pPr>
        <w:shd w:val="clear" w:color="auto" w:fill="B8CCE4" w:themeFill="accent1" w:themeFillTint="66"/>
        <w:tabs>
          <w:tab w:val="left" w:pos="5940"/>
        </w:tabs>
        <w:spacing w:after="0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/>
          <w:b/>
        </w:rPr>
        <w:tab/>
      </w:r>
      <w:r w:rsidRPr="00AD4692">
        <w:rPr>
          <w:rFonts w:ascii="Candara" w:hAnsi="Candara"/>
          <w:b/>
        </w:rPr>
        <w:tab/>
      </w:r>
      <w:r w:rsidR="00A651B6" w:rsidRPr="00AD4692">
        <w:rPr>
          <w:rFonts w:ascii="Candara" w:hAnsi="Candara"/>
          <w:b/>
        </w:rPr>
        <w:t>Marine Technical Manager/General Manager</w:t>
      </w:r>
    </w:p>
    <w:p w:rsidR="007707C6" w:rsidRPr="00AD4692" w:rsidRDefault="007707C6" w:rsidP="007707C6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A651B6" w:rsidRPr="00AD4692" w:rsidRDefault="00A651B6" w:rsidP="007707C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 xml:space="preserve">Was invited by Iranian owner to share experience and knowledge </w:t>
      </w:r>
    </w:p>
    <w:p w:rsidR="00A651B6" w:rsidRPr="00AD4692" w:rsidRDefault="00A651B6" w:rsidP="007707C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Was in-charge for technical grounds and responsible for daily running cost for 5 vessels</w:t>
      </w:r>
    </w:p>
    <w:p w:rsidR="00A651B6" w:rsidRPr="00AD4692" w:rsidRDefault="00A651B6" w:rsidP="007707C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Was widely</w:t>
      </w:r>
      <w:r w:rsidR="00871F74" w:rsidRPr="00AD4692">
        <w:rPr>
          <w:rFonts w:ascii="Candara" w:hAnsi="Candara"/>
        </w:rPr>
        <w:t xml:space="preserve"> travelling between vessel</w:t>
      </w:r>
      <w:r w:rsidRPr="00AD4692">
        <w:rPr>
          <w:rFonts w:ascii="Candara" w:hAnsi="Candara"/>
        </w:rPr>
        <w:t>s to bring fleet up and implement ISM system</w:t>
      </w:r>
    </w:p>
    <w:p w:rsidR="00A651B6" w:rsidRPr="00AD4692" w:rsidRDefault="00A651B6" w:rsidP="007707C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Was in-charge to establish Company policies and all ISM standards</w:t>
      </w:r>
    </w:p>
    <w:p w:rsidR="007707C6" w:rsidRPr="00AD4692" w:rsidRDefault="007707C6" w:rsidP="007707C6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7707C6" w:rsidRPr="00AD4692" w:rsidRDefault="007707C6" w:rsidP="007707C6">
      <w:pPr>
        <w:shd w:val="clear" w:color="auto" w:fill="B8CCE4" w:themeFill="accent1" w:themeFillTint="66"/>
        <w:tabs>
          <w:tab w:val="left" w:pos="8100"/>
        </w:tabs>
        <w:spacing w:after="0" w:line="240" w:lineRule="auto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 w:cs="Arial"/>
          <w:b/>
        </w:rPr>
        <w:t xml:space="preserve">2009 to 2012   </w:t>
      </w:r>
      <w:r w:rsidRPr="00AD4692">
        <w:rPr>
          <w:rFonts w:ascii="Candara" w:hAnsi="Candara" w:cs="Arial"/>
          <w:b/>
        </w:rPr>
        <w:tab/>
        <w:t>AP Moller, Singapore</w:t>
      </w:r>
    </w:p>
    <w:p w:rsidR="007707C6" w:rsidRPr="00AD4692" w:rsidRDefault="00A0254B" w:rsidP="00A0254B">
      <w:pPr>
        <w:shd w:val="clear" w:color="auto" w:fill="B8CCE4" w:themeFill="accent1" w:themeFillTint="66"/>
        <w:tabs>
          <w:tab w:val="left" w:pos="7020"/>
        </w:tabs>
        <w:spacing w:after="0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/>
          <w:b/>
        </w:rPr>
        <w:tab/>
      </w:r>
      <w:r w:rsidRPr="00AD4692">
        <w:rPr>
          <w:rFonts w:ascii="Candara" w:hAnsi="Candara"/>
          <w:b/>
        </w:rPr>
        <w:tab/>
      </w:r>
      <w:r w:rsidR="007707C6" w:rsidRPr="00AD4692">
        <w:rPr>
          <w:rFonts w:ascii="Candara" w:hAnsi="Candara"/>
          <w:b/>
        </w:rPr>
        <w:t>Marine Technical Superintendent</w:t>
      </w:r>
    </w:p>
    <w:p w:rsidR="007707C6" w:rsidRPr="00AD4692" w:rsidRDefault="007707C6" w:rsidP="007707C6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7707C6" w:rsidRPr="00AD4692" w:rsidRDefault="007707C6" w:rsidP="007707C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Was In-charge of</w:t>
      </w:r>
      <w:r w:rsidR="00A651B6" w:rsidRPr="00AD4692">
        <w:rPr>
          <w:rFonts w:ascii="Candara" w:hAnsi="Candara"/>
        </w:rPr>
        <w:t xml:space="preserve"> five N-group N-VLCC vessels in M</w:t>
      </w:r>
      <w:r w:rsidRPr="00AD4692">
        <w:rPr>
          <w:rFonts w:ascii="Candara" w:hAnsi="Candara"/>
        </w:rPr>
        <w:t>aersk</w:t>
      </w:r>
      <w:r w:rsidR="00A651B6" w:rsidRPr="00AD4692">
        <w:rPr>
          <w:rFonts w:ascii="Candara" w:hAnsi="Candara"/>
        </w:rPr>
        <w:t xml:space="preserve"> A.P M</w:t>
      </w:r>
      <w:r w:rsidRPr="00AD4692">
        <w:rPr>
          <w:rFonts w:ascii="Candara" w:hAnsi="Candara"/>
        </w:rPr>
        <w:t>oller</w:t>
      </w:r>
      <w:r w:rsidR="00A651B6" w:rsidRPr="00AD4692">
        <w:rPr>
          <w:rFonts w:ascii="Candara" w:hAnsi="Candara"/>
        </w:rPr>
        <w:t xml:space="preserve"> S</w:t>
      </w:r>
      <w:r w:rsidRPr="00AD4692">
        <w:rPr>
          <w:rFonts w:ascii="Candara" w:hAnsi="Candara"/>
        </w:rPr>
        <w:t>ingapore</w:t>
      </w:r>
    </w:p>
    <w:p w:rsidR="00A651B6" w:rsidRPr="00AD4692" w:rsidRDefault="007707C6" w:rsidP="007707C6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Experience widely spread from</w:t>
      </w:r>
      <w:r w:rsidR="00A651B6" w:rsidRPr="00AD4692">
        <w:rPr>
          <w:rFonts w:ascii="Candara" w:hAnsi="Candara"/>
        </w:rPr>
        <w:t xml:space="preserve"> infusion to E</w:t>
      </w:r>
      <w:r w:rsidRPr="00AD4692">
        <w:rPr>
          <w:rFonts w:ascii="Candara" w:hAnsi="Candara"/>
        </w:rPr>
        <w:t>nvironmental</w:t>
      </w:r>
      <w:r w:rsidR="00A651B6" w:rsidRPr="00AD4692">
        <w:rPr>
          <w:rFonts w:ascii="Candara" w:hAnsi="Candara"/>
        </w:rPr>
        <w:t xml:space="preserve"> P</w:t>
      </w:r>
      <w:r w:rsidRPr="00AD4692">
        <w:rPr>
          <w:rFonts w:ascii="Candara" w:hAnsi="Candara"/>
        </w:rPr>
        <w:t>rojects</w:t>
      </w:r>
      <w:r w:rsidR="00A651B6" w:rsidRPr="00AD4692">
        <w:rPr>
          <w:rFonts w:ascii="Candara" w:hAnsi="Candara"/>
        </w:rPr>
        <w:t xml:space="preserve"> for emission recovery process and installation </w:t>
      </w:r>
      <w:r w:rsidRPr="00AD4692">
        <w:rPr>
          <w:rFonts w:ascii="Candara" w:hAnsi="Candara"/>
        </w:rPr>
        <w:t xml:space="preserve">of </w:t>
      </w:r>
      <w:r w:rsidR="00A651B6" w:rsidRPr="00AD4692">
        <w:rPr>
          <w:rFonts w:ascii="Candara" w:hAnsi="Candara"/>
        </w:rPr>
        <w:t>S</w:t>
      </w:r>
      <w:r w:rsidRPr="00AD4692">
        <w:rPr>
          <w:rFonts w:ascii="Candara" w:hAnsi="Candara"/>
        </w:rPr>
        <w:t>crubbers</w:t>
      </w:r>
      <w:r w:rsidR="00A651B6" w:rsidRPr="00AD4692">
        <w:rPr>
          <w:rFonts w:ascii="Candara" w:hAnsi="Candara"/>
        </w:rPr>
        <w:t xml:space="preserve"> on WE Exhaust trunks </w:t>
      </w:r>
      <w:r w:rsidRPr="00AD4692">
        <w:rPr>
          <w:rFonts w:ascii="Candara" w:hAnsi="Candara"/>
        </w:rPr>
        <w:t>i</w:t>
      </w:r>
      <w:r w:rsidR="00A651B6" w:rsidRPr="00AD4692">
        <w:rPr>
          <w:rFonts w:ascii="Candara" w:hAnsi="Candara"/>
        </w:rPr>
        <w:t xml:space="preserve">n </w:t>
      </w:r>
      <w:r w:rsidR="00A651B6" w:rsidRPr="00AD4692">
        <w:rPr>
          <w:rFonts w:ascii="Candara" w:hAnsi="Candara"/>
          <w:b/>
          <w:i/>
        </w:rPr>
        <w:t>MAERSK NAUTILUS VLCC( RTA-68 engine</w:t>
      </w:r>
      <w:r w:rsidR="00A651B6" w:rsidRPr="00AD4692">
        <w:rPr>
          <w:rFonts w:ascii="Candara" w:hAnsi="Candara"/>
        </w:rPr>
        <w:t xml:space="preserve">) as same as </w:t>
      </w:r>
      <w:r w:rsidR="00A651B6" w:rsidRPr="00AD4692">
        <w:rPr>
          <w:rFonts w:ascii="Candara" w:hAnsi="Candara"/>
          <w:b/>
          <w:i/>
        </w:rPr>
        <w:t>B</w:t>
      </w:r>
      <w:r w:rsidRPr="00AD4692">
        <w:rPr>
          <w:rFonts w:ascii="Candara" w:hAnsi="Candara"/>
          <w:b/>
          <w:i/>
        </w:rPr>
        <w:t>unker Saving Project</w:t>
      </w:r>
      <w:r w:rsidRPr="00AD4692">
        <w:rPr>
          <w:rFonts w:ascii="Candara" w:hAnsi="Candara"/>
        </w:rPr>
        <w:t xml:space="preserve"> </w:t>
      </w:r>
      <w:r w:rsidR="00A651B6" w:rsidRPr="00AD4692">
        <w:rPr>
          <w:rFonts w:ascii="Candara" w:hAnsi="Candara"/>
        </w:rPr>
        <w:t>by engineering program for SFOC consumption</w:t>
      </w:r>
    </w:p>
    <w:p w:rsidR="007707C6" w:rsidRPr="00AD4692" w:rsidRDefault="007707C6" w:rsidP="007707C6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7707C6" w:rsidRPr="00AD4692" w:rsidRDefault="007707C6" w:rsidP="007707C6">
      <w:pPr>
        <w:shd w:val="clear" w:color="auto" w:fill="B8CCE4" w:themeFill="accent1" w:themeFillTint="66"/>
        <w:tabs>
          <w:tab w:val="left" w:pos="8100"/>
        </w:tabs>
        <w:spacing w:after="0" w:line="240" w:lineRule="auto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 w:cs="Arial"/>
          <w:b/>
        </w:rPr>
        <w:t xml:space="preserve">2008 to 2009   </w:t>
      </w:r>
      <w:r w:rsidRPr="00AD4692">
        <w:rPr>
          <w:rFonts w:ascii="Candara" w:hAnsi="Candara" w:cs="Arial"/>
          <w:b/>
        </w:rPr>
        <w:tab/>
        <w:t>AP Moller, Singapore</w:t>
      </w:r>
    </w:p>
    <w:p w:rsidR="007707C6" w:rsidRPr="00AD4692" w:rsidRDefault="00A0254B" w:rsidP="00A0254B">
      <w:pPr>
        <w:shd w:val="clear" w:color="auto" w:fill="B8CCE4" w:themeFill="accent1" w:themeFillTint="66"/>
        <w:tabs>
          <w:tab w:val="left" w:pos="7020"/>
        </w:tabs>
        <w:spacing w:after="0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/>
          <w:b/>
        </w:rPr>
        <w:tab/>
      </w:r>
      <w:r w:rsidRPr="00AD4692">
        <w:rPr>
          <w:rFonts w:ascii="Candara" w:hAnsi="Candara"/>
          <w:b/>
        </w:rPr>
        <w:tab/>
      </w:r>
      <w:r w:rsidR="007707C6" w:rsidRPr="00AD4692">
        <w:rPr>
          <w:rFonts w:ascii="Candara" w:hAnsi="Candara"/>
          <w:b/>
        </w:rPr>
        <w:t>Marine Technical Superintendent</w:t>
      </w:r>
    </w:p>
    <w:p w:rsidR="007707C6" w:rsidRPr="00AD4692" w:rsidRDefault="007707C6" w:rsidP="007707C6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7707C6" w:rsidRPr="00AD4692" w:rsidRDefault="007707C6" w:rsidP="00A0254B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Graduated and achieved Technical placement</w:t>
      </w:r>
    </w:p>
    <w:p w:rsidR="007707C6" w:rsidRPr="00AD4692" w:rsidRDefault="007707C6" w:rsidP="00A0254B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Applied for a job in order to gain experience in developing marine s</w:t>
      </w:r>
      <w:r w:rsidR="00A0254B" w:rsidRPr="00AD4692">
        <w:rPr>
          <w:rFonts w:ascii="Candara" w:hAnsi="Candara"/>
        </w:rPr>
        <w:t>tandards ( i.e. vetting system,</w:t>
      </w:r>
      <w:r w:rsidRPr="00AD4692">
        <w:rPr>
          <w:rFonts w:ascii="Candara" w:hAnsi="Candara"/>
        </w:rPr>
        <w:t xml:space="preserve"> ship quality assurance) as a part of risk management in ship/shore interface operations, marine terminal audits, training programs fo</w:t>
      </w:r>
      <w:r w:rsidR="00A0254B" w:rsidRPr="00AD4692">
        <w:rPr>
          <w:rFonts w:ascii="Candara" w:hAnsi="Candara"/>
        </w:rPr>
        <w:t xml:space="preserve">r marine terminal operators, </w:t>
      </w:r>
      <w:r w:rsidRPr="00AD4692">
        <w:rPr>
          <w:rFonts w:ascii="Candara" w:hAnsi="Candara"/>
        </w:rPr>
        <w:t xml:space="preserve">onboard training on tankers, and ship inspections </w:t>
      </w:r>
      <w:r w:rsidR="00A0254B" w:rsidRPr="00AD4692">
        <w:rPr>
          <w:rFonts w:ascii="Candara" w:hAnsi="Candara"/>
        </w:rPr>
        <w:t>(SIRE and terminal inspections)</w:t>
      </w:r>
    </w:p>
    <w:p w:rsidR="00A0254B" w:rsidRPr="00AD4692" w:rsidRDefault="00A0254B" w:rsidP="00A0254B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 xml:space="preserve">Certified by LLOYD to perform vetting inspection jobs </w:t>
      </w:r>
    </w:p>
    <w:p w:rsidR="00A0254B" w:rsidRPr="00AD4692" w:rsidRDefault="00A0254B" w:rsidP="00A0254B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A0254B" w:rsidRPr="00AD4692" w:rsidRDefault="00A0254B" w:rsidP="00AD4692">
      <w:pPr>
        <w:shd w:val="clear" w:color="auto" w:fill="B8CCE4" w:themeFill="accent1" w:themeFillTint="66"/>
        <w:tabs>
          <w:tab w:val="left" w:pos="5580"/>
        </w:tabs>
        <w:spacing w:after="0" w:line="240" w:lineRule="auto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 w:cs="Arial"/>
          <w:b/>
        </w:rPr>
        <w:t xml:space="preserve">2002 to 2008   </w:t>
      </w:r>
      <w:r w:rsidR="00AD4692">
        <w:rPr>
          <w:rFonts w:ascii="Candara" w:hAnsi="Candara" w:cs="Arial"/>
          <w:b/>
        </w:rPr>
        <w:tab/>
      </w:r>
      <w:r w:rsidRPr="00AD4692">
        <w:rPr>
          <w:rFonts w:ascii="Candara" w:hAnsi="Candara"/>
          <w:b/>
        </w:rPr>
        <w:t>SINGAPORE -Tanker Pacific Company, Singapore</w:t>
      </w:r>
    </w:p>
    <w:p w:rsidR="00A0254B" w:rsidRPr="00AD4692" w:rsidRDefault="00A0254B" w:rsidP="004E3CB3">
      <w:pPr>
        <w:shd w:val="clear" w:color="auto" w:fill="B8CCE4" w:themeFill="accent1" w:themeFillTint="66"/>
        <w:tabs>
          <w:tab w:val="left" w:pos="7020"/>
        </w:tabs>
        <w:spacing w:after="0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/>
          <w:b/>
        </w:rPr>
        <w:tab/>
      </w:r>
      <w:r w:rsidRPr="00AD4692">
        <w:rPr>
          <w:rFonts w:ascii="Candara" w:hAnsi="Candara"/>
          <w:b/>
        </w:rPr>
        <w:tab/>
        <w:t>Marine Technical Superintendent</w:t>
      </w:r>
    </w:p>
    <w:p w:rsidR="00A0254B" w:rsidRPr="00AD4692" w:rsidRDefault="00A0254B" w:rsidP="00A0254B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A0254B" w:rsidRPr="00AD4692" w:rsidRDefault="00A0254B" w:rsidP="0042787E">
      <w:pPr>
        <w:pStyle w:val="ListParagraph"/>
        <w:numPr>
          <w:ilvl w:val="0"/>
          <w:numId w:val="7"/>
        </w:numPr>
        <w:spacing w:after="0" w:line="240" w:lineRule="auto"/>
        <w:ind w:left="360" w:right="-198"/>
        <w:rPr>
          <w:rFonts w:ascii="Candara" w:hAnsi="Candara"/>
        </w:rPr>
      </w:pPr>
      <w:r w:rsidRPr="00AD4692">
        <w:rPr>
          <w:rFonts w:ascii="Candara" w:hAnsi="Candara"/>
        </w:rPr>
        <w:t xml:space="preserve">Grown from Assistant Superintendent to Technical Superintendent </w:t>
      </w:r>
    </w:p>
    <w:p w:rsidR="00A0254B" w:rsidRPr="00AD4692" w:rsidRDefault="00871F74" w:rsidP="0042787E">
      <w:pPr>
        <w:pStyle w:val="ListParagraph"/>
        <w:numPr>
          <w:ilvl w:val="0"/>
          <w:numId w:val="7"/>
        </w:numPr>
        <w:spacing w:after="0" w:line="240" w:lineRule="auto"/>
        <w:ind w:left="360" w:right="-198"/>
        <w:rPr>
          <w:rFonts w:ascii="Candara" w:hAnsi="Candara"/>
        </w:rPr>
      </w:pPr>
      <w:r w:rsidRPr="00AD4692">
        <w:rPr>
          <w:rFonts w:ascii="Candara" w:hAnsi="Candara"/>
        </w:rPr>
        <w:t>Was i</w:t>
      </w:r>
      <w:r w:rsidR="00A0254B" w:rsidRPr="00AD4692">
        <w:rPr>
          <w:rFonts w:ascii="Candara" w:hAnsi="Candara"/>
        </w:rPr>
        <w:t>n-</w:t>
      </w:r>
      <w:r w:rsidRPr="00AD4692">
        <w:rPr>
          <w:rFonts w:ascii="Candara" w:hAnsi="Candara"/>
        </w:rPr>
        <w:t>charge of</w:t>
      </w:r>
      <w:r w:rsidR="00A0254B" w:rsidRPr="00AD4692">
        <w:rPr>
          <w:rFonts w:ascii="Candara" w:hAnsi="Candara"/>
        </w:rPr>
        <w:t xml:space="preserve"> VLCC and AFRAMAX group </w:t>
      </w:r>
    </w:p>
    <w:p w:rsidR="00A0254B" w:rsidRPr="00AD4692" w:rsidRDefault="00871F74" w:rsidP="0042787E">
      <w:pPr>
        <w:pStyle w:val="ListParagraph"/>
        <w:numPr>
          <w:ilvl w:val="0"/>
          <w:numId w:val="7"/>
        </w:numPr>
        <w:spacing w:after="0" w:line="240" w:lineRule="auto"/>
        <w:ind w:left="360" w:right="-198"/>
        <w:rPr>
          <w:rFonts w:ascii="Candara" w:hAnsi="Candara"/>
        </w:rPr>
      </w:pPr>
      <w:r w:rsidRPr="00AD4692">
        <w:rPr>
          <w:rFonts w:ascii="Candara" w:hAnsi="Candara"/>
        </w:rPr>
        <w:t>Main a</w:t>
      </w:r>
      <w:r w:rsidR="00A0254B" w:rsidRPr="00AD4692">
        <w:rPr>
          <w:rFonts w:ascii="Candara" w:hAnsi="Candara"/>
        </w:rPr>
        <w:t>chievement was to be proudly challenged when company bought five vessels from TK ( England) and we converted single-hull to double hull at COSCO shipyard on 2005-2006 within 1 year stay in China DD</w:t>
      </w:r>
    </w:p>
    <w:p w:rsidR="007707C6" w:rsidRPr="00AD4692" w:rsidRDefault="007707C6" w:rsidP="007707C6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A0254B" w:rsidRPr="00AD4692" w:rsidRDefault="00A0254B" w:rsidP="0042787E">
      <w:pPr>
        <w:shd w:val="clear" w:color="auto" w:fill="B8CCE4" w:themeFill="accent1" w:themeFillTint="66"/>
        <w:tabs>
          <w:tab w:val="left" w:pos="7740"/>
        </w:tabs>
        <w:spacing w:after="0" w:line="240" w:lineRule="auto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 w:cs="Arial"/>
          <w:b/>
        </w:rPr>
        <w:t xml:space="preserve">1993 to 2002   </w:t>
      </w:r>
      <w:r w:rsidR="0042787E">
        <w:rPr>
          <w:rFonts w:ascii="Candara" w:hAnsi="Candara" w:cs="Arial"/>
          <w:b/>
        </w:rPr>
        <w:tab/>
      </w:r>
      <w:r w:rsidRPr="00AD4692">
        <w:rPr>
          <w:rFonts w:ascii="Candara" w:hAnsi="Candara"/>
          <w:b/>
        </w:rPr>
        <w:t>Marine Sailor experience</w:t>
      </w:r>
    </w:p>
    <w:p w:rsidR="00E82A12" w:rsidRPr="00AD4692" w:rsidRDefault="00E82A12" w:rsidP="00E82A12">
      <w:pPr>
        <w:pStyle w:val="ListParagraph"/>
        <w:spacing w:after="0" w:line="240" w:lineRule="auto"/>
        <w:ind w:left="360"/>
        <w:rPr>
          <w:rFonts w:ascii="Candara" w:hAnsi="Candara"/>
          <w:sz w:val="6"/>
          <w:szCs w:val="6"/>
        </w:rPr>
      </w:pPr>
    </w:p>
    <w:p w:rsidR="00A0254B" w:rsidRPr="00AD4692" w:rsidRDefault="00A0254B" w:rsidP="004E3CB3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 xml:space="preserve">Sailed - well trained to be Professional in welding/lathe machine Fitter rank to Chief Engineer rank. </w:t>
      </w:r>
    </w:p>
    <w:p w:rsidR="00A0254B" w:rsidRPr="00AD4692" w:rsidRDefault="00A0254B" w:rsidP="00E82A12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t>As Chief Engineer, was in rank for 5 years on VLCC/LPG/CHEM- CARRIER vessels and well certified on ZULCER-RTA/B@W MAN/WARTS</w:t>
      </w:r>
      <w:r w:rsidR="00E82A12" w:rsidRPr="00AD4692">
        <w:rPr>
          <w:rFonts w:ascii="Candara" w:hAnsi="Candara"/>
        </w:rPr>
        <w:t>ILA /ALSTOM( electrical ENGINE)</w:t>
      </w:r>
    </w:p>
    <w:p w:rsidR="00E82A12" w:rsidRPr="00AD4692" w:rsidRDefault="00E82A12" w:rsidP="00E82A12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Candara" w:hAnsi="Candara"/>
        </w:rPr>
      </w:pPr>
      <w:r w:rsidRPr="00AD4692">
        <w:rPr>
          <w:rFonts w:ascii="Candara" w:hAnsi="Candara"/>
        </w:rPr>
        <w:lastRenderedPageBreak/>
        <w:t>Career as a  sailor was with reputed companies such as – Tanker Pacific, Singapore and AP Moller (Maersk)</w:t>
      </w:r>
    </w:p>
    <w:p w:rsidR="00871F74" w:rsidRPr="00AD4692" w:rsidRDefault="00871F74" w:rsidP="00871F74">
      <w:pPr>
        <w:pStyle w:val="ListParagraph"/>
        <w:spacing w:after="0" w:line="240" w:lineRule="auto"/>
        <w:ind w:left="360"/>
        <w:rPr>
          <w:rFonts w:ascii="Candara" w:hAnsi="Candara"/>
        </w:rPr>
      </w:pPr>
    </w:p>
    <w:p w:rsidR="00A0254B" w:rsidRPr="00AD4692" w:rsidRDefault="00A0254B" w:rsidP="00E82A12">
      <w:pPr>
        <w:spacing w:after="0" w:line="240" w:lineRule="auto"/>
        <w:rPr>
          <w:rFonts w:ascii="Candara" w:hAnsi="Candara"/>
        </w:rPr>
      </w:pPr>
      <w:r w:rsidRPr="00AD4692">
        <w:rPr>
          <w:rFonts w:ascii="Candara" w:hAnsi="Candara"/>
          <w:b/>
        </w:rPr>
        <w:tab/>
      </w:r>
    </w:p>
    <w:p w:rsidR="00BE4EBB" w:rsidRPr="00AD4692" w:rsidRDefault="00BE4EBB" w:rsidP="00BE4EBB">
      <w:pPr>
        <w:shd w:val="clear" w:color="auto" w:fill="B8CCE4" w:themeFill="accent1" w:themeFillTint="66"/>
        <w:tabs>
          <w:tab w:val="left" w:pos="7830"/>
        </w:tabs>
        <w:spacing w:after="0" w:line="240" w:lineRule="auto"/>
        <w:ind w:left="86" w:hanging="86"/>
        <w:rPr>
          <w:rFonts w:ascii="Candara" w:hAnsi="Candara" w:cs="Arial"/>
          <w:b/>
        </w:rPr>
      </w:pPr>
      <w:r w:rsidRPr="00AD4692">
        <w:rPr>
          <w:rFonts w:ascii="Candara" w:hAnsi="Candara"/>
          <w:b/>
        </w:rPr>
        <w:t>Experience as Technical Superintendent and Technical Manager</w:t>
      </w:r>
      <w:r w:rsidR="007343A5">
        <w:rPr>
          <w:rFonts w:ascii="Candara" w:hAnsi="Candara"/>
          <w:b/>
        </w:rPr>
        <w:t xml:space="preserve"> in DRY DOCKING</w:t>
      </w:r>
    </w:p>
    <w:p w:rsidR="00BE4EBB" w:rsidRPr="00AD4692" w:rsidRDefault="00BE4EBB" w:rsidP="00BE4EBB">
      <w:pPr>
        <w:spacing w:after="0" w:line="240" w:lineRule="auto"/>
        <w:rPr>
          <w:rFonts w:ascii="Candara" w:hAnsi="Candara"/>
        </w:rPr>
      </w:pPr>
    </w:p>
    <w:p w:rsidR="00FE45A6" w:rsidRPr="00AD4692" w:rsidRDefault="00FE45A6" w:rsidP="00BE4EBB">
      <w:pPr>
        <w:spacing w:after="0" w:line="240" w:lineRule="auto"/>
        <w:rPr>
          <w:rFonts w:ascii="Candara" w:hAnsi="Candara"/>
        </w:rPr>
      </w:pPr>
      <w:r w:rsidRPr="00AD4692">
        <w:rPr>
          <w:rFonts w:ascii="Candara" w:hAnsi="Candara"/>
        </w:rPr>
        <w:t>2004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- A</w:t>
      </w:r>
      <w:r w:rsidR="00910F9C" w:rsidRPr="00AD4692">
        <w:rPr>
          <w:rFonts w:ascii="Candara" w:hAnsi="Candara"/>
        </w:rPr>
        <w:t>rafura Sea</w:t>
      </w:r>
      <w:r w:rsidRPr="00AD4692">
        <w:rPr>
          <w:rFonts w:ascii="Candara" w:hAnsi="Candara"/>
        </w:rPr>
        <w:t xml:space="preserve"> </w:t>
      </w:r>
      <w:r w:rsidR="00910F9C" w:rsidRPr="00AD4692">
        <w:rPr>
          <w:rFonts w:ascii="Candara" w:hAnsi="Candara"/>
        </w:rPr>
        <w:t>(</w:t>
      </w:r>
      <w:r w:rsidRPr="00AD4692">
        <w:rPr>
          <w:rFonts w:ascii="Candara" w:hAnsi="Candara"/>
        </w:rPr>
        <w:t>Tanker Pacific Singapore) at K</w:t>
      </w:r>
      <w:r w:rsidR="00BE4EBB" w:rsidRPr="00AD4692">
        <w:rPr>
          <w:rFonts w:ascii="Candara" w:hAnsi="Candara"/>
        </w:rPr>
        <w:t>eppel Shipyard, Singapore</w:t>
      </w:r>
    </w:p>
    <w:p w:rsidR="00FE45A6" w:rsidRPr="00AD4692" w:rsidRDefault="00FE45A6" w:rsidP="00BE4EBB">
      <w:pPr>
        <w:spacing w:after="0" w:line="240" w:lineRule="auto"/>
        <w:rPr>
          <w:rFonts w:ascii="Candara" w:hAnsi="Candara"/>
        </w:rPr>
      </w:pPr>
      <w:r w:rsidRPr="00AD4692">
        <w:rPr>
          <w:rFonts w:ascii="Candara" w:hAnsi="Candara"/>
        </w:rPr>
        <w:t>2005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-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A</w:t>
      </w:r>
      <w:r w:rsidR="00910F9C" w:rsidRPr="00AD4692">
        <w:rPr>
          <w:rFonts w:ascii="Candara" w:hAnsi="Candara"/>
        </w:rPr>
        <w:t xml:space="preserve">moy - </w:t>
      </w:r>
      <w:proofErr w:type="spellStart"/>
      <w:r w:rsidRPr="00AD4692">
        <w:rPr>
          <w:rFonts w:ascii="Candara" w:hAnsi="Candara"/>
        </w:rPr>
        <w:t>A</w:t>
      </w:r>
      <w:r w:rsidR="00910F9C" w:rsidRPr="00AD4692">
        <w:rPr>
          <w:rFonts w:ascii="Candara" w:hAnsi="Candara"/>
        </w:rPr>
        <w:t>framax</w:t>
      </w:r>
      <w:proofErr w:type="spellEnd"/>
      <w:r w:rsidRPr="00AD4692">
        <w:rPr>
          <w:rFonts w:ascii="Candara" w:hAnsi="Candara"/>
        </w:rPr>
        <w:t xml:space="preserve"> </w:t>
      </w:r>
      <w:r w:rsidR="00910F9C" w:rsidRPr="00AD4692">
        <w:rPr>
          <w:rFonts w:ascii="Candara" w:hAnsi="Candara"/>
        </w:rPr>
        <w:t>(</w:t>
      </w:r>
      <w:r w:rsidRPr="00AD4692">
        <w:rPr>
          <w:rFonts w:ascii="Candara" w:hAnsi="Candara"/>
        </w:rPr>
        <w:t>Tanker Pacific Singapore) at B</w:t>
      </w:r>
      <w:r w:rsidR="00BE4EBB" w:rsidRPr="00AD4692">
        <w:rPr>
          <w:rFonts w:ascii="Candara" w:hAnsi="Candara"/>
        </w:rPr>
        <w:t xml:space="preserve">iella </w:t>
      </w:r>
      <w:proofErr w:type="spellStart"/>
      <w:r w:rsidR="00BE4EBB" w:rsidRPr="00AD4692">
        <w:rPr>
          <w:rFonts w:ascii="Candara" w:hAnsi="Candara"/>
        </w:rPr>
        <w:t>Montenigro</w:t>
      </w:r>
      <w:proofErr w:type="spellEnd"/>
    </w:p>
    <w:p w:rsidR="00FE45A6" w:rsidRPr="00AD4692" w:rsidRDefault="00FE45A6" w:rsidP="00BE4EBB">
      <w:pPr>
        <w:spacing w:after="0" w:line="240" w:lineRule="auto"/>
        <w:rPr>
          <w:rFonts w:ascii="Candara" w:hAnsi="Candara"/>
        </w:rPr>
      </w:pPr>
      <w:r w:rsidRPr="00AD4692">
        <w:rPr>
          <w:rFonts w:ascii="Candara" w:hAnsi="Candara"/>
        </w:rPr>
        <w:t>2006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-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 xml:space="preserve">VLCC fleet from </w:t>
      </w:r>
      <w:proofErr w:type="spellStart"/>
      <w:r w:rsidRPr="00AD4692">
        <w:rPr>
          <w:rFonts w:ascii="Candara" w:hAnsi="Candara"/>
        </w:rPr>
        <w:t>T</w:t>
      </w:r>
      <w:r w:rsidR="00BE4EBB" w:rsidRPr="00AD4692">
        <w:rPr>
          <w:rFonts w:ascii="Candara" w:hAnsi="Candara"/>
        </w:rPr>
        <w:t>eekay</w:t>
      </w:r>
      <w:proofErr w:type="spellEnd"/>
      <w:r w:rsidR="00BE4EBB" w:rsidRPr="00AD4692">
        <w:rPr>
          <w:rFonts w:ascii="Candara" w:hAnsi="Candara"/>
        </w:rPr>
        <w:t xml:space="preserve"> Shipping – COSCO </w:t>
      </w:r>
      <w:r w:rsidRPr="00AD4692">
        <w:rPr>
          <w:rFonts w:ascii="Candara" w:hAnsi="Candara"/>
        </w:rPr>
        <w:t>S</w:t>
      </w:r>
      <w:r w:rsidR="00BE4EBB" w:rsidRPr="00AD4692">
        <w:rPr>
          <w:rFonts w:ascii="Candara" w:hAnsi="Candara"/>
        </w:rPr>
        <w:t xml:space="preserve">hipyard - </w:t>
      </w:r>
      <w:r w:rsidRPr="00AD4692">
        <w:rPr>
          <w:rFonts w:ascii="Candara" w:hAnsi="Candara"/>
        </w:rPr>
        <w:t xml:space="preserve"> conversion to D</w:t>
      </w:r>
      <w:r w:rsidR="00BE4EBB" w:rsidRPr="00AD4692">
        <w:rPr>
          <w:rFonts w:ascii="Candara" w:hAnsi="Candara"/>
        </w:rPr>
        <w:t>ouble Hull</w:t>
      </w:r>
    </w:p>
    <w:p w:rsidR="00FE45A6" w:rsidRPr="00AD4692" w:rsidRDefault="00FE45A6" w:rsidP="00BE4EBB">
      <w:pPr>
        <w:spacing w:after="0" w:line="240" w:lineRule="auto"/>
        <w:rPr>
          <w:rFonts w:ascii="Candara" w:hAnsi="Candara"/>
        </w:rPr>
      </w:pPr>
      <w:r w:rsidRPr="00AD4692">
        <w:rPr>
          <w:rFonts w:ascii="Candara" w:hAnsi="Candara"/>
        </w:rPr>
        <w:t>2014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- LPG G</w:t>
      </w:r>
      <w:r w:rsidR="00BE4EBB" w:rsidRPr="00AD4692">
        <w:rPr>
          <w:rFonts w:ascii="Candara" w:hAnsi="Candara"/>
        </w:rPr>
        <w:t>as Camellia</w:t>
      </w:r>
      <w:r w:rsidR="00910F9C" w:rsidRPr="00AD4692">
        <w:rPr>
          <w:rFonts w:ascii="Candara" w:hAnsi="Candara"/>
        </w:rPr>
        <w:t xml:space="preserve"> (</w:t>
      </w:r>
      <w:r w:rsidRPr="00AD4692">
        <w:rPr>
          <w:rFonts w:ascii="Candara" w:hAnsi="Candara"/>
        </w:rPr>
        <w:t>Intercontinental</w:t>
      </w:r>
      <w:r w:rsidR="00BE4EBB" w:rsidRPr="00AD4692">
        <w:rPr>
          <w:rFonts w:ascii="Candara" w:hAnsi="Candara"/>
        </w:rPr>
        <w:t xml:space="preserve"> S</w:t>
      </w:r>
      <w:r w:rsidRPr="00AD4692">
        <w:rPr>
          <w:rFonts w:ascii="Candara" w:hAnsi="Candara"/>
        </w:rPr>
        <w:t>hipping,</w:t>
      </w:r>
      <w:r w:rsidR="00BE4EBB" w:rsidRPr="00AD4692">
        <w:rPr>
          <w:rFonts w:ascii="Candara" w:hAnsi="Candara"/>
        </w:rPr>
        <w:t xml:space="preserve"> JLT</w:t>
      </w:r>
      <w:proofErr w:type="gramStart"/>
      <w:r w:rsidRPr="00AD4692">
        <w:rPr>
          <w:rFonts w:ascii="Candara" w:hAnsi="Candara"/>
        </w:rPr>
        <w:t>)-</w:t>
      </w:r>
      <w:proofErr w:type="gramEnd"/>
      <w:r w:rsidRPr="00AD4692">
        <w:rPr>
          <w:rFonts w:ascii="Candara" w:hAnsi="Candara"/>
        </w:rPr>
        <w:t xml:space="preserve"> D</w:t>
      </w:r>
      <w:r w:rsidR="00BE4EBB" w:rsidRPr="00AD4692">
        <w:rPr>
          <w:rFonts w:ascii="Candara" w:hAnsi="Candara"/>
        </w:rPr>
        <w:t>ubai DP World</w:t>
      </w:r>
    </w:p>
    <w:p w:rsidR="00FE45A6" w:rsidRPr="00AD4692" w:rsidRDefault="00FE45A6" w:rsidP="00BE4EBB">
      <w:pPr>
        <w:spacing w:after="0" w:line="240" w:lineRule="auto"/>
        <w:rPr>
          <w:rFonts w:ascii="Candara" w:hAnsi="Candara"/>
        </w:rPr>
      </w:pPr>
      <w:r w:rsidRPr="00AD4692">
        <w:rPr>
          <w:rFonts w:ascii="Candara" w:hAnsi="Candara"/>
        </w:rPr>
        <w:t>2015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-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 xml:space="preserve">MT MARIA </w:t>
      </w:r>
      <w:proofErr w:type="gramStart"/>
      <w:r w:rsidRPr="00AD4692">
        <w:rPr>
          <w:rFonts w:ascii="Candara" w:hAnsi="Candara"/>
        </w:rPr>
        <w:t xml:space="preserve">( </w:t>
      </w:r>
      <w:proofErr w:type="spellStart"/>
      <w:r w:rsidRPr="00AD4692">
        <w:rPr>
          <w:rFonts w:ascii="Candara" w:hAnsi="Candara"/>
        </w:rPr>
        <w:t>C</w:t>
      </w:r>
      <w:r w:rsidR="00910F9C" w:rsidRPr="00AD4692">
        <w:rPr>
          <w:rFonts w:ascii="Candara" w:hAnsi="Candara"/>
        </w:rPr>
        <w:t>hem</w:t>
      </w:r>
      <w:proofErr w:type="spellEnd"/>
      <w:proofErr w:type="gramEnd"/>
      <w:r w:rsidR="00910F9C" w:rsidRPr="00AD4692">
        <w:rPr>
          <w:rFonts w:ascii="Candara" w:hAnsi="Candara"/>
        </w:rPr>
        <w:t xml:space="preserve"> Tanker</w:t>
      </w:r>
      <w:r w:rsidRPr="00AD4692">
        <w:rPr>
          <w:rFonts w:ascii="Candara" w:hAnsi="Candara"/>
        </w:rPr>
        <w:t>)-(Intercontinental</w:t>
      </w:r>
      <w:r w:rsidR="00BE4EBB" w:rsidRPr="00AD4692">
        <w:rPr>
          <w:rFonts w:ascii="Candara" w:hAnsi="Candara"/>
        </w:rPr>
        <w:t xml:space="preserve"> S</w:t>
      </w:r>
      <w:r w:rsidRPr="00AD4692">
        <w:rPr>
          <w:rFonts w:ascii="Candara" w:hAnsi="Candara"/>
        </w:rPr>
        <w:t>hipping,</w:t>
      </w:r>
      <w:r w:rsidR="00BE4EBB" w:rsidRPr="00AD4692">
        <w:rPr>
          <w:rFonts w:ascii="Candara" w:hAnsi="Candara"/>
        </w:rPr>
        <w:t xml:space="preserve"> JLT</w:t>
      </w:r>
      <w:r w:rsidRPr="00AD4692">
        <w:rPr>
          <w:rFonts w:ascii="Candara" w:hAnsi="Candara"/>
        </w:rPr>
        <w:t>)- D</w:t>
      </w:r>
      <w:r w:rsidR="00BE4EBB" w:rsidRPr="00AD4692">
        <w:rPr>
          <w:rFonts w:ascii="Candara" w:hAnsi="Candara"/>
        </w:rPr>
        <w:t>ubai DP World</w:t>
      </w:r>
    </w:p>
    <w:p w:rsidR="00FE45A6" w:rsidRPr="00AD4692" w:rsidRDefault="00FE45A6" w:rsidP="00BE4EBB">
      <w:pPr>
        <w:spacing w:after="0" w:line="240" w:lineRule="auto"/>
        <w:rPr>
          <w:rFonts w:ascii="Candara" w:hAnsi="Candara"/>
        </w:rPr>
      </w:pPr>
      <w:r w:rsidRPr="00AD4692">
        <w:rPr>
          <w:rFonts w:ascii="Candara" w:hAnsi="Candara"/>
        </w:rPr>
        <w:t>2015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- LPG P</w:t>
      </w:r>
      <w:r w:rsidR="00910F9C" w:rsidRPr="00AD4692">
        <w:rPr>
          <w:rFonts w:ascii="Candara" w:hAnsi="Candara"/>
        </w:rPr>
        <w:t>earl Marine</w:t>
      </w:r>
      <w:r w:rsidRPr="00AD4692">
        <w:rPr>
          <w:rFonts w:ascii="Candara" w:hAnsi="Candara"/>
        </w:rPr>
        <w:t xml:space="preserve"> (Intercontinental</w:t>
      </w:r>
      <w:r w:rsidR="00BE4EBB" w:rsidRPr="00AD4692">
        <w:rPr>
          <w:rFonts w:ascii="Candara" w:hAnsi="Candara"/>
        </w:rPr>
        <w:t xml:space="preserve"> S</w:t>
      </w:r>
      <w:r w:rsidRPr="00AD4692">
        <w:rPr>
          <w:rFonts w:ascii="Candara" w:hAnsi="Candara"/>
        </w:rPr>
        <w:t>hipping,</w:t>
      </w:r>
      <w:r w:rsidR="00BE4EBB" w:rsidRPr="00AD4692">
        <w:rPr>
          <w:rFonts w:ascii="Candara" w:hAnsi="Candara"/>
        </w:rPr>
        <w:t xml:space="preserve"> JLT</w:t>
      </w:r>
      <w:proofErr w:type="gramStart"/>
      <w:r w:rsidRPr="00AD4692">
        <w:rPr>
          <w:rFonts w:ascii="Candara" w:hAnsi="Candara"/>
        </w:rPr>
        <w:t>)-</w:t>
      </w:r>
      <w:proofErr w:type="gramEnd"/>
      <w:r w:rsidRPr="00AD4692">
        <w:rPr>
          <w:rFonts w:ascii="Candara" w:hAnsi="Candara"/>
        </w:rPr>
        <w:t xml:space="preserve"> </w:t>
      </w:r>
      <w:proofErr w:type="spellStart"/>
      <w:r w:rsidRPr="00AD4692">
        <w:rPr>
          <w:rFonts w:ascii="Candara" w:hAnsi="Candara"/>
        </w:rPr>
        <w:t>A</w:t>
      </w:r>
      <w:r w:rsidR="00BE4EBB" w:rsidRPr="00AD4692">
        <w:rPr>
          <w:rFonts w:ascii="Candara" w:hAnsi="Candara"/>
        </w:rPr>
        <w:t>sry</w:t>
      </w:r>
      <w:proofErr w:type="spellEnd"/>
      <w:r w:rsidR="00BE4EBB" w:rsidRPr="00AD4692">
        <w:rPr>
          <w:rFonts w:ascii="Candara" w:hAnsi="Candara"/>
        </w:rPr>
        <w:t xml:space="preserve"> </w:t>
      </w:r>
      <w:proofErr w:type="spellStart"/>
      <w:r w:rsidR="00BE4EBB" w:rsidRPr="00AD4692">
        <w:rPr>
          <w:rFonts w:ascii="Candara" w:hAnsi="Candara"/>
        </w:rPr>
        <w:t>Shipyard</w:t>
      </w:r>
      <w:r w:rsidRPr="00AD4692">
        <w:rPr>
          <w:rFonts w:ascii="Candara" w:hAnsi="Candara"/>
        </w:rPr>
        <w:t>,Hamria</w:t>
      </w:r>
      <w:proofErr w:type="spellEnd"/>
    </w:p>
    <w:p w:rsidR="00013574" w:rsidRPr="00771BC4" w:rsidRDefault="00FE45A6" w:rsidP="00771BC4">
      <w:pPr>
        <w:spacing w:after="0" w:line="240" w:lineRule="auto"/>
        <w:rPr>
          <w:rFonts w:ascii="Candara" w:hAnsi="Candara"/>
        </w:rPr>
      </w:pPr>
      <w:r w:rsidRPr="00AD4692">
        <w:rPr>
          <w:rFonts w:ascii="Candara" w:hAnsi="Candara"/>
        </w:rPr>
        <w:t>2016</w:t>
      </w:r>
      <w:r w:rsidR="00910F9C" w:rsidRPr="00AD4692">
        <w:rPr>
          <w:rFonts w:ascii="Candara" w:hAnsi="Candara"/>
        </w:rPr>
        <w:t xml:space="preserve"> </w:t>
      </w:r>
      <w:r w:rsidRPr="00AD4692">
        <w:rPr>
          <w:rFonts w:ascii="Candara" w:hAnsi="Candara"/>
        </w:rPr>
        <w:t>- C</w:t>
      </w:r>
      <w:r w:rsidR="00BE4EBB" w:rsidRPr="00AD4692">
        <w:rPr>
          <w:rFonts w:ascii="Candara" w:hAnsi="Candara"/>
        </w:rPr>
        <w:t>rew Boats – Inchcape Shipping Services at DMC</w:t>
      </w:r>
      <w:r w:rsidR="00A47BB7">
        <w:rPr>
          <w:noProof/>
        </w:rPr>
        <w:pict>
          <v:line id="_x0000_s1027" style="position:absolute;z-index:251741696;visibility:visible;mso-wrap-distance-top:-1e-4mm;mso-wrap-distance-bottom:-1e-4mm;mso-position-horizontal-relative:margin;mso-position-vertical-relative:text;mso-width-relative:margin" from="-4.2pt,66.9pt" to="506.55pt,6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" strokecolor="#00b0f0" strokeweight="2.25pt">
            <o:lock v:ext="edit" shapetype="f"/>
            <w10:wrap anchorx="margin"/>
          </v:line>
        </w:pict>
      </w:r>
    </w:p>
    <w:sectPr w:rsidR="00013574" w:rsidRPr="00771BC4" w:rsidSect="00AD4692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-450" w:right="1080" w:bottom="270" w:left="1008" w:header="720" w:footer="0" w:gutter="0"/>
      <w:pgNumType w:start="1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7BB7" w:rsidRDefault="00A47BB7" w:rsidP="00E076FD">
      <w:pPr>
        <w:spacing w:after="0" w:line="240" w:lineRule="auto"/>
      </w:pPr>
      <w:r>
        <w:separator/>
      </w:r>
    </w:p>
  </w:endnote>
  <w:endnote w:type="continuationSeparator" w:id="0">
    <w:p w:rsidR="00A47BB7" w:rsidRDefault="00A47BB7" w:rsidP="00E076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ibune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093" w:rsidRDefault="00A47BB7">
    <w:pPr>
      <w:pStyle w:val="Footer"/>
    </w:pPr>
    <w:r>
      <w:rPr>
        <w:noProof/>
        <w:lang w:eastAsia="en-US"/>
      </w:rPr>
      <w:pict>
        <v:rect id="Rectangle 17" o:spid="_x0000_s2054" style="position:absolute;margin-left:0;margin-top:0;width:51.9pt;height:9in;z-index:251664384;visibility:visible;mso-width-percent:500;mso-height-percent:100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" o:allowincell="f" filled="f" stroked="f">
          <v:textbox style="layout-flow:vertical;mso-layout-flow-alt:bottom-to-top;mso-next-textbox:#Rectangle 17" inset="3.6pt,,14.4pt,7.2pt">
            <w:txbxContent>
              <w:sdt>
                <w:sdtPr>
                  <w:id w:val="-1159929558"/>
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<w:text/>
                </w:sdtPr>
                <w:sdtEndPr/>
                <w:sdtContent>
                  <w:p w:rsidR="00E43093" w:rsidRDefault="00E43093">
                    <w:pPr>
                      <w:pStyle w:val="GrayText"/>
                    </w:pPr>
                    <w:r>
                      <w:t>Claudia</w:t>
                    </w:r>
                  </w:p>
                </w:sdtContent>
              </w:sdt>
            </w:txbxContent>
          </v:textbox>
          <w10:wrap anchorx="margin" anchory="margin"/>
        </v:rect>
      </w:pict>
    </w:r>
    <w:r>
      <w:rPr>
        <w:noProof/>
        <w:lang w:eastAsia="en-US"/>
      </w:rPr>
      <w:pict>
        <v:roundrect id="AutoShape 16" o:spid="_x0000_s2053" style="position:absolute;margin-left:0;margin-top:0;width:562.05pt;height:743.45pt;z-index:251663360;visibility:visible;mso-width-percent:920;mso-height-percent:940;mso-position-horizontal:center;mso-position-horizontal-relative:page;mso-position-vertical:center;mso-position-vertical-relative:page;mso-width-percent:920;mso-height-percent:940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" o:allowincell="f" filled="f" fillcolor="black" strokecolor="black [3213]" strokeweight="1pt">
          <w10:wrap anchorx="page" anchory="page"/>
        </v:roundrect>
      </w:pict>
    </w:r>
    <w:r>
      <w:rPr>
        <w:noProof/>
        <w:lang w:eastAsia="en-US"/>
      </w:rPr>
      <w:pict>
        <v:oval id="Oval 15" o:spid="_x0000_s2052" style="position:absolute;margin-left:0;margin-top:0;width:41pt;height:41pt;z-index:251662336;visibility:visible;mso-position-horizontal:left;mso-position-horizontal-relative:right-margin-area;mso-position-vertical:top;mso-position-vertical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" o:allowincell="f" fillcolor="#4f81bd [3204]" stroked="f">
          <v:textbox style="mso-next-textbox:#Oval 15" inset="0,0,0,0">
            <w:txbxContent>
              <w:p w:rsidR="00E43093" w:rsidRDefault="00063A4F">
                <w:pPr>
                  <w:pStyle w:val="NoSpacing"/>
                  <w:jc w:val="center"/>
                  <w:rPr>
                    <w:color w:val="FFFFFF" w:themeColor="background1"/>
                    <w:sz w:val="40"/>
                    <w:szCs w:val="40"/>
                  </w:rPr>
                </w:pPr>
                <w:r>
                  <w:fldChar w:fldCharType="begin"/>
                </w:r>
                <w:r w:rsidR="00E43093">
                  <w:instrText xml:space="preserve"> PAGE  \* Arabic  \* MERGEFORMAT </w:instrText>
                </w:r>
                <w:r>
                  <w:fldChar w:fldCharType="separate"/>
                </w:r>
                <w:r w:rsidR="00E43093" w:rsidRPr="00A450A4">
                  <w:rPr>
                    <w:noProof/>
                    <w:color w:val="FFFFFF" w:themeColor="background1"/>
                    <w:sz w:val="40"/>
                    <w:szCs w:val="40"/>
                  </w:rPr>
                  <w:t>1</w:t>
                </w:r>
                <w:r>
                  <w:rPr>
                    <w:noProof/>
                    <w:color w:val="FFFFFF" w:themeColor="background1"/>
                    <w:sz w:val="40"/>
                    <w:szCs w:val="40"/>
                  </w:rPr>
                  <w:fldChar w:fldCharType="end"/>
                </w:r>
              </w:p>
            </w:txbxContent>
          </v:textbox>
          <w10:wrap anchorx="margin" anchory="margin"/>
        </v:oval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</w:rPr>
      <w:id w:val="-52209110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778440197"/>
          <w:docPartObj>
            <w:docPartGallery w:val="Page Numbers (Margins)"/>
            <w:docPartUnique/>
          </w:docPartObj>
        </w:sdtPr>
        <w:sdtEndPr/>
        <w:sdtContent>
          <w:p w:rsidR="00E43093" w:rsidRDefault="00A47BB7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w:pict>
                <v:oval id="Oval 34" o:spid="_x0000_s2051" style="position:absolute;margin-left:.9pt;margin-top:694.45pt;width:34.5pt;height:39.75pt;flip:y;z-index:251665407;visibility:visible;mso-position-horizontal-relative:left-margin-area;mso-position-vertic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" fillcolor="#40618b" stroked="f">
                  <v:textbox style="mso-next-textbox:#Oval 34">
                    <w:txbxContent>
                      <w:p w:rsidR="00E43093" w:rsidRDefault="00063A4F">
                        <w:pPr>
                          <w:pStyle w:val="Footer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color w:val="auto"/>
                            <w:szCs w:val="22"/>
                          </w:rPr>
                          <w:fldChar w:fldCharType="begin"/>
                        </w:r>
                        <w:r w:rsidR="00E43093">
                          <w:instrText xml:space="preserve"> PAGE    \* MERGEFORMAT </w:instrText>
                        </w:r>
                        <w:r>
                          <w:rPr>
                            <w:color w:val="auto"/>
                            <w:szCs w:val="22"/>
                          </w:rPr>
                          <w:fldChar w:fldCharType="separate"/>
                        </w:r>
                        <w:r w:rsidR="00673BAA" w:rsidRPr="00673BAA">
                          <w:rPr>
                            <w:b/>
                            <w:bCs/>
                            <w:noProof/>
                            <w:color w:val="FFFFFF" w:themeColor="background1"/>
                            <w:sz w:val="32"/>
                            <w:szCs w:val="32"/>
                          </w:rPr>
                          <w:t>3</w:t>
                        </w:r>
                        <w:r>
                          <w:rPr>
                            <w:b/>
                            <w:bCs/>
                            <w:noProof/>
                            <w:color w:val="FFFFFF" w:themeColor="background1"/>
                            <w:sz w:val="32"/>
                            <w:szCs w:val="3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w:r>
          </w:p>
        </w:sdtContent>
      </w:sdt>
    </w:sdtContent>
  </w:sdt>
  <w:p w:rsidR="00E43093" w:rsidRPr="00E2511F" w:rsidRDefault="00E43093">
    <w:pPr>
      <w:pStyle w:val="Footer"/>
      <w:rPr>
        <w:sz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</w:rPr>
      <w:id w:val="-177007875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286863013"/>
          <w:docPartObj>
            <w:docPartGallery w:val="Page Numbers (Margins)"/>
            <w:docPartUnique/>
          </w:docPartObj>
        </w:sdtPr>
        <w:sdtEndPr/>
        <w:sdtContent>
          <w:p w:rsidR="00E43093" w:rsidRDefault="00A47BB7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w:pict>
                <v:oval id="Oval 42" o:spid="_x0000_s2049" style="position:absolute;margin-left:-39.15pt;margin-top:6.25pt;width:44.6pt;height:36.75pt;z-index:251674623;visibility:visible;mso-position-horizontal-relative:margin;mso-position-vertical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" fillcolor="#4f81bd [3204]" strokecolor="#243f60 [1604]" strokeweight="2pt">
                  <v:textbox style="mso-next-textbox:#Oval 42">
                    <w:txbxContent>
                      <w:p w:rsidR="00E43093" w:rsidRDefault="00063A4F">
                        <w:pPr>
                          <w:pStyle w:val="Footer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color w:val="auto"/>
                            <w:szCs w:val="22"/>
                          </w:rPr>
                          <w:fldChar w:fldCharType="begin"/>
                        </w:r>
                        <w:r w:rsidR="00E43093">
                          <w:instrText xml:space="preserve"> PAGE    \* MERGEFORMAT </w:instrText>
                        </w:r>
                        <w:r>
                          <w:rPr>
                            <w:color w:val="auto"/>
                            <w:szCs w:val="22"/>
                          </w:rPr>
                          <w:fldChar w:fldCharType="separate"/>
                        </w:r>
                        <w:r w:rsidR="00673BAA" w:rsidRPr="00673BAA">
                          <w:rPr>
                            <w:b/>
                            <w:bCs/>
                            <w:noProof/>
                            <w:color w:val="FFFFFF" w:themeColor="background1"/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b/>
                            <w:bCs/>
                            <w:noProof/>
                            <w:color w:val="FFFFFF" w:themeColor="background1"/>
                            <w:sz w:val="32"/>
                            <w:szCs w:val="3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w:r>
          </w:p>
        </w:sdtContent>
      </w:sdt>
    </w:sdtContent>
  </w:sdt>
  <w:p w:rsidR="00E43093" w:rsidRDefault="00E43093" w:rsidP="00911625">
    <w:pPr>
      <w:pStyle w:val="Footer"/>
      <w:tabs>
        <w:tab w:val="clear" w:pos="4320"/>
        <w:tab w:val="clear" w:pos="8640"/>
        <w:tab w:val="left" w:pos="1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7BB7" w:rsidRDefault="00A47BB7" w:rsidP="00E076FD">
      <w:pPr>
        <w:spacing w:after="0" w:line="240" w:lineRule="auto"/>
      </w:pPr>
      <w:r>
        <w:separator/>
      </w:r>
    </w:p>
  </w:footnote>
  <w:footnote w:type="continuationSeparator" w:id="0">
    <w:p w:rsidR="00A47BB7" w:rsidRDefault="00A47BB7" w:rsidP="00E076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093" w:rsidRDefault="00A47BB7">
    <w:pPr>
      <w:pStyle w:val="Header"/>
    </w:pPr>
    <w:r>
      <w:rPr>
        <w:noProof/>
        <w:sz w:val="10"/>
        <w:szCs w:val="10"/>
      </w:rPr>
      <w:pict>
        <v:roundrect id="AutoShape 19" o:spid="_x0000_s2055" style="position:absolute;margin-left:24.75pt;margin-top:7.5pt;width:545.25pt;height:714.75pt;z-index:251666432;visibility:visible;mso-position-horizontal-relative:page;mso-position-vertical-relative:margin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" o:allowincell="f" fillcolor="white [3201]" strokecolor="#4f81bd [3204]" strokeweight="2pt">
          <w10:wrap anchorx="page" anchory="margin"/>
        </v:roundrect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093" w:rsidRDefault="00A47BB7">
    <w:pPr>
      <w:pStyle w:val="Header"/>
    </w:pPr>
    <w:r>
      <w:rPr>
        <w:noProof/>
        <w:sz w:val="10"/>
        <w:szCs w:val="10"/>
      </w:rPr>
      <w:pict>
        <v:roundrect id="_x0000_s2050" style="position:absolute;margin-left:41.25pt;margin-top:11.25pt;width:530.25pt;height:753pt;z-index:251677696;visibility:visible;mso-position-horizontal-relative:page;mso-position-vertical-relative:page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" o:allowincell="f" fillcolor="white [3201]" strokecolor="#4f81bd [3204]" strokeweight="2pt">
          <w10:wrap anchorx="page" anchory="page"/>
        </v:roundrect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alt="Description: core24x24icons" style="width:18.1pt;height:18.1pt;visibility:visible;mso-wrap-style:square" o:bullet="t">
        <v:imagedata r:id="rId1" o:title="core24x24icons"/>
      </v:shape>
    </w:pict>
  </w:numPicBullet>
  <w:numPicBullet w:numPicBulletId="1">
    <w:pict>
      <v:shape id="_x0000_i1045" type="#_x0000_t75" alt="Description: edu24x24icons" style="width:18.1pt;height:18.1pt;visibility:visible;mso-wrap-style:square" o:bullet="t">
        <v:imagedata r:id="rId2" o:title="edu24x24icons"/>
      </v:shape>
    </w:pict>
  </w:numPicBullet>
  <w:numPicBullet w:numPicBulletId="2">
    <w:pict>
      <v:shape id="_x0000_i1046" type="#_x0000_t75" style="width:168.55pt;height:168.55pt" o:bullet="t">
        <v:imagedata r:id="rId3" o:title="anchor image"/>
      </v:shape>
    </w:pict>
  </w:numPicBullet>
  <w:numPicBullet w:numPicBulletId="3">
    <w:pict>
      <v:shape id="_x0000_i1047" type="#_x0000_t75" style="width:162.45pt;height:174.05pt" o:bullet="t">
        <v:imagedata r:id="rId4" o:title="ship wheel image"/>
      </v:shape>
    </w:pict>
  </w:numPicBullet>
  <w:numPicBullet w:numPicBulletId="4">
    <w:pict>
      <v:shape id="_x0000_i1048" type="#_x0000_t75" style="width:299.95pt;height:225.55pt" o:bullet="t">
        <v:imagedata r:id="rId5" o:title="ship image"/>
      </v:shape>
    </w:pict>
  </w:numPicBullet>
  <w:numPicBullet w:numPicBulletId="5">
    <w:pict>
      <v:shape id="_x0000_i1049" type="#_x0000_t75" style="width:15pt;height:11.95pt" o:bullet="t">
        <v:imagedata r:id="rId6" o:title="house"/>
      </v:shape>
    </w:pict>
  </w:numPicBullet>
  <w:abstractNum w:abstractNumId="0">
    <w:nsid w:val="00000008"/>
    <w:multiLevelType w:val="singleLevel"/>
    <w:tmpl w:val="00000008"/>
    <w:name w:val="WW8Num7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/>
      </w:rPr>
    </w:lvl>
  </w:abstractNum>
  <w:abstractNum w:abstractNumId="1">
    <w:nsid w:val="0A447D99"/>
    <w:multiLevelType w:val="hybridMultilevel"/>
    <w:tmpl w:val="05EEDADC"/>
    <w:lvl w:ilvl="0" w:tplc="0914C6AC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CCB6C43"/>
    <w:multiLevelType w:val="hybridMultilevel"/>
    <w:tmpl w:val="A3208FDE"/>
    <w:lvl w:ilvl="0" w:tplc="C5F4B5FA">
      <w:start w:val="1"/>
      <w:numFmt w:val="bullet"/>
      <w:lvlText w:val=""/>
      <w:lvlJc w:val="left"/>
      <w:pPr>
        <w:ind w:left="1890" w:hanging="360"/>
      </w:pPr>
      <w:rPr>
        <w:rFonts w:ascii="Wingdings" w:hAnsi="Wingdings" w:hint="default"/>
        <w:color w:val="8DB3E2" w:themeColor="text2" w:themeTint="66"/>
        <w:sz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229B43E3"/>
    <w:multiLevelType w:val="hybridMultilevel"/>
    <w:tmpl w:val="AE36F000"/>
    <w:lvl w:ilvl="0" w:tplc="ED5EDA3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  <w:sz w:val="28"/>
        <w:szCs w:val="28"/>
      </w:rPr>
    </w:lvl>
    <w:lvl w:ilvl="1" w:tplc="9ABA410C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2" w:tplc="CB8692DE" w:tentative="1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 w:hint="default"/>
      </w:rPr>
    </w:lvl>
    <w:lvl w:ilvl="3" w:tplc="CAF83E5A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4" w:tplc="51A6C94E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5" w:tplc="439C02D0" w:tentative="1">
      <w:start w:val="1"/>
      <w:numFmt w:val="bullet"/>
      <w:lvlText w:val=""/>
      <w:lvlJc w:val="left"/>
      <w:pPr>
        <w:tabs>
          <w:tab w:val="num" w:pos="6750"/>
        </w:tabs>
        <w:ind w:left="6750" w:hanging="360"/>
      </w:pPr>
      <w:rPr>
        <w:rFonts w:ascii="Symbol" w:hAnsi="Symbol" w:hint="default"/>
      </w:rPr>
    </w:lvl>
    <w:lvl w:ilvl="6" w:tplc="5986EBCA" w:tentative="1">
      <w:start w:val="1"/>
      <w:numFmt w:val="bullet"/>
      <w:lvlText w:val=""/>
      <w:lvlJc w:val="left"/>
      <w:pPr>
        <w:tabs>
          <w:tab w:val="num" w:pos="7470"/>
        </w:tabs>
        <w:ind w:left="7470" w:hanging="360"/>
      </w:pPr>
      <w:rPr>
        <w:rFonts w:ascii="Symbol" w:hAnsi="Symbol" w:hint="default"/>
      </w:rPr>
    </w:lvl>
    <w:lvl w:ilvl="7" w:tplc="4B6A8090" w:tentative="1">
      <w:start w:val="1"/>
      <w:numFmt w:val="bullet"/>
      <w:lvlText w:val=""/>
      <w:lvlJc w:val="left"/>
      <w:pPr>
        <w:tabs>
          <w:tab w:val="num" w:pos="8190"/>
        </w:tabs>
        <w:ind w:left="8190" w:hanging="360"/>
      </w:pPr>
      <w:rPr>
        <w:rFonts w:ascii="Symbol" w:hAnsi="Symbol" w:hint="default"/>
      </w:rPr>
    </w:lvl>
    <w:lvl w:ilvl="8" w:tplc="BCE2B626" w:tentative="1">
      <w:start w:val="1"/>
      <w:numFmt w:val="bullet"/>
      <w:lvlText w:val=""/>
      <w:lvlJc w:val="left"/>
      <w:pPr>
        <w:tabs>
          <w:tab w:val="num" w:pos="8910"/>
        </w:tabs>
        <w:ind w:left="8910" w:hanging="360"/>
      </w:pPr>
      <w:rPr>
        <w:rFonts w:ascii="Symbol" w:hAnsi="Symbol" w:hint="default"/>
      </w:rPr>
    </w:lvl>
  </w:abstractNum>
  <w:abstractNum w:abstractNumId="4">
    <w:nsid w:val="27115E30"/>
    <w:multiLevelType w:val="hybridMultilevel"/>
    <w:tmpl w:val="2D9624F6"/>
    <w:lvl w:ilvl="0" w:tplc="DAB4E0B4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2C0364"/>
    <w:multiLevelType w:val="hybridMultilevel"/>
    <w:tmpl w:val="03147AA4"/>
    <w:lvl w:ilvl="0" w:tplc="779CFFC4">
      <w:start w:val="1"/>
      <w:numFmt w:val="bullet"/>
      <w:lvlText w:val=""/>
      <w:lvlPicBulletId w:val="3"/>
      <w:lvlJc w:val="left"/>
      <w:pPr>
        <w:ind w:left="54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>
    <w:nsid w:val="36342BD6"/>
    <w:multiLevelType w:val="hybridMultilevel"/>
    <w:tmpl w:val="0EF89F50"/>
    <w:lvl w:ilvl="0" w:tplc="56F21008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44"/>
        <w:szCs w:val="44"/>
      </w:rPr>
    </w:lvl>
    <w:lvl w:ilvl="1" w:tplc="FA3C519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0C860B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962917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D62D4A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CEBC781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A7806FA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14E2D0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F5A8E86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7">
    <w:nsid w:val="48A5253C"/>
    <w:multiLevelType w:val="hybridMultilevel"/>
    <w:tmpl w:val="ED1CF74E"/>
    <w:lvl w:ilvl="0" w:tplc="2EFE335E">
      <w:start w:val="1"/>
      <w:numFmt w:val="bullet"/>
      <w:lvlText w:val=""/>
      <w:lvlPicBulletId w:val="0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  <w:sz w:val="36"/>
        <w:szCs w:val="36"/>
      </w:rPr>
    </w:lvl>
    <w:lvl w:ilvl="1" w:tplc="9ABA410C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</w:rPr>
    </w:lvl>
    <w:lvl w:ilvl="2" w:tplc="CB8692DE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3" w:tplc="CAF83E5A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4" w:tplc="51A6C94E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ascii="Symbol" w:hAnsi="Symbol" w:hint="default"/>
      </w:rPr>
    </w:lvl>
    <w:lvl w:ilvl="5" w:tplc="439C02D0" w:tentative="1">
      <w:start w:val="1"/>
      <w:numFmt w:val="bullet"/>
      <w:lvlText w:val=""/>
      <w:lvlJc w:val="left"/>
      <w:pPr>
        <w:tabs>
          <w:tab w:val="num" w:pos="7110"/>
        </w:tabs>
        <w:ind w:left="7110" w:hanging="360"/>
      </w:pPr>
      <w:rPr>
        <w:rFonts w:ascii="Symbol" w:hAnsi="Symbol" w:hint="default"/>
      </w:rPr>
    </w:lvl>
    <w:lvl w:ilvl="6" w:tplc="5986EBCA" w:tentative="1">
      <w:start w:val="1"/>
      <w:numFmt w:val="bullet"/>
      <w:lvlText w:val=""/>
      <w:lvlJc w:val="left"/>
      <w:pPr>
        <w:tabs>
          <w:tab w:val="num" w:pos="7830"/>
        </w:tabs>
        <w:ind w:left="7830" w:hanging="360"/>
      </w:pPr>
      <w:rPr>
        <w:rFonts w:ascii="Symbol" w:hAnsi="Symbol" w:hint="default"/>
      </w:rPr>
    </w:lvl>
    <w:lvl w:ilvl="7" w:tplc="4B6A8090" w:tentative="1">
      <w:start w:val="1"/>
      <w:numFmt w:val="bullet"/>
      <w:lvlText w:val=""/>
      <w:lvlJc w:val="left"/>
      <w:pPr>
        <w:tabs>
          <w:tab w:val="num" w:pos="8550"/>
        </w:tabs>
        <w:ind w:left="8550" w:hanging="360"/>
      </w:pPr>
      <w:rPr>
        <w:rFonts w:ascii="Symbol" w:hAnsi="Symbol" w:hint="default"/>
      </w:rPr>
    </w:lvl>
    <w:lvl w:ilvl="8" w:tplc="BCE2B626" w:tentative="1">
      <w:start w:val="1"/>
      <w:numFmt w:val="bullet"/>
      <w:lvlText w:val=""/>
      <w:lvlJc w:val="left"/>
      <w:pPr>
        <w:tabs>
          <w:tab w:val="num" w:pos="9270"/>
        </w:tabs>
        <w:ind w:left="9270" w:hanging="360"/>
      </w:pPr>
      <w:rPr>
        <w:rFonts w:ascii="Symbol" w:hAnsi="Symbol" w:hint="default"/>
      </w:rPr>
    </w:lvl>
  </w:abstractNum>
  <w:abstractNum w:abstractNumId="8">
    <w:nsid w:val="59AE2204"/>
    <w:multiLevelType w:val="hybridMultilevel"/>
    <w:tmpl w:val="24A2B23E"/>
    <w:lvl w:ilvl="0" w:tplc="64A81E08">
      <w:start w:val="1"/>
      <w:numFmt w:val="bullet"/>
      <w:lvlText w:val=""/>
      <w:lvlPicBulletId w:val="4"/>
      <w:lvlJc w:val="left"/>
      <w:pPr>
        <w:ind w:left="108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2FB7333"/>
    <w:multiLevelType w:val="hybridMultilevel"/>
    <w:tmpl w:val="7D7C8D40"/>
    <w:lvl w:ilvl="0" w:tplc="D7347A6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D00DDA"/>
    <w:multiLevelType w:val="hybridMultilevel"/>
    <w:tmpl w:val="169838FE"/>
    <w:lvl w:ilvl="0" w:tplc="779CFFC4">
      <w:start w:val="1"/>
      <w:numFmt w:val="bullet"/>
      <w:lvlText w:val=""/>
      <w:lvlPicBulletId w:val="3"/>
      <w:lvlJc w:val="left"/>
      <w:pPr>
        <w:ind w:left="189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7CA93AB1"/>
    <w:multiLevelType w:val="multilevel"/>
    <w:tmpl w:val="2B7205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2"/>
  </w:num>
  <w:num w:numId="5">
    <w:abstractNumId w:val="11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0"/>
  </w:num>
  <w:num w:numId="11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tzAztTA1sDA0NTMyNzBQ0lEKTi0uzszPAykwrAUAxVZ1DiwAAAA="/>
  </w:docVars>
  <w:rsids>
    <w:rsidRoot w:val="00E076FD"/>
    <w:rsid w:val="00012221"/>
    <w:rsid w:val="00012AE8"/>
    <w:rsid w:val="00013574"/>
    <w:rsid w:val="00016919"/>
    <w:rsid w:val="00035C39"/>
    <w:rsid w:val="000361A4"/>
    <w:rsid w:val="000361CC"/>
    <w:rsid w:val="000412F5"/>
    <w:rsid w:val="000441BB"/>
    <w:rsid w:val="0004480E"/>
    <w:rsid w:val="00045842"/>
    <w:rsid w:val="000618C9"/>
    <w:rsid w:val="000626C5"/>
    <w:rsid w:val="00063A4F"/>
    <w:rsid w:val="00065415"/>
    <w:rsid w:val="0006725E"/>
    <w:rsid w:val="000679F9"/>
    <w:rsid w:val="00070B2D"/>
    <w:rsid w:val="00070C06"/>
    <w:rsid w:val="000742CC"/>
    <w:rsid w:val="000746A1"/>
    <w:rsid w:val="00083198"/>
    <w:rsid w:val="000878FE"/>
    <w:rsid w:val="00093328"/>
    <w:rsid w:val="00093879"/>
    <w:rsid w:val="000A2D54"/>
    <w:rsid w:val="000A35CC"/>
    <w:rsid w:val="000A3611"/>
    <w:rsid w:val="000A53E4"/>
    <w:rsid w:val="000B2611"/>
    <w:rsid w:val="000B443B"/>
    <w:rsid w:val="000B489F"/>
    <w:rsid w:val="000B7EFB"/>
    <w:rsid w:val="000C05DB"/>
    <w:rsid w:val="000C74FB"/>
    <w:rsid w:val="000D4B5B"/>
    <w:rsid w:val="000D5658"/>
    <w:rsid w:val="000D62C2"/>
    <w:rsid w:val="000E4412"/>
    <w:rsid w:val="000E4BB9"/>
    <w:rsid w:val="000E5520"/>
    <w:rsid w:val="000F04F1"/>
    <w:rsid w:val="000F19E4"/>
    <w:rsid w:val="000F6499"/>
    <w:rsid w:val="000F6721"/>
    <w:rsid w:val="00100F76"/>
    <w:rsid w:val="001021E1"/>
    <w:rsid w:val="0011467A"/>
    <w:rsid w:val="00116B0B"/>
    <w:rsid w:val="0012164D"/>
    <w:rsid w:val="00121C9B"/>
    <w:rsid w:val="0012254D"/>
    <w:rsid w:val="00125F6A"/>
    <w:rsid w:val="00130DDC"/>
    <w:rsid w:val="00131A32"/>
    <w:rsid w:val="00132D62"/>
    <w:rsid w:val="00132E5E"/>
    <w:rsid w:val="0013385B"/>
    <w:rsid w:val="00133F2F"/>
    <w:rsid w:val="00136596"/>
    <w:rsid w:val="00137154"/>
    <w:rsid w:val="00147066"/>
    <w:rsid w:val="0014727B"/>
    <w:rsid w:val="00150AD1"/>
    <w:rsid w:val="00152344"/>
    <w:rsid w:val="00152635"/>
    <w:rsid w:val="0016020B"/>
    <w:rsid w:val="00174ACE"/>
    <w:rsid w:val="00174DAD"/>
    <w:rsid w:val="0018785F"/>
    <w:rsid w:val="00187C46"/>
    <w:rsid w:val="00190E90"/>
    <w:rsid w:val="001917D9"/>
    <w:rsid w:val="00194896"/>
    <w:rsid w:val="00194DE1"/>
    <w:rsid w:val="00196289"/>
    <w:rsid w:val="001A0625"/>
    <w:rsid w:val="001A3BDB"/>
    <w:rsid w:val="001A4A5C"/>
    <w:rsid w:val="001A4EAC"/>
    <w:rsid w:val="001A51D5"/>
    <w:rsid w:val="001A65FC"/>
    <w:rsid w:val="001A7077"/>
    <w:rsid w:val="001B0AF4"/>
    <w:rsid w:val="001B234E"/>
    <w:rsid w:val="001C2EE1"/>
    <w:rsid w:val="001C747B"/>
    <w:rsid w:val="001D33D0"/>
    <w:rsid w:val="001D50F9"/>
    <w:rsid w:val="001D60C7"/>
    <w:rsid w:val="001F10E8"/>
    <w:rsid w:val="002027BD"/>
    <w:rsid w:val="00204AAF"/>
    <w:rsid w:val="00205648"/>
    <w:rsid w:val="00207E8E"/>
    <w:rsid w:val="00210A77"/>
    <w:rsid w:val="002155A9"/>
    <w:rsid w:val="00215B39"/>
    <w:rsid w:val="0022475F"/>
    <w:rsid w:val="0022619F"/>
    <w:rsid w:val="0022736F"/>
    <w:rsid w:val="00230D95"/>
    <w:rsid w:val="0023370E"/>
    <w:rsid w:val="0023429D"/>
    <w:rsid w:val="0023503F"/>
    <w:rsid w:val="00242C0D"/>
    <w:rsid w:val="002447BA"/>
    <w:rsid w:val="00246DDC"/>
    <w:rsid w:val="0025630A"/>
    <w:rsid w:val="00266731"/>
    <w:rsid w:val="002728CC"/>
    <w:rsid w:val="00272D0A"/>
    <w:rsid w:val="00275D40"/>
    <w:rsid w:val="00284250"/>
    <w:rsid w:val="0028668E"/>
    <w:rsid w:val="0029493A"/>
    <w:rsid w:val="002966DE"/>
    <w:rsid w:val="002973D6"/>
    <w:rsid w:val="002977C2"/>
    <w:rsid w:val="002A0B93"/>
    <w:rsid w:val="002A18D1"/>
    <w:rsid w:val="002A40CB"/>
    <w:rsid w:val="002B3591"/>
    <w:rsid w:val="002B48E5"/>
    <w:rsid w:val="002B5BCE"/>
    <w:rsid w:val="002E35E6"/>
    <w:rsid w:val="002F2AAD"/>
    <w:rsid w:val="002F7137"/>
    <w:rsid w:val="00304DAC"/>
    <w:rsid w:val="00315580"/>
    <w:rsid w:val="003326F7"/>
    <w:rsid w:val="00334B24"/>
    <w:rsid w:val="00341D5B"/>
    <w:rsid w:val="00342A2B"/>
    <w:rsid w:val="00343244"/>
    <w:rsid w:val="00350F55"/>
    <w:rsid w:val="003514A3"/>
    <w:rsid w:val="00354375"/>
    <w:rsid w:val="00357E55"/>
    <w:rsid w:val="0036184D"/>
    <w:rsid w:val="0036296C"/>
    <w:rsid w:val="00363066"/>
    <w:rsid w:val="00363933"/>
    <w:rsid w:val="00364434"/>
    <w:rsid w:val="00370A5E"/>
    <w:rsid w:val="003739B2"/>
    <w:rsid w:val="0038011F"/>
    <w:rsid w:val="00384766"/>
    <w:rsid w:val="00385AFA"/>
    <w:rsid w:val="00390DDD"/>
    <w:rsid w:val="00391C2B"/>
    <w:rsid w:val="00395488"/>
    <w:rsid w:val="00397997"/>
    <w:rsid w:val="003A1F59"/>
    <w:rsid w:val="003A6477"/>
    <w:rsid w:val="003B37E5"/>
    <w:rsid w:val="003B47C5"/>
    <w:rsid w:val="003B486D"/>
    <w:rsid w:val="003B5424"/>
    <w:rsid w:val="003C11DE"/>
    <w:rsid w:val="003C61FE"/>
    <w:rsid w:val="003D0650"/>
    <w:rsid w:val="003E5420"/>
    <w:rsid w:val="003E6584"/>
    <w:rsid w:val="003F5840"/>
    <w:rsid w:val="00403D75"/>
    <w:rsid w:val="00405003"/>
    <w:rsid w:val="00410AF8"/>
    <w:rsid w:val="004148D7"/>
    <w:rsid w:val="00415930"/>
    <w:rsid w:val="00415A9C"/>
    <w:rsid w:val="00416CDC"/>
    <w:rsid w:val="00420988"/>
    <w:rsid w:val="0042298A"/>
    <w:rsid w:val="00426A1A"/>
    <w:rsid w:val="0042787E"/>
    <w:rsid w:val="00430F89"/>
    <w:rsid w:val="00431AB0"/>
    <w:rsid w:val="0043431B"/>
    <w:rsid w:val="00442EB1"/>
    <w:rsid w:val="00443744"/>
    <w:rsid w:val="00451571"/>
    <w:rsid w:val="004545A4"/>
    <w:rsid w:val="004557FE"/>
    <w:rsid w:val="0045606E"/>
    <w:rsid w:val="00456228"/>
    <w:rsid w:val="00473576"/>
    <w:rsid w:val="004843D4"/>
    <w:rsid w:val="00486ADE"/>
    <w:rsid w:val="004910C1"/>
    <w:rsid w:val="00491B9A"/>
    <w:rsid w:val="00496796"/>
    <w:rsid w:val="004B1382"/>
    <w:rsid w:val="004B2407"/>
    <w:rsid w:val="004B641F"/>
    <w:rsid w:val="004B7392"/>
    <w:rsid w:val="004C1B3A"/>
    <w:rsid w:val="004C3DE0"/>
    <w:rsid w:val="004D01EB"/>
    <w:rsid w:val="004D20FD"/>
    <w:rsid w:val="004D3A24"/>
    <w:rsid w:val="004D3ABE"/>
    <w:rsid w:val="004D3EDC"/>
    <w:rsid w:val="004E04C8"/>
    <w:rsid w:val="004E3CB3"/>
    <w:rsid w:val="004E4B6A"/>
    <w:rsid w:val="004E4D08"/>
    <w:rsid w:val="004E7EE1"/>
    <w:rsid w:val="004F21AB"/>
    <w:rsid w:val="004F3DB9"/>
    <w:rsid w:val="004F6CB0"/>
    <w:rsid w:val="005059AA"/>
    <w:rsid w:val="00505B5A"/>
    <w:rsid w:val="00506B6F"/>
    <w:rsid w:val="00507A10"/>
    <w:rsid w:val="00510B35"/>
    <w:rsid w:val="00512E43"/>
    <w:rsid w:val="005224B5"/>
    <w:rsid w:val="00524832"/>
    <w:rsid w:val="00527666"/>
    <w:rsid w:val="005278C8"/>
    <w:rsid w:val="00532874"/>
    <w:rsid w:val="00537AA9"/>
    <w:rsid w:val="005401C8"/>
    <w:rsid w:val="00541650"/>
    <w:rsid w:val="00541CB1"/>
    <w:rsid w:val="00542857"/>
    <w:rsid w:val="005456D4"/>
    <w:rsid w:val="00545EF9"/>
    <w:rsid w:val="005467C1"/>
    <w:rsid w:val="00557381"/>
    <w:rsid w:val="00557A40"/>
    <w:rsid w:val="00561025"/>
    <w:rsid w:val="00561E33"/>
    <w:rsid w:val="00564267"/>
    <w:rsid w:val="00581310"/>
    <w:rsid w:val="00582213"/>
    <w:rsid w:val="00591CBE"/>
    <w:rsid w:val="00597622"/>
    <w:rsid w:val="005A0997"/>
    <w:rsid w:val="005A1B53"/>
    <w:rsid w:val="005A2EEE"/>
    <w:rsid w:val="005A5EC4"/>
    <w:rsid w:val="005B0675"/>
    <w:rsid w:val="005B1DA6"/>
    <w:rsid w:val="005B551C"/>
    <w:rsid w:val="005B5C35"/>
    <w:rsid w:val="005B7023"/>
    <w:rsid w:val="005C2D23"/>
    <w:rsid w:val="005D016E"/>
    <w:rsid w:val="005D1D08"/>
    <w:rsid w:val="005D3A3D"/>
    <w:rsid w:val="005E0E0B"/>
    <w:rsid w:val="005E7AF1"/>
    <w:rsid w:val="005F118F"/>
    <w:rsid w:val="005F4877"/>
    <w:rsid w:val="005F4C80"/>
    <w:rsid w:val="005F551B"/>
    <w:rsid w:val="005F5D17"/>
    <w:rsid w:val="00600A2B"/>
    <w:rsid w:val="00602B31"/>
    <w:rsid w:val="00603120"/>
    <w:rsid w:val="006037B0"/>
    <w:rsid w:val="00607588"/>
    <w:rsid w:val="006106A1"/>
    <w:rsid w:val="0061145B"/>
    <w:rsid w:val="0061260D"/>
    <w:rsid w:val="006144D8"/>
    <w:rsid w:val="006274C9"/>
    <w:rsid w:val="00632610"/>
    <w:rsid w:val="006355AF"/>
    <w:rsid w:val="00635AC1"/>
    <w:rsid w:val="00636DB3"/>
    <w:rsid w:val="00640914"/>
    <w:rsid w:val="00650EBE"/>
    <w:rsid w:val="00654507"/>
    <w:rsid w:val="006579C0"/>
    <w:rsid w:val="00664F4E"/>
    <w:rsid w:val="00667F32"/>
    <w:rsid w:val="0067208E"/>
    <w:rsid w:val="00673BAA"/>
    <w:rsid w:val="00674EB4"/>
    <w:rsid w:val="00683CC9"/>
    <w:rsid w:val="00685B43"/>
    <w:rsid w:val="00693FC1"/>
    <w:rsid w:val="006A0CCA"/>
    <w:rsid w:val="006A1917"/>
    <w:rsid w:val="006A339B"/>
    <w:rsid w:val="006B3A61"/>
    <w:rsid w:val="006B3C67"/>
    <w:rsid w:val="006D0D88"/>
    <w:rsid w:val="006D12AA"/>
    <w:rsid w:val="006D5514"/>
    <w:rsid w:val="006E198A"/>
    <w:rsid w:val="006E2434"/>
    <w:rsid w:val="006E2C5C"/>
    <w:rsid w:val="006F2108"/>
    <w:rsid w:val="00706672"/>
    <w:rsid w:val="00706907"/>
    <w:rsid w:val="00710783"/>
    <w:rsid w:val="00713179"/>
    <w:rsid w:val="007207FA"/>
    <w:rsid w:val="007237C2"/>
    <w:rsid w:val="00726565"/>
    <w:rsid w:val="00726AFC"/>
    <w:rsid w:val="00732ADD"/>
    <w:rsid w:val="007343A5"/>
    <w:rsid w:val="007506E3"/>
    <w:rsid w:val="00750EFC"/>
    <w:rsid w:val="00754055"/>
    <w:rsid w:val="00755D09"/>
    <w:rsid w:val="007706D9"/>
    <w:rsid w:val="007707C6"/>
    <w:rsid w:val="00771BC4"/>
    <w:rsid w:val="00774918"/>
    <w:rsid w:val="00792DA6"/>
    <w:rsid w:val="0079328B"/>
    <w:rsid w:val="007A65A5"/>
    <w:rsid w:val="007A7B32"/>
    <w:rsid w:val="007B0091"/>
    <w:rsid w:val="007B16FA"/>
    <w:rsid w:val="007B5C3E"/>
    <w:rsid w:val="007C0591"/>
    <w:rsid w:val="007C12E1"/>
    <w:rsid w:val="007C1711"/>
    <w:rsid w:val="007C1C5A"/>
    <w:rsid w:val="007C2049"/>
    <w:rsid w:val="007C2F10"/>
    <w:rsid w:val="007E783A"/>
    <w:rsid w:val="007F27F8"/>
    <w:rsid w:val="008177B7"/>
    <w:rsid w:val="0082053C"/>
    <w:rsid w:val="0084152E"/>
    <w:rsid w:val="008446EF"/>
    <w:rsid w:val="008455F9"/>
    <w:rsid w:val="00852F29"/>
    <w:rsid w:val="00855F80"/>
    <w:rsid w:val="00865796"/>
    <w:rsid w:val="00865EEF"/>
    <w:rsid w:val="00867642"/>
    <w:rsid w:val="00871F74"/>
    <w:rsid w:val="00875094"/>
    <w:rsid w:val="008800D0"/>
    <w:rsid w:val="0088329C"/>
    <w:rsid w:val="00884C8E"/>
    <w:rsid w:val="00892F5A"/>
    <w:rsid w:val="008A27F8"/>
    <w:rsid w:val="008B22B2"/>
    <w:rsid w:val="008B41C8"/>
    <w:rsid w:val="008B5892"/>
    <w:rsid w:val="008C0F33"/>
    <w:rsid w:val="008C1FF1"/>
    <w:rsid w:val="008C272B"/>
    <w:rsid w:val="008C317D"/>
    <w:rsid w:val="008C3363"/>
    <w:rsid w:val="008C392C"/>
    <w:rsid w:val="008C5D5C"/>
    <w:rsid w:val="008C6729"/>
    <w:rsid w:val="008D1F66"/>
    <w:rsid w:val="008D2194"/>
    <w:rsid w:val="008D464B"/>
    <w:rsid w:val="008D53E3"/>
    <w:rsid w:val="008D7DD2"/>
    <w:rsid w:val="008F2281"/>
    <w:rsid w:val="008F24EE"/>
    <w:rsid w:val="009035AF"/>
    <w:rsid w:val="00903B98"/>
    <w:rsid w:val="00910F9C"/>
    <w:rsid w:val="00911625"/>
    <w:rsid w:val="00911C16"/>
    <w:rsid w:val="009131EE"/>
    <w:rsid w:val="00913CC1"/>
    <w:rsid w:val="00917DD2"/>
    <w:rsid w:val="00921C54"/>
    <w:rsid w:val="00922932"/>
    <w:rsid w:val="009301A5"/>
    <w:rsid w:val="00931BB0"/>
    <w:rsid w:val="009344B3"/>
    <w:rsid w:val="00935244"/>
    <w:rsid w:val="0094005B"/>
    <w:rsid w:val="00944686"/>
    <w:rsid w:val="00947388"/>
    <w:rsid w:val="009503D0"/>
    <w:rsid w:val="0095081B"/>
    <w:rsid w:val="00953C64"/>
    <w:rsid w:val="00956BD8"/>
    <w:rsid w:val="0096038A"/>
    <w:rsid w:val="00964815"/>
    <w:rsid w:val="00973C7A"/>
    <w:rsid w:val="009861FE"/>
    <w:rsid w:val="00995D8D"/>
    <w:rsid w:val="00996370"/>
    <w:rsid w:val="009A046D"/>
    <w:rsid w:val="009A1FDA"/>
    <w:rsid w:val="009A37B1"/>
    <w:rsid w:val="009A7B89"/>
    <w:rsid w:val="009B0088"/>
    <w:rsid w:val="009B1050"/>
    <w:rsid w:val="009B35DC"/>
    <w:rsid w:val="009C3D60"/>
    <w:rsid w:val="009C46B2"/>
    <w:rsid w:val="009D3257"/>
    <w:rsid w:val="009E05C8"/>
    <w:rsid w:val="009E07F4"/>
    <w:rsid w:val="009E15D2"/>
    <w:rsid w:val="009F2272"/>
    <w:rsid w:val="009F55A0"/>
    <w:rsid w:val="009F61D3"/>
    <w:rsid w:val="009F6714"/>
    <w:rsid w:val="00A024ED"/>
    <w:rsid w:val="00A0254B"/>
    <w:rsid w:val="00A047C4"/>
    <w:rsid w:val="00A14FFD"/>
    <w:rsid w:val="00A1608D"/>
    <w:rsid w:val="00A2090E"/>
    <w:rsid w:val="00A22FCE"/>
    <w:rsid w:val="00A23249"/>
    <w:rsid w:val="00A248B6"/>
    <w:rsid w:val="00A261DD"/>
    <w:rsid w:val="00A301E7"/>
    <w:rsid w:val="00A33BCE"/>
    <w:rsid w:val="00A367B4"/>
    <w:rsid w:val="00A44044"/>
    <w:rsid w:val="00A450A4"/>
    <w:rsid w:val="00A47BB7"/>
    <w:rsid w:val="00A5016F"/>
    <w:rsid w:val="00A5289D"/>
    <w:rsid w:val="00A54F34"/>
    <w:rsid w:val="00A5730C"/>
    <w:rsid w:val="00A5790B"/>
    <w:rsid w:val="00A6419F"/>
    <w:rsid w:val="00A651B6"/>
    <w:rsid w:val="00A70DE4"/>
    <w:rsid w:val="00A71D87"/>
    <w:rsid w:val="00A8050E"/>
    <w:rsid w:val="00A81C75"/>
    <w:rsid w:val="00A97417"/>
    <w:rsid w:val="00AA6321"/>
    <w:rsid w:val="00AB178C"/>
    <w:rsid w:val="00AB272D"/>
    <w:rsid w:val="00AB3388"/>
    <w:rsid w:val="00AB77CA"/>
    <w:rsid w:val="00AD4692"/>
    <w:rsid w:val="00AD6574"/>
    <w:rsid w:val="00AE0445"/>
    <w:rsid w:val="00AE444A"/>
    <w:rsid w:val="00AE6447"/>
    <w:rsid w:val="00AE649C"/>
    <w:rsid w:val="00AE6F27"/>
    <w:rsid w:val="00AE714C"/>
    <w:rsid w:val="00AE7CA6"/>
    <w:rsid w:val="00AF4263"/>
    <w:rsid w:val="00AF51E4"/>
    <w:rsid w:val="00AF566F"/>
    <w:rsid w:val="00B02BCC"/>
    <w:rsid w:val="00B075AE"/>
    <w:rsid w:val="00B1240C"/>
    <w:rsid w:val="00B1295A"/>
    <w:rsid w:val="00B12BD2"/>
    <w:rsid w:val="00B15333"/>
    <w:rsid w:val="00B16264"/>
    <w:rsid w:val="00B179E8"/>
    <w:rsid w:val="00B21088"/>
    <w:rsid w:val="00B26C87"/>
    <w:rsid w:val="00B33ABC"/>
    <w:rsid w:val="00B348F6"/>
    <w:rsid w:val="00B360C4"/>
    <w:rsid w:val="00B453D5"/>
    <w:rsid w:val="00B5435C"/>
    <w:rsid w:val="00B577EC"/>
    <w:rsid w:val="00B650E6"/>
    <w:rsid w:val="00B663DA"/>
    <w:rsid w:val="00B754B0"/>
    <w:rsid w:val="00B775B1"/>
    <w:rsid w:val="00B80CCE"/>
    <w:rsid w:val="00B832A8"/>
    <w:rsid w:val="00B86F1B"/>
    <w:rsid w:val="00BA213C"/>
    <w:rsid w:val="00BA346E"/>
    <w:rsid w:val="00BA5C67"/>
    <w:rsid w:val="00BA6F30"/>
    <w:rsid w:val="00BA6F42"/>
    <w:rsid w:val="00BB5792"/>
    <w:rsid w:val="00BC1809"/>
    <w:rsid w:val="00BC7BAF"/>
    <w:rsid w:val="00BD3621"/>
    <w:rsid w:val="00BD62A0"/>
    <w:rsid w:val="00BE1591"/>
    <w:rsid w:val="00BE2ED1"/>
    <w:rsid w:val="00BE4EBB"/>
    <w:rsid w:val="00BE6009"/>
    <w:rsid w:val="00BF12F3"/>
    <w:rsid w:val="00BF1BF0"/>
    <w:rsid w:val="00BF21A0"/>
    <w:rsid w:val="00BF69E6"/>
    <w:rsid w:val="00C12B09"/>
    <w:rsid w:val="00C13920"/>
    <w:rsid w:val="00C20823"/>
    <w:rsid w:val="00C24BC4"/>
    <w:rsid w:val="00C25491"/>
    <w:rsid w:val="00C2667E"/>
    <w:rsid w:val="00C321A2"/>
    <w:rsid w:val="00C3512C"/>
    <w:rsid w:val="00C356E1"/>
    <w:rsid w:val="00C36D62"/>
    <w:rsid w:val="00C4563F"/>
    <w:rsid w:val="00C45818"/>
    <w:rsid w:val="00C53F3D"/>
    <w:rsid w:val="00C54DB3"/>
    <w:rsid w:val="00C55890"/>
    <w:rsid w:val="00C61F81"/>
    <w:rsid w:val="00C63991"/>
    <w:rsid w:val="00C7686B"/>
    <w:rsid w:val="00C803FD"/>
    <w:rsid w:val="00C87333"/>
    <w:rsid w:val="00C96F4D"/>
    <w:rsid w:val="00CA52C3"/>
    <w:rsid w:val="00CA6B10"/>
    <w:rsid w:val="00CA7883"/>
    <w:rsid w:val="00CB11D9"/>
    <w:rsid w:val="00CC11FD"/>
    <w:rsid w:val="00CD0D99"/>
    <w:rsid w:val="00CD0E2D"/>
    <w:rsid w:val="00CD4174"/>
    <w:rsid w:val="00CE1182"/>
    <w:rsid w:val="00CE19DE"/>
    <w:rsid w:val="00CE1E58"/>
    <w:rsid w:val="00CE4505"/>
    <w:rsid w:val="00CF39F8"/>
    <w:rsid w:val="00CF40CB"/>
    <w:rsid w:val="00D05B6B"/>
    <w:rsid w:val="00D14843"/>
    <w:rsid w:val="00D1495A"/>
    <w:rsid w:val="00D14D1F"/>
    <w:rsid w:val="00D26765"/>
    <w:rsid w:val="00D27BE0"/>
    <w:rsid w:val="00D27D63"/>
    <w:rsid w:val="00D31052"/>
    <w:rsid w:val="00D312D0"/>
    <w:rsid w:val="00D324A6"/>
    <w:rsid w:val="00D35453"/>
    <w:rsid w:val="00D3557B"/>
    <w:rsid w:val="00D356C3"/>
    <w:rsid w:val="00D362E4"/>
    <w:rsid w:val="00D407D0"/>
    <w:rsid w:val="00D51409"/>
    <w:rsid w:val="00D55F1A"/>
    <w:rsid w:val="00D602EE"/>
    <w:rsid w:val="00D62F6C"/>
    <w:rsid w:val="00D641AF"/>
    <w:rsid w:val="00D74BF2"/>
    <w:rsid w:val="00D753C2"/>
    <w:rsid w:val="00D77A0D"/>
    <w:rsid w:val="00D82141"/>
    <w:rsid w:val="00D87DEA"/>
    <w:rsid w:val="00D961A8"/>
    <w:rsid w:val="00D96446"/>
    <w:rsid w:val="00D97BA3"/>
    <w:rsid w:val="00DA0A92"/>
    <w:rsid w:val="00DA0CD3"/>
    <w:rsid w:val="00DA45BB"/>
    <w:rsid w:val="00DA5B44"/>
    <w:rsid w:val="00DB69C1"/>
    <w:rsid w:val="00DB6EA8"/>
    <w:rsid w:val="00DC1848"/>
    <w:rsid w:val="00DC20AF"/>
    <w:rsid w:val="00DC2DB6"/>
    <w:rsid w:val="00DC635A"/>
    <w:rsid w:val="00DE3FE0"/>
    <w:rsid w:val="00DE731E"/>
    <w:rsid w:val="00DF2C58"/>
    <w:rsid w:val="00DF5A7A"/>
    <w:rsid w:val="00E0054C"/>
    <w:rsid w:val="00E071E1"/>
    <w:rsid w:val="00E076FD"/>
    <w:rsid w:val="00E07CC4"/>
    <w:rsid w:val="00E12799"/>
    <w:rsid w:val="00E17CA4"/>
    <w:rsid w:val="00E2216A"/>
    <w:rsid w:val="00E23A9D"/>
    <w:rsid w:val="00E24202"/>
    <w:rsid w:val="00E2511F"/>
    <w:rsid w:val="00E254CB"/>
    <w:rsid w:val="00E30C67"/>
    <w:rsid w:val="00E36A24"/>
    <w:rsid w:val="00E43093"/>
    <w:rsid w:val="00E44219"/>
    <w:rsid w:val="00E53414"/>
    <w:rsid w:val="00E56A20"/>
    <w:rsid w:val="00E56BBA"/>
    <w:rsid w:val="00E6477B"/>
    <w:rsid w:val="00E664A4"/>
    <w:rsid w:val="00E73F44"/>
    <w:rsid w:val="00E76971"/>
    <w:rsid w:val="00E80EB9"/>
    <w:rsid w:val="00E82A12"/>
    <w:rsid w:val="00E85B84"/>
    <w:rsid w:val="00E945E8"/>
    <w:rsid w:val="00E94694"/>
    <w:rsid w:val="00E95217"/>
    <w:rsid w:val="00EA07E7"/>
    <w:rsid w:val="00EA496C"/>
    <w:rsid w:val="00EA72F1"/>
    <w:rsid w:val="00EA752B"/>
    <w:rsid w:val="00EA7B23"/>
    <w:rsid w:val="00EB67C0"/>
    <w:rsid w:val="00EC620B"/>
    <w:rsid w:val="00EC6872"/>
    <w:rsid w:val="00ED51AA"/>
    <w:rsid w:val="00EE0583"/>
    <w:rsid w:val="00EE133A"/>
    <w:rsid w:val="00EE45D1"/>
    <w:rsid w:val="00EE57DE"/>
    <w:rsid w:val="00EE69CB"/>
    <w:rsid w:val="00EF09FF"/>
    <w:rsid w:val="00EF337C"/>
    <w:rsid w:val="00EF6C3A"/>
    <w:rsid w:val="00F01D23"/>
    <w:rsid w:val="00F06341"/>
    <w:rsid w:val="00F12785"/>
    <w:rsid w:val="00F16687"/>
    <w:rsid w:val="00F179B8"/>
    <w:rsid w:val="00F22741"/>
    <w:rsid w:val="00F2383A"/>
    <w:rsid w:val="00F23DDC"/>
    <w:rsid w:val="00F303A8"/>
    <w:rsid w:val="00F4757A"/>
    <w:rsid w:val="00F50901"/>
    <w:rsid w:val="00F52C1E"/>
    <w:rsid w:val="00F53E38"/>
    <w:rsid w:val="00F6141B"/>
    <w:rsid w:val="00F77CB5"/>
    <w:rsid w:val="00F77D47"/>
    <w:rsid w:val="00F81E9C"/>
    <w:rsid w:val="00F825B9"/>
    <w:rsid w:val="00F83609"/>
    <w:rsid w:val="00F90F94"/>
    <w:rsid w:val="00F92524"/>
    <w:rsid w:val="00F932D3"/>
    <w:rsid w:val="00F93B80"/>
    <w:rsid w:val="00F97BB6"/>
    <w:rsid w:val="00FA4D2D"/>
    <w:rsid w:val="00FB6ADE"/>
    <w:rsid w:val="00FC3163"/>
    <w:rsid w:val="00FD00CA"/>
    <w:rsid w:val="00FD5C65"/>
    <w:rsid w:val="00FE45A6"/>
    <w:rsid w:val="00FE58D0"/>
    <w:rsid w:val="00FE5B99"/>
    <w:rsid w:val="00FF04FB"/>
    <w:rsid w:val="00FF7C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1" w:unhideWhenUsed="0" w:qFormat="1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53C2"/>
  </w:style>
  <w:style w:type="paragraph" w:styleId="Heading1">
    <w:name w:val="heading 1"/>
    <w:basedOn w:val="Normal"/>
    <w:next w:val="Normal"/>
    <w:link w:val="Heading1Char"/>
    <w:qFormat/>
    <w:rsid w:val="00FE58D0"/>
    <w:pPr>
      <w:keepNext/>
      <w:spacing w:after="0" w:line="240" w:lineRule="auto"/>
      <w:ind w:left="3600"/>
      <w:jc w:val="both"/>
      <w:outlineLvl w:val="0"/>
    </w:pPr>
    <w:rPr>
      <w:rFonts w:ascii="Tribune" w:eastAsia="Times New Roman" w:hAnsi="Tribune" w:cs="Times New Roman"/>
      <w:sz w:val="24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rsid w:val="00FE58D0"/>
    <w:pPr>
      <w:keepNext/>
      <w:spacing w:after="0" w:line="240" w:lineRule="auto"/>
      <w:ind w:left="3600"/>
      <w:jc w:val="both"/>
      <w:outlineLvl w:val="1"/>
    </w:pPr>
    <w:rPr>
      <w:rFonts w:ascii="Tribune" w:eastAsia="Times New Roman" w:hAnsi="Tribune" w:cs="Times New Roman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FE58D0"/>
    <w:pPr>
      <w:keepNext/>
      <w:spacing w:after="0" w:line="240" w:lineRule="auto"/>
      <w:ind w:left="3600"/>
      <w:outlineLvl w:val="2"/>
    </w:pPr>
    <w:rPr>
      <w:rFonts w:ascii="Tribune" w:eastAsia="Times New Roman" w:hAnsi="Tribune" w:cs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053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FE58D0"/>
    <w:pPr>
      <w:keepNext/>
      <w:spacing w:after="0" w:line="240" w:lineRule="auto"/>
      <w:jc w:val="center"/>
      <w:outlineLvl w:val="4"/>
    </w:pPr>
    <w:rPr>
      <w:rFonts w:ascii="Arial" w:eastAsia="Times New Roman" w:hAnsi="Arial" w:cs="Times New Roman"/>
      <w:b/>
      <w:sz w:val="24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261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qFormat/>
    <w:rsid w:val="00E076FD"/>
    <w:pPr>
      <w:spacing w:after="0" w:line="240" w:lineRule="auto"/>
    </w:pPr>
    <w:rPr>
      <w:rFonts w:eastAsiaTheme="minorHAnsi" w:cs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E076FD"/>
    <w:pPr>
      <w:tabs>
        <w:tab w:val="center" w:pos="4320"/>
        <w:tab w:val="right" w:pos="8640"/>
      </w:tabs>
      <w:spacing w:after="160"/>
    </w:pPr>
    <w:rPr>
      <w:rFonts w:eastAsiaTheme="minorHAnsi" w:cs="Times New Roman"/>
      <w:color w:val="000000" w:themeColor="text1"/>
      <w:szCs w:val="20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076FD"/>
    <w:rPr>
      <w:rFonts w:eastAsiaTheme="minorHAnsi" w:cs="Times New Roman"/>
      <w:color w:val="000000" w:themeColor="text1"/>
      <w:szCs w:val="20"/>
      <w:lang w:eastAsia="ja-JP"/>
    </w:rPr>
  </w:style>
  <w:style w:type="paragraph" w:styleId="NoSpacing">
    <w:name w:val="No Spacing"/>
    <w:basedOn w:val="Normal"/>
    <w:qFormat/>
    <w:rsid w:val="00E076FD"/>
    <w:pPr>
      <w:spacing w:after="0" w:line="240" w:lineRule="auto"/>
    </w:pPr>
    <w:rPr>
      <w:rFonts w:eastAsiaTheme="minorHAnsi" w:cs="Times New Roman"/>
      <w:color w:val="000000" w:themeColor="text1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E076FD"/>
    <w:rPr>
      <w:color w:val="0000FF" w:themeColor="hyperlink"/>
      <w:u w:val="single"/>
    </w:rPr>
  </w:style>
  <w:style w:type="paragraph" w:customStyle="1" w:styleId="PersonalName">
    <w:name w:val="Personal Name"/>
    <w:basedOn w:val="Normal"/>
    <w:uiPriority w:val="2"/>
    <w:qFormat/>
    <w:rsid w:val="00E076FD"/>
    <w:pPr>
      <w:spacing w:after="0"/>
    </w:pPr>
    <w:rPr>
      <w:rFonts w:asciiTheme="majorHAnsi" w:eastAsiaTheme="minorHAnsi" w:hAnsiTheme="majorHAnsi" w:cs="Times New Roman"/>
      <w:b/>
      <w:color w:val="4F81BD" w:themeColor="accent1"/>
      <w:sz w:val="48"/>
      <w:szCs w:val="20"/>
      <w:lang w:eastAsia="ja-JP"/>
    </w:rPr>
  </w:style>
  <w:style w:type="character" w:styleId="PlaceholderText">
    <w:name w:val="Placeholder Text"/>
    <w:basedOn w:val="DefaultParagraphFont"/>
    <w:uiPriority w:val="99"/>
    <w:rsid w:val="00E076FD"/>
    <w:rPr>
      <w:color w:val="808080"/>
    </w:rPr>
  </w:style>
  <w:style w:type="paragraph" w:customStyle="1" w:styleId="GrayText">
    <w:name w:val="Gray Text"/>
    <w:basedOn w:val="NoSpacing"/>
    <w:unhideWhenUsed/>
    <w:qFormat/>
    <w:rsid w:val="00E076FD"/>
    <w:rPr>
      <w:rFonts w:asciiTheme="majorHAnsi" w:hAnsiTheme="majorHAnsi"/>
      <w:color w:val="7F7F7F" w:themeColor="text1" w:themeTint="80"/>
      <w:sz w:val="20"/>
    </w:rPr>
  </w:style>
  <w:style w:type="table" w:customStyle="1" w:styleId="ListTable6Colorful-Accent11">
    <w:name w:val="List Table 6 Colorful - Accent 11"/>
    <w:basedOn w:val="TableNormal"/>
    <w:uiPriority w:val="51"/>
    <w:rsid w:val="00E076FD"/>
    <w:pPr>
      <w:spacing w:after="0" w:line="240" w:lineRule="auto"/>
    </w:pPr>
    <w:rPr>
      <w:rFonts w:eastAsiaTheme="minorHAnsi" w:cstheme="minorHAnsi"/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1Light-Accent11">
    <w:name w:val="Grid Table 1 Light - Accent 11"/>
    <w:basedOn w:val="TableNormal"/>
    <w:uiPriority w:val="46"/>
    <w:rsid w:val="00E076FD"/>
    <w:pPr>
      <w:spacing w:after="0" w:line="240" w:lineRule="auto"/>
    </w:pPr>
    <w:rPr>
      <w:rFonts w:eastAsiaTheme="minorHAnsi" w:cstheme="minorHAnsi"/>
    </w:r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076FD"/>
    <w:pPr>
      <w:spacing w:after="160"/>
      <w:ind w:left="720"/>
      <w:contextualSpacing/>
    </w:pPr>
    <w:rPr>
      <w:rFonts w:eastAsiaTheme="minorHAnsi" w:cs="Times New Roman"/>
      <w:color w:val="000000" w:themeColor="text1"/>
      <w:szCs w:val="20"/>
      <w:lang w:eastAsia="ja-JP"/>
    </w:rPr>
  </w:style>
  <w:style w:type="table" w:customStyle="1" w:styleId="GridTable1Light-Accent12">
    <w:name w:val="Grid Table 1 Light - Accent 12"/>
    <w:basedOn w:val="TableNormal"/>
    <w:uiPriority w:val="46"/>
    <w:rsid w:val="00E076FD"/>
    <w:pPr>
      <w:spacing w:after="0" w:line="240" w:lineRule="auto"/>
    </w:pPr>
    <w:rPr>
      <w:rFonts w:eastAsiaTheme="minorHAnsi" w:cstheme="minorHAnsi"/>
    </w:r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076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6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076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6FD"/>
  </w:style>
  <w:style w:type="table" w:styleId="LightShading">
    <w:name w:val="Light Shading"/>
    <w:basedOn w:val="TableNormal"/>
    <w:uiPriority w:val="60"/>
    <w:rsid w:val="00AF51E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Strong">
    <w:name w:val="Strong"/>
    <w:basedOn w:val="DefaultParagraphFont"/>
    <w:uiPriority w:val="22"/>
    <w:qFormat/>
    <w:rsid w:val="00C54DB3"/>
    <w:rPr>
      <w:b/>
      <w:bCs/>
    </w:rPr>
  </w:style>
  <w:style w:type="character" w:customStyle="1" w:styleId="Heading1Char">
    <w:name w:val="Heading 1 Char"/>
    <w:basedOn w:val="DefaultParagraphFont"/>
    <w:link w:val="Heading1"/>
    <w:rsid w:val="00FE58D0"/>
    <w:rPr>
      <w:rFonts w:ascii="Tribune" w:eastAsia="Times New Roman" w:hAnsi="Tribune" w:cs="Times New Roman"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FE58D0"/>
    <w:rPr>
      <w:rFonts w:ascii="Tribune" w:eastAsia="Times New Roman" w:hAnsi="Tribune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FE58D0"/>
    <w:rPr>
      <w:rFonts w:ascii="Tribune" w:eastAsia="Times New Roman" w:hAnsi="Tribune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FE58D0"/>
    <w:rPr>
      <w:rFonts w:ascii="Arial" w:eastAsia="Times New Roman" w:hAnsi="Arial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rsid w:val="00FE58D0"/>
    <w:pPr>
      <w:spacing w:after="0" w:line="240" w:lineRule="auto"/>
      <w:ind w:left="3600"/>
      <w:jc w:val="both"/>
    </w:pPr>
    <w:rPr>
      <w:rFonts w:ascii="Tribune" w:eastAsia="Times New Roman" w:hAnsi="Tribune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FE58D0"/>
    <w:rPr>
      <w:rFonts w:ascii="Tribune" w:eastAsia="Times New Roman" w:hAnsi="Tribune" w:cs="Times New Roman"/>
      <w:sz w:val="24"/>
      <w:szCs w:val="20"/>
    </w:rPr>
  </w:style>
  <w:style w:type="paragraph" w:styleId="NormalWeb">
    <w:name w:val="Normal (Web)"/>
    <w:basedOn w:val="Normal"/>
    <w:semiHidden/>
    <w:unhideWhenUsed/>
    <w:rsid w:val="00A024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apple-converted-space">
    <w:name w:val="apple-converted-space"/>
    <w:basedOn w:val="DefaultParagraphFont"/>
    <w:rsid w:val="00C13920"/>
  </w:style>
  <w:style w:type="character" w:customStyle="1" w:styleId="Heading4Char">
    <w:name w:val="Heading 4 Char"/>
    <w:basedOn w:val="DefaultParagraphFont"/>
    <w:link w:val="Heading4"/>
    <w:uiPriority w:val="9"/>
    <w:semiHidden/>
    <w:rsid w:val="0082053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gmail-description">
    <w:name w:val="gmail-description"/>
    <w:basedOn w:val="Normal"/>
    <w:rsid w:val="0082053C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experience-date-locale">
    <w:name w:val="experience-date-locale"/>
    <w:basedOn w:val="DefaultParagraphFont"/>
    <w:rsid w:val="0082053C"/>
  </w:style>
  <w:style w:type="character" w:customStyle="1" w:styleId="gmail-locality">
    <w:name w:val="gmail-locality"/>
    <w:basedOn w:val="DefaultParagraphFont"/>
    <w:rsid w:val="0082053C"/>
  </w:style>
  <w:style w:type="paragraph" w:styleId="Subtitle">
    <w:name w:val="Subtitle"/>
    <w:basedOn w:val="Normal"/>
    <w:link w:val="SubtitleChar"/>
    <w:uiPriority w:val="99"/>
    <w:qFormat/>
    <w:rsid w:val="00B775B1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B775B1"/>
    <w:rPr>
      <w:rFonts w:ascii="Times New Roman" w:eastAsia="Times New Roman" w:hAnsi="Times New Roman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6D12AA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6D12AA"/>
    <w:rPr>
      <w:rFonts w:ascii="Times New Roman" w:eastAsia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F04F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F04F1"/>
    <w:rPr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12BD2"/>
    <w:rPr>
      <w:color w:val="808080"/>
      <w:shd w:val="clear" w:color="auto" w:fill="E6E6E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261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921C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C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C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C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C5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2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5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5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6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8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05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0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9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pavel.380487@2freemail.com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8.png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image" Target="media/image7.png"/><Relationship Id="rId14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7DB264-1BB3-44F3-918C-CCB8E1924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. Abarna</vt:lpstr>
    </vt:vector>
  </TitlesOfParts>
  <Company>NAC</Company>
  <LinksUpToDate>false</LinksUpToDate>
  <CharactersWithSpaces>5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. Abarna</dc:title>
  <dc:creator>Claudia</dc:creator>
  <cp:lastModifiedBy>348382427</cp:lastModifiedBy>
  <cp:revision>9</cp:revision>
  <cp:lastPrinted>2018-02-08T08:40:00Z</cp:lastPrinted>
  <dcterms:created xsi:type="dcterms:W3CDTF">2018-04-06T03:58:00Z</dcterms:created>
  <dcterms:modified xsi:type="dcterms:W3CDTF">2018-05-21T11:12:00Z</dcterms:modified>
</cp:coreProperties>
</file>